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98C4F" w14:textId="77777777" w:rsidR="00D77F08" w:rsidRDefault="00D77F08" w:rsidP="00D77F08">
      <w:proofErr w:type="gramStart"/>
      <w:r>
        <w:t>}</w:t>
      </w:r>
      <w:proofErr w:type="spellStart"/>
      <w:r>
        <w:t>chillin</w:t>
      </w:r>
      <w:proofErr w:type="gramEnd"/>
      <w:r>
        <w:t>.chillin</w:t>
      </w:r>
      <w:proofErr w:type="spellEnd"/>
      <w:r>
        <w:t>.</w:t>
      </w:r>
    </w:p>
    <w:p w14:paraId="279873D1" w14:textId="77777777" w:rsidR="00D77F08" w:rsidRDefault="00D77F08" w:rsidP="00D77F08">
      <w:r>
        <w:t>New connection detected...resetting app</w:t>
      </w:r>
    </w:p>
    <w:p w14:paraId="1E9FD1FC" w14:textId="77777777" w:rsidR="00D77F08" w:rsidRDefault="00D77F08" w:rsidP="00D77F08">
      <w:r>
        <w:t>Actuator_0&lt;/b&gt; initializing...</w:t>
      </w:r>
    </w:p>
    <w:p w14:paraId="74478374" w14:textId="77777777" w:rsidR="00D77F08" w:rsidRDefault="00D77F08" w:rsidP="00D77F08">
      <w:proofErr w:type="gramStart"/>
      <w:r>
        <w:t>}</w:t>
      </w:r>
      <w:proofErr w:type="spellStart"/>
      <w:r>
        <w:t>l</w:t>
      </w:r>
      <w:proofErr w:type="gramEnd"/>
      <w:r>
        <w:t>_s</w:t>
      </w:r>
      <w:proofErr w:type="spellEnd"/>
      <w:r>
        <w:t xml:space="preserve"> 0 </w:t>
      </w:r>
      <w:proofErr w:type="spellStart"/>
      <w:r>
        <w:t>Starting_init</w:t>
      </w:r>
      <w:proofErr w:type="spellEnd"/>
      <w:r>
        <w:t>...</w:t>
      </w:r>
    </w:p>
    <w:p w14:paraId="768AE599" w14:textId="77777777" w:rsidR="00D77F08" w:rsidRDefault="00D77F08" w:rsidP="00D77F08">
      <w:r>
        <w:t>handshake communication problems</w:t>
      </w:r>
    </w:p>
    <w:p w14:paraId="499708C1" w14:textId="77777777" w:rsidR="00D77F08" w:rsidRDefault="00D77F08" w:rsidP="00D77F08">
      <w:proofErr w:type="gramStart"/>
      <w:r>
        <w:t>}</w:t>
      </w:r>
      <w:proofErr w:type="spellStart"/>
      <w:r>
        <w:t>l</w:t>
      </w:r>
      <w:proofErr w:type="gramEnd"/>
      <w:r>
        <w:t>_s</w:t>
      </w:r>
      <w:proofErr w:type="spellEnd"/>
      <w:r>
        <w:t xml:space="preserve"> 0 O10_failed_to_initialize</w:t>
      </w:r>
    </w:p>
    <w:p w14:paraId="4237BCCA" w14:textId="77777777" w:rsidR="00D77F08" w:rsidRDefault="00D77F08" w:rsidP="00D77F08">
      <w:proofErr w:type="gramStart"/>
      <w:r>
        <w:t>}</w:t>
      </w:r>
      <w:proofErr w:type="spellStart"/>
      <w:r>
        <w:t>l</w:t>
      </w:r>
      <w:proofErr w:type="gramEnd"/>
      <w:r>
        <w:t>_s</w:t>
      </w:r>
      <w:proofErr w:type="spellEnd"/>
      <w:r>
        <w:t xml:space="preserve"> 0 bridge_checks:_0</w:t>
      </w:r>
    </w:p>
    <w:p w14:paraId="6F5261B4" w14:textId="77777777" w:rsidR="00D77F08" w:rsidRDefault="00D77F08" w:rsidP="00D77F08">
      <w:r>
        <w:t>...</w:t>
      </w:r>
      <w:proofErr w:type="spellStart"/>
      <w:r>
        <w:t>init</w:t>
      </w:r>
      <w:proofErr w:type="spellEnd"/>
      <w:r>
        <w:t xml:space="preserve"> Flux Processor P failed: -1</w:t>
      </w:r>
    </w:p>
    <w:p w14:paraId="467B2BCE" w14:textId="77777777" w:rsidR="00D77F08" w:rsidRDefault="00D77F08" w:rsidP="00D77F08">
      <w:r>
        <w:t>handshake communication problems</w:t>
      </w:r>
    </w:p>
    <w:p w14:paraId="7E4C4996" w14:textId="77777777" w:rsidR="00D77F08" w:rsidRDefault="00D77F08" w:rsidP="00D77F08">
      <w:proofErr w:type="gramStart"/>
      <w:r>
        <w:t>}</w:t>
      </w:r>
      <w:proofErr w:type="spellStart"/>
      <w:r>
        <w:t>l</w:t>
      </w:r>
      <w:proofErr w:type="gramEnd"/>
      <w:r>
        <w:t>_s</w:t>
      </w:r>
      <w:proofErr w:type="spellEnd"/>
      <w:r>
        <w:t xml:space="preserve"> 0 O11_failed_to_initialize</w:t>
      </w:r>
    </w:p>
    <w:p w14:paraId="4FAFF1D5" w14:textId="77777777" w:rsidR="00D77F08" w:rsidRDefault="00D77F08" w:rsidP="00D77F08">
      <w:proofErr w:type="gramStart"/>
      <w:r>
        <w:t>}</w:t>
      </w:r>
      <w:proofErr w:type="spellStart"/>
      <w:r>
        <w:t>l</w:t>
      </w:r>
      <w:proofErr w:type="gramEnd"/>
      <w:r>
        <w:t>_s</w:t>
      </w:r>
      <w:proofErr w:type="spellEnd"/>
      <w:r>
        <w:t xml:space="preserve"> 0 bridge_checks:_0</w:t>
      </w:r>
    </w:p>
    <w:p w14:paraId="2BDD596A" w14:textId="77777777" w:rsidR="00D77F08" w:rsidRDefault="00D77F08" w:rsidP="00D77F08">
      <w:r>
        <w:t>...</w:t>
      </w:r>
      <w:proofErr w:type="spellStart"/>
      <w:r>
        <w:t>init</w:t>
      </w:r>
      <w:proofErr w:type="spellEnd"/>
      <w:r>
        <w:t xml:space="preserve"> Flux Processor Q failed: -1</w:t>
      </w:r>
    </w:p>
    <w:p w14:paraId="65BBF399" w14:textId="77777777" w:rsidR="00D77F08" w:rsidRDefault="00D77F08" w:rsidP="00D77F08">
      <w:proofErr w:type="gramStart"/>
      <w:r>
        <w:t>}</w:t>
      </w:r>
      <w:proofErr w:type="spellStart"/>
      <w:r>
        <w:t>l</w:t>
      </w:r>
      <w:proofErr w:type="gramEnd"/>
      <w:r>
        <w:t>_s</w:t>
      </w:r>
      <w:proofErr w:type="spellEnd"/>
      <w:r>
        <w:t xml:space="preserve"> 0 ...</w:t>
      </w:r>
      <w:proofErr w:type="spellStart"/>
      <w:r>
        <w:t>finish_init</w:t>
      </w:r>
      <w:proofErr w:type="spellEnd"/>
    </w:p>
    <w:p w14:paraId="767D2858" w14:textId="77777777" w:rsidR="00D77F08" w:rsidRDefault="00D77F08" w:rsidP="00D77F08">
      <w:r>
        <w:t>driver P communications failure</w:t>
      </w:r>
    </w:p>
    <w:p w14:paraId="3A81AA29" w14:textId="77777777" w:rsidR="00D77F08" w:rsidRDefault="00D77F08" w:rsidP="00D77F08">
      <w:r>
        <w:t>driver Q communications failure</w:t>
      </w:r>
    </w:p>
    <w:p w14:paraId="1B69B9D8" w14:textId="77777777" w:rsidR="00D77F08" w:rsidRDefault="00D77F08" w:rsidP="00D77F08">
      <w:r>
        <w:t>Actuator unresponsive: check communications cable, power cables, and fuse.</w:t>
      </w:r>
    </w:p>
    <w:p w14:paraId="420B49DE" w14:textId="77777777" w:rsidR="00D77F08" w:rsidRDefault="00D77F08" w:rsidP="00D77F08">
      <w:r>
        <w:t>Actuator_1&lt;/b&gt; initializing...</w:t>
      </w:r>
    </w:p>
    <w:p w14:paraId="461D9E8B" w14:textId="77777777" w:rsidR="00D77F08" w:rsidRDefault="00D77F08" w:rsidP="00D77F08">
      <w:proofErr w:type="gramStart"/>
      <w:r>
        <w:t>}</w:t>
      </w:r>
      <w:proofErr w:type="spellStart"/>
      <w:r>
        <w:t>l</w:t>
      </w:r>
      <w:proofErr w:type="gramEnd"/>
      <w:r>
        <w:t>_s</w:t>
      </w:r>
      <w:proofErr w:type="spellEnd"/>
      <w:r>
        <w:t xml:space="preserve"> 1 </w:t>
      </w:r>
      <w:proofErr w:type="spellStart"/>
      <w:r>
        <w:t>Starting_init</w:t>
      </w:r>
      <w:proofErr w:type="spellEnd"/>
      <w:r>
        <w:t>...</w:t>
      </w:r>
    </w:p>
    <w:p w14:paraId="79580C9D" w14:textId="77777777" w:rsidR="00D77F08" w:rsidRDefault="00D77F08" w:rsidP="00D77F08">
      <w:proofErr w:type="gramStart"/>
      <w:r>
        <w:t>}</w:t>
      </w:r>
      <w:proofErr w:type="spellStart"/>
      <w:r>
        <w:t>l</w:t>
      </w:r>
      <w:proofErr w:type="gramEnd"/>
      <w:r>
        <w:t>_s</w:t>
      </w:r>
      <w:proofErr w:type="spellEnd"/>
      <w:r>
        <w:t xml:space="preserve"> 1 O6initialized_successfully</w:t>
      </w:r>
    </w:p>
    <w:p w14:paraId="41E8E63C" w14:textId="77777777" w:rsidR="00D77F08" w:rsidRDefault="00D77F08" w:rsidP="00D77F08">
      <w:r>
        <w:t>...flux processor P initialized.</w:t>
      </w:r>
    </w:p>
    <w:p w14:paraId="1ED567BC" w14:textId="77777777" w:rsidR="00D77F08" w:rsidRDefault="00D77F08" w:rsidP="00D77F08">
      <w:proofErr w:type="gramStart"/>
      <w:r>
        <w:t>}</w:t>
      </w:r>
      <w:proofErr w:type="spellStart"/>
      <w:r>
        <w:t>l</w:t>
      </w:r>
      <w:proofErr w:type="gramEnd"/>
      <w:r>
        <w:t>_s</w:t>
      </w:r>
      <w:proofErr w:type="spellEnd"/>
      <w:r>
        <w:t xml:space="preserve"> 1 O7_initialized_successfully</w:t>
      </w:r>
    </w:p>
    <w:p w14:paraId="7BF96C43" w14:textId="77777777" w:rsidR="00D77F08" w:rsidRDefault="00D77F08" w:rsidP="00D77F08">
      <w:r>
        <w:t xml:space="preserve">...flux processor Q </w:t>
      </w:r>
      <w:proofErr w:type="spellStart"/>
      <w:r>
        <w:t>initialzied</w:t>
      </w:r>
      <w:proofErr w:type="spellEnd"/>
      <w:r>
        <w:t>.</w:t>
      </w:r>
    </w:p>
    <w:p w14:paraId="2ABB45CB" w14:textId="77777777" w:rsidR="00D77F08" w:rsidRDefault="00D77F08" w:rsidP="00D77F08">
      <w:proofErr w:type="gramStart"/>
      <w:r>
        <w:t>}</w:t>
      </w:r>
      <w:proofErr w:type="spellStart"/>
      <w:r>
        <w:t>l</w:t>
      </w:r>
      <w:proofErr w:type="gramEnd"/>
      <w:r>
        <w:t>_s</w:t>
      </w:r>
      <w:proofErr w:type="spellEnd"/>
      <w:r>
        <w:t xml:space="preserve"> 1 O6|22|78|22|18|25|213|22|164</w:t>
      </w:r>
    </w:p>
    <w:p w14:paraId="6D715589" w14:textId="77777777" w:rsidR="00D77F08" w:rsidRDefault="00D77F08" w:rsidP="00D77F08">
      <w:proofErr w:type="gramStart"/>
      <w:r>
        <w:t>}</w:t>
      </w:r>
      <w:proofErr w:type="spellStart"/>
      <w:r>
        <w:t>l</w:t>
      </w:r>
      <w:proofErr w:type="gramEnd"/>
      <w:r>
        <w:t>_s</w:t>
      </w:r>
      <w:proofErr w:type="spellEnd"/>
      <w:r>
        <w:t xml:space="preserve"> 1 O6&lt;1&gt;&lt;4&gt;&lt;135&gt;&lt;93&gt;&lt;103&gt;&lt;150&gt;&lt;1&gt;&lt;165&gt;&lt;3&gt;</w:t>
      </w:r>
    </w:p>
    <w:p w14:paraId="2FEB4BFA" w14:textId="77777777" w:rsidR="00D77F08" w:rsidRDefault="00D77F08" w:rsidP="00D77F08">
      <w:proofErr w:type="gramStart"/>
      <w:r>
        <w:t>}</w:t>
      </w:r>
      <w:proofErr w:type="spellStart"/>
      <w:r>
        <w:t>l</w:t>
      </w:r>
      <w:proofErr w:type="gramEnd"/>
      <w:r>
        <w:t>_s</w:t>
      </w:r>
      <w:proofErr w:type="spellEnd"/>
      <w:r>
        <w:t xml:space="preserve"> 1 O6.255.255.128.128.24.22.23.17.</w:t>
      </w:r>
    </w:p>
    <w:p w14:paraId="70CE7C2D" w14:textId="77777777" w:rsidR="00D77F08" w:rsidRDefault="00D77F08" w:rsidP="00D77F08">
      <w:proofErr w:type="gramStart"/>
      <w:r>
        <w:t>}</w:t>
      </w:r>
      <w:proofErr w:type="spellStart"/>
      <w:r>
        <w:t>l</w:t>
      </w:r>
      <w:proofErr w:type="gramEnd"/>
      <w:r>
        <w:t>_s</w:t>
      </w:r>
      <w:proofErr w:type="spellEnd"/>
      <w:r>
        <w:t xml:space="preserve"> 1 O7|27|167|22|27|25|32|18|164</w:t>
      </w:r>
    </w:p>
    <w:p w14:paraId="3C7EB9B1" w14:textId="77777777" w:rsidR="00D77F08" w:rsidRDefault="00D77F08" w:rsidP="00D77F08">
      <w:proofErr w:type="gramStart"/>
      <w:r>
        <w:t>}</w:t>
      </w:r>
      <w:proofErr w:type="spellStart"/>
      <w:r>
        <w:t>l</w:t>
      </w:r>
      <w:proofErr w:type="gramEnd"/>
      <w:r>
        <w:t>_s</w:t>
      </w:r>
      <w:proofErr w:type="spellEnd"/>
      <w:r>
        <w:t xml:space="preserve"> 1 O7&lt;2&gt;&lt;5&gt;&lt;135&gt;&lt;93&gt;&lt;103&gt;&lt;150&gt;&lt;1&gt;&lt;165&gt;&lt;3&gt;</w:t>
      </w:r>
    </w:p>
    <w:p w14:paraId="64A69224" w14:textId="77777777" w:rsidR="00D77F08" w:rsidRDefault="00D77F08" w:rsidP="00D77F08">
      <w:proofErr w:type="gramStart"/>
      <w:r>
        <w:t>}</w:t>
      </w:r>
      <w:proofErr w:type="spellStart"/>
      <w:r>
        <w:t>l</w:t>
      </w:r>
      <w:proofErr w:type="gramEnd"/>
      <w:r>
        <w:t>_s</w:t>
      </w:r>
      <w:proofErr w:type="spellEnd"/>
      <w:r>
        <w:t xml:space="preserve"> 1 O7.255.255.128.128.25.17.27.27.</w:t>
      </w:r>
    </w:p>
    <w:p w14:paraId="65415CEC" w14:textId="77777777" w:rsidR="00D77F08" w:rsidRDefault="00D77F08" w:rsidP="00D77F08">
      <w:proofErr w:type="gramStart"/>
      <w:r>
        <w:t>}</w:t>
      </w:r>
      <w:proofErr w:type="spellStart"/>
      <w:r>
        <w:t>l</w:t>
      </w:r>
      <w:proofErr w:type="gramEnd"/>
      <w:r>
        <w:t>_s</w:t>
      </w:r>
      <w:proofErr w:type="spellEnd"/>
      <w:r>
        <w:t xml:space="preserve"> 1 ...</w:t>
      </w:r>
      <w:proofErr w:type="spellStart"/>
      <w:r>
        <w:t>finish_init</w:t>
      </w:r>
      <w:proofErr w:type="spellEnd"/>
    </w:p>
    <w:p w14:paraId="1796AE84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45</w:t>
      </w:r>
    </w:p>
    <w:p w14:paraId="0AB1BD32" w14:textId="77777777" w:rsidR="00D77F08" w:rsidRDefault="00D77F08" w:rsidP="00D77F08">
      <w:proofErr w:type="gramStart"/>
      <w:r>
        <w:t>}</w:t>
      </w:r>
      <w:proofErr w:type="spellStart"/>
      <w:r>
        <w:t>yo</w:t>
      </w:r>
      <w:proofErr w:type="spellEnd"/>
      <w:proofErr w:type="gramEnd"/>
      <w:r>
        <w:t>:)</w:t>
      </w:r>
    </w:p>
    <w:p w14:paraId="5FB3E654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47</w:t>
      </w:r>
    </w:p>
    <w:p w14:paraId="13980314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49</w:t>
      </w:r>
    </w:p>
    <w:p w14:paraId="49BAD295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19</w:t>
      </w:r>
    </w:p>
    <w:p w14:paraId="1F2D8070" w14:textId="77777777" w:rsidR="00D77F08" w:rsidRDefault="00D77F08" w:rsidP="00D77F08">
      <w:proofErr w:type="gramStart"/>
      <w:r>
        <w:t>}</w:t>
      </w:r>
      <w:proofErr w:type="spellStart"/>
      <w:r>
        <w:t>b</w:t>
      </w:r>
      <w:proofErr w:type="gramEnd"/>
      <w:r>
        <w:t>_rm</w:t>
      </w:r>
      <w:proofErr w:type="spellEnd"/>
      <w:r>
        <w:t xml:space="preserve"> 0</w:t>
      </w:r>
    </w:p>
    <w:p w14:paraId="2FA50827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4</w:t>
      </w:r>
    </w:p>
    <w:p w14:paraId="6936943C" w14:textId="77777777" w:rsidR="00D77F08" w:rsidRDefault="00D77F08" w:rsidP="00D77F08">
      <w:proofErr w:type="gramStart"/>
      <w:r>
        <w:t>}</w:t>
      </w:r>
      <w:proofErr w:type="spellStart"/>
      <w:r>
        <w:t>b</w:t>
      </w:r>
      <w:proofErr w:type="gramEnd"/>
      <w:r>
        <w:t>_rm</w:t>
      </w:r>
      <w:proofErr w:type="spellEnd"/>
      <w:r>
        <w:t xml:space="preserve"> 3</w:t>
      </w:r>
    </w:p>
    <w:p w14:paraId="6DE1BA5B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6</w:t>
      </w:r>
    </w:p>
    <w:p w14:paraId="07B718DE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5</w:t>
      </w:r>
    </w:p>
    <w:p w14:paraId="1641AE07" w14:textId="77777777" w:rsidR="00D77F08" w:rsidRDefault="00D77F08" w:rsidP="00D77F08">
      <w:proofErr w:type="gramStart"/>
      <w:r>
        <w:t>}</w:t>
      </w:r>
      <w:proofErr w:type="spellStart"/>
      <w:r>
        <w:t>yo</w:t>
      </w:r>
      <w:proofErr w:type="spellEnd"/>
      <w:proofErr w:type="gramEnd"/>
      <w:r>
        <w:t>:)</w:t>
      </w:r>
    </w:p>
    <w:p w14:paraId="70BE10EA" w14:textId="77777777" w:rsidR="00D77F08" w:rsidRDefault="00D77F08" w:rsidP="00D77F08">
      <w:proofErr w:type="gramStart"/>
      <w:r>
        <w:t>}</w:t>
      </w:r>
      <w:proofErr w:type="spellStart"/>
      <w:r>
        <w:t>b</w:t>
      </w:r>
      <w:proofErr w:type="gramEnd"/>
      <w:r>
        <w:t>_rm</w:t>
      </w:r>
      <w:proofErr w:type="spellEnd"/>
      <w:r>
        <w:t xml:space="preserve"> 1</w:t>
      </w:r>
    </w:p>
    <w:p w14:paraId="469BE10F" w14:textId="77777777" w:rsidR="00D77F08" w:rsidRDefault="00D77F08" w:rsidP="00D77F08">
      <w:proofErr w:type="gramStart"/>
      <w:r>
        <w:t>}</w:t>
      </w:r>
      <w:proofErr w:type="spellStart"/>
      <w:r>
        <w:t>b</w:t>
      </w:r>
      <w:proofErr w:type="gramEnd"/>
      <w:r>
        <w:t>_rm</w:t>
      </w:r>
      <w:proofErr w:type="spellEnd"/>
      <w:r>
        <w:t xml:space="preserve"> 2</w:t>
      </w:r>
    </w:p>
    <w:p w14:paraId="6515E69F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7</w:t>
      </w:r>
    </w:p>
    <w:p w14:paraId="143D4A5D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18</w:t>
      </w:r>
    </w:p>
    <w:p w14:paraId="0E5A9B25" w14:textId="77777777" w:rsidR="00D77F08" w:rsidRDefault="00D77F08" w:rsidP="00D77F08">
      <w:proofErr w:type="gramStart"/>
      <w:r>
        <w:lastRenderedPageBreak/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41</w:t>
      </w:r>
    </w:p>
    <w:p w14:paraId="44FE8740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43</w:t>
      </w:r>
    </w:p>
    <w:p w14:paraId="73976D8D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8</w:t>
      </w:r>
    </w:p>
    <w:p w14:paraId="1352A91F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9</w:t>
      </w:r>
    </w:p>
    <w:p w14:paraId="652EB724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10</w:t>
      </w:r>
    </w:p>
    <w:p w14:paraId="4C34D8B6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11</w:t>
      </w:r>
    </w:p>
    <w:p w14:paraId="226AA8E4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12</w:t>
      </w:r>
    </w:p>
    <w:p w14:paraId="70DE0672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13</w:t>
      </w:r>
    </w:p>
    <w:p w14:paraId="10AA3888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14</w:t>
      </w:r>
    </w:p>
    <w:p w14:paraId="6D476948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15</w:t>
      </w:r>
    </w:p>
    <w:p w14:paraId="679EF1FB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16</w:t>
      </w:r>
    </w:p>
    <w:p w14:paraId="57B609B7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17</w:t>
      </w:r>
    </w:p>
    <w:p w14:paraId="7D9FA205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21</w:t>
      </w:r>
    </w:p>
    <w:p w14:paraId="70179346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23</w:t>
      </w:r>
    </w:p>
    <w:p w14:paraId="5379CF34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25</w:t>
      </w:r>
    </w:p>
    <w:p w14:paraId="030ED197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27</w:t>
      </w:r>
    </w:p>
    <w:p w14:paraId="6A8B3D35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29</w:t>
      </w:r>
    </w:p>
    <w:p w14:paraId="7AB812AA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31</w:t>
      </w:r>
    </w:p>
    <w:p w14:paraId="02B0F0A2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33</w:t>
      </w:r>
    </w:p>
    <w:p w14:paraId="590C277B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35</w:t>
      </w:r>
    </w:p>
    <w:p w14:paraId="42536F1B" w14:textId="77777777" w:rsidR="00D77F08" w:rsidRDefault="00D77F08" w:rsidP="00D77F08">
      <w:proofErr w:type="gramStart"/>
      <w:r>
        <w:t>}</w:t>
      </w:r>
      <w:proofErr w:type="spellStart"/>
      <w:r>
        <w:t>yo</w:t>
      </w:r>
      <w:proofErr w:type="spellEnd"/>
      <w:proofErr w:type="gramEnd"/>
      <w:r>
        <w:t>:)</w:t>
      </w:r>
    </w:p>
    <w:p w14:paraId="15DA2BFD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37</w:t>
      </w:r>
    </w:p>
    <w:p w14:paraId="6DD63FD5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39</w:t>
      </w:r>
    </w:p>
    <w:p w14:paraId="4F5BADB0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77</w:t>
      </w:r>
    </w:p>
    <w:p w14:paraId="0B231494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81</w:t>
      </w:r>
    </w:p>
    <w:p w14:paraId="5BD92ADC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83</w:t>
      </w:r>
    </w:p>
    <w:p w14:paraId="354E237F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85</w:t>
      </w:r>
    </w:p>
    <w:p w14:paraId="11B4965B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87</w:t>
      </w:r>
    </w:p>
    <w:p w14:paraId="57F8E504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89</w:t>
      </w:r>
    </w:p>
    <w:p w14:paraId="0276C0FE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79</w:t>
      </w:r>
    </w:p>
    <w:p w14:paraId="20D69163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73</w:t>
      </w:r>
    </w:p>
    <w:p w14:paraId="629456E3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75</w:t>
      </w:r>
    </w:p>
    <w:p w14:paraId="6FD61DBA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71</w:t>
      </w:r>
    </w:p>
    <w:p w14:paraId="043F4B8E" w14:textId="77777777" w:rsidR="00D77F08" w:rsidRDefault="00D77F08" w:rsidP="00D77F08">
      <w:proofErr w:type="gramStart"/>
      <w:r>
        <w:t>}</w:t>
      </w:r>
      <w:proofErr w:type="spellStart"/>
      <w:r>
        <w:t>yo</w:t>
      </w:r>
      <w:proofErr w:type="spellEnd"/>
      <w:proofErr w:type="gramEnd"/>
      <w:r>
        <w:t>:)</w:t>
      </w:r>
    </w:p>
    <w:p w14:paraId="0B42381E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90</w:t>
      </w:r>
    </w:p>
    <w:p w14:paraId="066F8CDA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91</w:t>
      </w:r>
    </w:p>
    <w:p w14:paraId="007B3249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56</w:t>
      </w:r>
    </w:p>
    <w:p w14:paraId="1144B8A5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60</w:t>
      </w:r>
    </w:p>
    <w:p w14:paraId="146C462C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62</w:t>
      </w:r>
    </w:p>
    <w:p w14:paraId="18CCB5C1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64</w:t>
      </w:r>
    </w:p>
    <w:p w14:paraId="00656BF2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66</w:t>
      </w:r>
    </w:p>
    <w:p w14:paraId="4DEACEEF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68</w:t>
      </w:r>
    </w:p>
    <w:p w14:paraId="441188DF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58</w:t>
      </w:r>
    </w:p>
    <w:p w14:paraId="6FBC9B9D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52</w:t>
      </w:r>
    </w:p>
    <w:p w14:paraId="31AAD69D" w14:textId="77777777" w:rsidR="00D77F08" w:rsidRDefault="00D77F08" w:rsidP="00D77F08">
      <w:proofErr w:type="gramStart"/>
      <w:r>
        <w:lastRenderedPageBreak/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54</w:t>
      </w:r>
    </w:p>
    <w:p w14:paraId="01F81331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50</w:t>
      </w:r>
    </w:p>
    <w:p w14:paraId="2504DD39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69</w:t>
      </w:r>
    </w:p>
    <w:p w14:paraId="46A7A3CF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70</w:t>
      </w:r>
    </w:p>
    <w:p w14:paraId="28440D59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99</w:t>
      </w:r>
    </w:p>
    <w:p w14:paraId="55C0DE4E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95</w:t>
      </w:r>
    </w:p>
    <w:p w14:paraId="631D4168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100</w:t>
      </w:r>
    </w:p>
    <w:p w14:paraId="74632246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92</w:t>
      </w:r>
    </w:p>
    <w:p w14:paraId="1A26BC10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93</w:t>
      </w:r>
    </w:p>
    <w:p w14:paraId="5B096330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94</w:t>
      </w:r>
    </w:p>
    <w:p w14:paraId="122F1D2E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96</w:t>
      </w:r>
    </w:p>
    <w:p w14:paraId="347F210A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97</w:t>
      </w:r>
    </w:p>
    <w:p w14:paraId="0C23405F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98</w:t>
      </w:r>
    </w:p>
    <w:p w14:paraId="3F6937C8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108</w:t>
      </w:r>
    </w:p>
    <w:p w14:paraId="428DC122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104</w:t>
      </w:r>
    </w:p>
    <w:p w14:paraId="53370825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109</w:t>
      </w:r>
    </w:p>
    <w:p w14:paraId="014068A2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101</w:t>
      </w:r>
    </w:p>
    <w:p w14:paraId="1EFAC5A0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102</w:t>
      </w:r>
    </w:p>
    <w:p w14:paraId="157C5C80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103</w:t>
      </w:r>
    </w:p>
    <w:p w14:paraId="5EF56384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105</w:t>
      </w:r>
    </w:p>
    <w:p w14:paraId="06F7AC51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106</w:t>
      </w:r>
    </w:p>
    <w:p w14:paraId="669A43B0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107</w:t>
      </w:r>
    </w:p>
    <w:p w14:paraId="4723B3D8" w14:textId="77777777" w:rsidR="00D77F08" w:rsidRDefault="00D77F08" w:rsidP="00D77F08">
      <w:proofErr w:type="gramStart"/>
      <w:r>
        <w:t>}</w:t>
      </w:r>
      <w:proofErr w:type="spellStart"/>
      <w:r>
        <w:t>b</w:t>
      </w:r>
      <w:proofErr w:type="gramEnd"/>
      <w:r>
        <w:t>_rm</w:t>
      </w:r>
      <w:proofErr w:type="spellEnd"/>
      <w:r>
        <w:t xml:space="preserve"> 110</w:t>
      </w:r>
    </w:p>
    <w:p w14:paraId="3FB73771" w14:textId="77777777" w:rsidR="00D77F08" w:rsidRDefault="00D77F08" w:rsidP="00D77F08">
      <w:proofErr w:type="gramStart"/>
      <w:r>
        <w:t>}</w:t>
      </w:r>
      <w:proofErr w:type="spellStart"/>
      <w:r>
        <w:t>b</w:t>
      </w:r>
      <w:proofErr w:type="gramEnd"/>
      <w:r>
        <w:t>_rm</w:t>
      </w:r>
      <w:proofErr w:type="spellEnd"/>
      <w:r>
        <w:t xml:space="preserve"> 111</w:t>
      </w:r>
    </w:p>
    <w:p w14:paraId="72D6B8F3" w14:textId="77777777" w:rsidR="00D77F08" w:rsidRDefault="00D77F08" w:rsidP="00D77F08">
      <w:proofErr w:type="gramStart"/>
      <w:r>
        <w:t>}</w:t>
      </w:r>
      <w:proofErr w:type="spellStart"/>
      <w:r>
        <w:t>b</w:t>
      </w:r>
      <w:proofErr w:type="gramEnd"/>
      <w:r>
        <w:t>_rm</w:t>
      </w:r>
      <w:proofErr w:type="spellEnd"/>
      <w:r>
        <w:t xml:space="preserve"> 112</w:t>
      </w:r>
    </w:p>
    <w:p w14:paraId="32822662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4</w:t>
      </w:r>
    </w:p>
    <w:p w14:paraId="46074ADA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4</w:t>
      </w:r>
    </w:p>
    <w:p w14:paraId="20CF7174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0</w:t>
      </w:r>
    </w:p>
    <w:p w14:paraId="514023F7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0</w:t>
      </w:r>
    </w:p>
    <w:p w14:paraId="24B096BF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1</w:t>
      </w:r>
    </w:p>
    <w:p w14:paraId="2593D2F6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1</w:t>
      </w:r>
    </w:p>
    <w:p w14:paraId="3310FC56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2</w:t>
      </w:r>
    </w:p>
    <w:p w14:paraId="2DAD4855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2</w:t>
      </w:r>
    </w:p>
    <w:p w14:paraId="6BBCBD97" w14:textId="77777777" w:rsidR="00D77F08" w:rsidRDefault="00D77F08" w:rsidP="00D77F08">
      <w:r>
        <w:t>}</w:t>
      </w:r>
      <w:proofErr w:type="spellStart"/>
      <w:r>
        <w:t>c_rm</w:t>
      </w:r>
      <w:proofErr w:type="spellEnd"/>
      <w:r>
        <w:t xml:space="preserve"> 3</w:t>
      </w:r>
    </w:p>
    <w:p w14:paraId="42C24C75" w14:textId="77777777" w:rsidR="00D77F08" w:rsidRDefault="00D77F08" w:rsidP="00D77F08">
      <w:proofErr w:type="gramStart"/>
      <w:r>
        <w:t>}</w:t>
      </w:r>
      <w:proofErr w:type="spellStart"/>
      <w:r>
        <w:t>f</w:t>
      </w:r>
      <w:proofErr w:type="gramEnd"/>
      <w:r>
        <w:t>_rm</w:t>
      </w:r>
      <w:proofErr w:type="spellEnd"/>
      <w:r>
        <w:t xml:space="preserve"> 3</w:t>
      </w:r>
    </w:p>
    <w:p w14:paraId="32FBEF0F" w14:textId="77777777" w:rsidR="00D77F08" w:rsidRDefault="00D77F08" w:rsidP="00D77F08">
      <w:proofErr w:type="gramStart"/>
      <w:r>
        <w:t>}</w:t>
      </w:r>
      <w:proofErr w:type="spellStart"/>
      <w:r>
        <w:t>b</w:t>
      </w:r>
      <w:proofErr w:type="gramEnd"/>
      <w:r>
        <w:t>_rm</w:t>
      </w:r>
      <w:proofErr w:type="spellEnd"/>
      <w:r>
        <w:t xml:space="preserve"> 115</w:t>
      </w:r>
    </w:p>
    <w:p w14:paraId="060EE207" w14:textId="77777777" w:rsidR="00D77F08" w:rsidRDefault="00D77F08" w:rsidP="00D77F08">
      <w:proofErr w:type="gramStart"/>
      <w:r>
        <w:t>}</w:t>
      </w:r>
      <w:proofErr w:type="spellStart"/>
      <w:r>
        <w:t>b</w:t>
      </w:r>
      <w:proofErr w:type="gramEnd"/>
      <w:r>
        <w:t>_rm</w:t>
      </w:r>
      <w:proofErr w:type="spellEnd"/>
      <w:r>
        <w:t xml:space="preserve"> 114</w:t>
      </w:r>
    </w:p>
    <w:p w14:paraId="0401D647" w14:textId="77777777" w:rsidR="00D77F08" w:rsidRDefault="00D77F08" w:rsidP="00D77F08">
      <w:proofErr w:type="gramStart"/>
      <w:r>
        <w:t>}</w:t>
      </w:r>
      <w:proofErr w:type="spellStart"/>
      <w:r>
        <w:t>b</w:t>
      </w:r>
      <w:proofErr w:type="gramEnd"/>
      <w:r>
        <w:t>_rm</w:t>
      </w:r>
      <w:proofErr w:type="spellEnd"/>
      <w:r>
        <w:t xml:space="preserve"> 113</w:t>
      </w:r>
    </w:p>
    <w:p w14:paraId="558609F4" w14:textId="77777777" w:rsidR="00D77F08" w:rsidRDefault="00D77F08" w:rsidP="00D77F08">
      <w:proofErr w:type="gramStart"/>
      <w:r>
        <w:t>}</w:t>
      </w:r>
      <w:proofErr w:type="spellStart"/>
      <w:r>
        <w:t>bgnd</w:t>
      </w:r>
      <w:proofErr w:type="spellEnd"/>
      <w:proofErr w:type="gramEnd"/>
      <w:r>
        <w:t xml:space="preserve"> 100 100 100 25</w:t>
      </w:r>
    </w:p>
    <w:p w14:paraId="1238BD45" w14:textId="77777777" w:rsidR="00D77F08" w:rsidRDefault="00D77F08" w:rsidP="00D77F08">
      <w:r>
        <w:t>}text 220 220 220 255</w:t>
      </w:r>
    </w:p>
    <w:p w14:paraId="25C1BB90" w14:textId="77777777" w:rsidR="00D77F08" w:rsidRDefault="00D77F08" w:rsidP="00D77F08">
      <w:proofErr w:type="gramStart"/>
      <w:r>
        <w:t>}</w:t>
      </w:r>
      <w:proofErr w:type="spellStart"/>
      <w:r>
        <w:t>stat</w:t>
      </w:r>
      <w:proofErr w:type="gramEnd"/>
      <w:r>
        <w:t>_add</w:t>
      </w:r>
      <w:proofErr w:type="spellEnd"/>
      <w:r>
        <w:t xml:space="preserve">  70</w:t>
      </w:r>
    </w:p>
    <w:p w14:paraId="14453F55" w14:textId="77777777" w:rsidR="00D77F08" w:rsidRDefault="00D77F08" w:rsidP="00D77F08">
      <w:proofErr w:type="gramStart"/>
      <w:r>
        <w:t>}</w:t>
      </w:r>
      <w:proofErr w:type="spellStart"/>
      <w:r>
        <w:t>l</w:t>
      </w:r>
      <w:proofErr w:type="gramEnd"/>
      <w:r>
        <w:t>_add</w:t>
      </w:r>
      <w:proofErr w:type="spellEnd"/>
      <w:r>
        <w:t xml:space="preserve"> 0 Actuator_0</w:t>
      </w:r>
    </w:p>
    <w:p w14:paraId="3F9B6650" w14:textId="77777777" w:rsidR="00D77F08" w:rsidRDefault="00D77F08" w:rsidP="00D77F08">
      <w:proofErr w:type="gramStart"/>
      <w:r>
        <w:t>}</w:t>
      </w:r>
      <w:proofErr w:type="spellStart"/>
      <w:r>
        <w:t>val</w:t>
      </w:r>
      <w:proofErr w:type="gramEnd"/>
      <w:r>
        <w:t>_add</w:t>
      </w:r>
      <w:proofErr w:type="spellEnd"/>
      <w:r>
        <w:t xml:space="preserve"> (Hz)__</w:t>
      </w:r>
      <w:proofErr w:type="spellStart"/>
      <w:r>
        <w:t>Rx_Frequency</w:t>
      </w:r>
      <w:proofErr w:type="spellEnd"/>
      <w:r>
        <w:t>___ 64 0</w:t>
      </w:r>
    </w:p>
    <w:p w14:paraId="47B0DB03" w14:textId="77777777" w:rsidR="00D77F08" w:rsidRDefault="00D77F08" w:rsidP="00D77F08">
      <w:proofErr w:type="gramStart"/>
      <w:r>
        <w:t>}</w:t>
      </w:r>
      <w:proofErr w:type="spellStart"/>
      <w:r>
        <w:t>val</w:t>
      </w:r>
      <w:proofErr w:type="gramEnd"/>
      <w:r>
        <w:t>_add</w:t>
      </w:r>
      <w:proofErr w:type="spellEnd"/>
      <w:r>
        <w:t xml:space="preserve"> (Hz)__</w:t>
      </w:r>
      <w:proofErr w:type="spellStart"/>
      <w:r>
        <w:t>Tx_Frequency</w:t>
      </w:r>
      <w:proofErr w:type="spellEnd"/>
      <w:r>
        <w:t>___ 62 4046</w:t>
      </w:r>
    </w:p>
    <w:p w14:paraId="66CED4A9" w14:textId="77777777" w:rsidR="00D77F08" w:rsidRDefault="00D77F08" w:rsidP="00D77F08">
      <w:proofErr w:type="gramStart"/>
      <w:r>
        <w:lastRenderedPageBreak/>
        <w:t>}</w:t>
      </w:r>
      <w:proofErr w:type="spellStart"/>
      <w:r>
        <w:t>val</w:t>
      </w:r>
      <w:proofErr w:type="gramEnd"/>
      <w:r>
        <w:t>_add</w:t>
      </w:r>
      <w:proofErr w:type="spellEnd"/>
      <w:r>
        <w:t xml:space="preserve"> (Hz)</w:t>
      </w:r>
      <w:proofErr w:type="spellStart"/>
      <w:r>
        <w:t>Driver_Frequency</w:t>
      </w:r>
      <w:proofErr w:type="spellEnd"/>
      <w:r>
        <w:t>_ 66 0</w:t>
      </w:r>
    </w:p>
    <w:p w14:paraId="27C137AE" w14:textId="77777777" w:rsidR="00D77F08" w:rsidRDefault="00D77F08" w:rsidP="00D77F08">
      <w:proofErr w:type="gramStart"/>
      <w:r>
        <w:t>}</w:t>
      </w:r>
      <w:proofErr w:type="spellStart"/>
      <w:r>
        <w:t>bar</w:t>
      </w:r>
      <w:proofErr w:type="gramEnd"/>
      <w:r>
        <w:t>_add</w:t>
      </w:r>
      <w:proofErr w:type="spellEnd"/>
      <w:r>
        <w:t xml:space="preserve"> (</w:t>
      </w:r>
      <w:proofErr w:type="spellStart"/>
      <w:r>
        <w:t>deg_C</w:t>
      </w:r>
      <w:proofErr w:type="spellEnd"/>
      <w:r>
        <w:t>)_____Temp_____ 58 25 45 25 -1</w:t>
      </w:r>
    </w:p>
    <w:p w14:paraId="3A81D159" w14:textId="77777777" w:rsidR="00D77F08" w:rsidRDefault="00D77F08" w:rsidP="00D77F08">
      <w:proofErr w:type="gramStart"/>
      <w:r>
        <w:t>}</w:t>
      </w:r>
      <w:proofErr w:type="spellStart"/>
      <w:r>
        <w:t>bar</w:t>
      </w:r>
      <w:proofErr w:type="gramEnd"/>
      <w:r>
        <w:t>_add</w:t>
      </w:r>
      <w:proofErr w:type="spellEnd"/>
      <w:r>
        <w:t xml:space="preserve"> (mV)______Voltage____ 68 20000 28000 0 -1</w:t>
      </w:r>
    </w:p>
    <w:p w14:paraId="21491395" w14:textId="77777777" w:rsidR="00D77F08" w:rsidRDefault="00D77F08" w:rsidP="00D77F08">
      <w:proofErr w:type="gramStart"/>
      <w:r>
        <w:t>}</w:t>
      </w:r>
      <w:proofErr w:type="spellStart"/>
      <w:r>
        <w:t>bar</w:t>
      </w:r>
      <w:proofErr w:type="gramEnd"/>
      <w:r>
        <w:t>_add</w:t>
      </w:r>
      <w:proofErr w:type="spellEnd"/>
      <w:r>
        <w:t xml:space="preserve"> (10b)___</w:t>
      </w:r>
      <w:proofErr w:type="spellStart"/>
      <w:r>
        <w:t>Force_Command</w:t>
      </w:r>
      <w:proofErr w:type="spellEnd"/>
      <w:r>
        <w:t xml:space="preserve"> 52 -510 510 0 -1</w:t>
      </w:r>
    </w:p>
    <w:p w14:paraId="0B810337" w14:textId="77777777" w:rsidR="00D77F08" w:rsidRDefault="00D77F08" w:rsidP="00D77F08">
      <w:proofErr w:type="gramStart"/>
      <w:r>
        <w:t>}</w:t>
      </w:r>
      <w:proofErr w:type="spellStart"/>
      <w:r>
        <w:t>bar</w:t>
      </w:r>
      <w:proofErr w:type="gramEnd"/>
      <w:r>
        <w:t>_add</w:t>
      </w:r>
      <w:proofErr w:type="spellEnd"/>
      <w:r>
        <w:t xml:space="preserve"> (um)______Position___ 54 0 150000 0 -1</w:t>
      </w:r>
    </w:p>
    <w:p w14:paraId="6F64FE6A" w14:textId="77777777" w:rsidR="00D77F08" w:rsidRDefault="00D77F08" w:rsidP="00D77F08">
      <w:proofErr w:type="gramStart"/>
      <w:r>
        <w:t>}</w:t>
      </w:r>
      <w:proofErr w:type="spellStart"/>
      <w:r>
        <w:t>bar</w:t>
      </w:r>
      <w:proofErr w:type="gramEnd"/>
      <w:r>
        <w:t>_add</w:t>
      </w:r>
      <w:proofErr w:type="spellEnd"/>
      <w:r>
        <w:t xml:space="preserve"> (mm/s)_____Speed_____ 56 -1000 1000 0 -1</w:t>
      </w:r>
    </w:p>
    <w:p w14:paraId="10811382" w14:textId="77777777" w:rsidR="00D77F08" w:rsidRDefault="00D77F08" w:rsidP="00D77F08">
      <w:proofErr w:type="gramStart"/>
      <w:r>
        <w:t>}</w:t>
      </w:r>
      <w:proofErr w:type="spellStart"/>
      <w:r>
        <w:t>val</w:t>
      </w:r>
      <w:proofErr w:type="gramEnd"/>
      <w:r>
        <w:t>_add</w:t>
      </w:r>
      <w:proofErr w:type="spellEnd"/>
      <w:r>
        <w:t xml:space="preserve"> Version 60 0</w:t>
      </w:r>
    </w:p>
    <w:p w14:paraId="42D62463" w14:textId="77777777" w:rsidR="00D77F08" w:rsidRDefault="00D77F08" w:rsidP="00D77F08">
      <w:proofErr w:type="gramStart"/>
      <w:r>
        <w:t>}stat</w:t>
      </w:r>
      <w:proofErr w:type="gramEnd"/>
      <w:r>
        <w:t xml:space="preserve"> Actuator_0 50</w:t>
      </w:r>
    </w:p>
    <w:p w14:paraId="2C3ED2B7" w14:textId="77777777" w:rsidR="00D77F08" w:rsidRDefault="00D77F08" w:rsidP="00D77F08">
      <w:proofErr w:type="gramStart"/>
      <w:r>
        <w:t>}</w:t>
      </w:r>
      <w:proofErr w:type="spellStart"/>
      <w:r>
        <w:t>stat</w:t>
      </w:r>
      <w:proofErr w:type="gramEnd"/>
      <w:r>
        <w:t>_add</w:t>
      </w:r>
      <w:proofErr w:type="spellEnd"/>
      <w:r>
        <w:t xml:space="preserve"> Actuator_0 50</w:t>
      </w:r>
    </w:p>
    <w:p w14:paraId="01268DC7" w14:textId="77777777" w:rsidR="00D77F08" w:rsidRDefault="00D77F08" w:rsidP="00D77F08">
      <w:proofErr w:type="gramStart"/>
      <w:r>
        <w:t>}</w:t>
      </w:r>
      <w:proofErr w:type="spellStart"/>
      <w:r>
        <w:t>stat</w:t>
      </w:r>
      <w:proofErr w:type="gramEnd"/>
      <w:r>
        <w:t>_add</w:t>
      </w:r>
      <w:proofErr w:type="spellEnd"/>
      <w:r>
        <w:t xml:space="preserve">  69</w:t>
      </w:r>
    </w:p>
    <w:p w14:paraId="3F19AFDC" w14:textId="77777777" w:rsidR="00D77F08" w:rsidRDefault="00D77F08" w:rsidP="00D77F08">
      <w:proofErr w:type="gramStart"/>
      <w:r>
        <w:t>}f</w:t>
      </w:r>
      <w:proofErr w:type="gramEnd"/>
      <w:r>
        <w:t xml:space="preserve"> 60 0.00</w:t>
      </w:r>
    </w:p>
    <w:p w14:paraId="577C56F9" w14:textId="77777777" w:rsidR="00D77F08" w:rsidRDefault="00D77F08" w:rsidP="00D77F08">
      <w:proofErr w:type="gramStart"/>
      <w:r>
        <w:t>}</w:t>
      </w:r>
      <w:proofErr w:type="spellStart"/>
      <w:r>
        <w:t>stat</w:t>
      </w:r>
      <w:proofErr w:type="gramEnd"/>
      <w:r>
        <w:t>_add</w:t>
      </w:r>
      <w:proofErr w:type="spellEnd"/>
      <w:r>
        <w:t xml:space="preserve">  91</w:t>
      </w:r>
    </w:p>
    <w:p w14:paraId="582181C5" w14:textId="77777777" w:rsidR="00D77F08" w:rsidRDefault="00D77F08" w:rsidP="00D77F08">
      <w:proofErr w:type="gramStart"/>
      <w:r>
        <w:t>}</w:t>
      </w:r>
      <w:proofErr w:type="spellStart"/>
      <w:r>
        <w:t>l</w:t>
      </w:r>
      <w:proofErr w:type="gramEnd"/>
      <w:r>
        <w:t>_add</w:t>
      </w:r>
      <w:proofErr w:type="spellEnd"/>
      <w:r>
        <w:t xml:space="preserve"> 1 Actuator_1</w:t>
      </w:r>
    </w:p>
    <w:p w14:paraId="187C5150" w14:textId="77777777" w:rsidR="00D77F08" w:rsidRDefault="00D77F08" w:rsidP="00D77F08">
      <w:proofErr w:type="gramStart"/>
      <w:r>
        <w:t>}</w:t>
      </w:r>
      <w:proofErr w:type="spellStart"/>
      <w:r>
        <w:t>val</w:t>
      </w:r>
      <w:proofErr w:type="gramEnd"/>
      <w:r>
        <w:t>_add</w:t>
      </w:r>
      <w:proofErr w:type="spellEnd"/>
      <w:r>
        <w:t xml:space="preserve"> (Hz)__</w:t>
      </w:r>
      <w:proofErr w:type="spellStart"/>
      <w:r>
        <w:t>Rx_Frequency</w:t>
      </w:r>
      <w:proofErr w:type="spellEnd"/>
      <w:r>
        <w:t>___ 85 3934</w:t>
      </w:r>
    </w:p>
    <w:p w14:paraId="74482F5E" w14:textId="77777777" w:rsidR="00D77F08" w:rsidRDefault="00D77F08" w:rsidP="00D77F08">
      <w:proofErr w:type="gramStart"/>
      <w:r>
        <w:t>}</w:t>
      </w:r>
      <w:proofErr w:type="spellStart"/>
      <w:r>
        <w:t>val</w:t>
      </w:r>
      <w:proofErr w:type="gramEnd"/>
      <w:r>
        <w:t>_add</w:t>
      </w:r>
      <w:proofErr w:type="spellEnd"/>
      <w:r>
        <w:t xml:space="preserve"> (Hz)__</w:t>
      </w:r>
      <w:proofErr w:type="spellStart"/>
      <w:r>
        <w:t>Tx_Frequency</w:t>
      </w:r>
      <w:proofErr w:type="spellEnd"/>
      <w:r>
        <w:t>___ 83 3935</w:t>
      </w:r>
    </w:p>
    <w:p w14:paraId="104E2A07" w14:textId="77777777" w:rsidR="00D77F08" w:rsidRDefault="00D77F08" w:rsidP="00D77F08">
      <w:proofErr w:type="gramStart"/>
      <w:r>
        <w:t>}</w:t>
      </w:r>
      <w:proofErr w:type="spellStart"/>
      <w:r>
        <w:t>val</w:t>
      </w:r>
      <w:proofErr w:type="gramEnd"/>
      <w:r>
        <w:t>_add</w:t>
      </w:r>
      <w:proofErr w:type="spellEnd"/>
      <w:r>
        <w:t xml:space="preserve"> (Hz)</w:t>
      </w:r>
      <w:proofErr w:type="spellStart"/>
      <w:r>
        <w:t>Driver_Frequency</w:t>
      </w:r>
      <w:proofErr w:type="spellEnd"/>
      <w:r>
        <w:t>_ 87 6040</w:t>
      </w:r>
    </w:p>
    <w:p w14:paraId="21AF1235" w14:textId="77777777" w:rsidR="00D77F08" w:rsidRDefault="00D77F08" w:rsidP="00D77F08">
      <w:proofErr w:type="gramStart"/>
      <w:r>
        <w:t>}</w:t>
      </w:r>
      <w:proofErr w:type="spellStart"/>
      <w:r>
        <w:t>bar</w:t>
      </w:r>
      <w:proofErr w:type="gramEnd"/>
      <w:r>
        <w:t>_add</w:t>
      </w:r>
      <w:proofErr w:type="spellEnd"/>
      <w:r>
        <w:t xml:space="preserve"> (</w:t>
      </w:r>
      <w:proofErr w:type="spellStart"/>
      <w:r>
        <w:t>deg_C</w:t>
      </w:r>
      <w:proofErr w:type="spellEnd"/>
      <w:r>
        <w:t>)_____Temp_____ 79 25 45 24 -1</w:t>
      </w:r>
    </w:p>
    <w:p w14:paraId="545A2F8E" w14:textId="77777777" w:rsidR="00D77F08" w:rsidRDefault="00D77F08" w:rsidP="00D77F08">
      <w:proofErr w:type="gramStart"/>
      <w:r>
        <w:t>}</w:t>
      </w:r>
      <w:proofErr w:type="spellStart"/>
      <w:r>
        <w:t>bar</w:t>
      </w:r>
      <w:proofErr w:type="gramEnd"/>
      <w:r>
        <w:t>_add</w:t>
      </w:r>
      <w:proofErr w:type="spellEnd"/>
      <w:r>
        <w:t xml:space="preserve"> (mV)______Voltage____ 89 20000 28000 24022 -1</w:t>
      </w:r>
    </w:p>
    <w:p w14:paraId="22DF2C2F" w14:textId="77777777" w:rsidR="00D77F08" w:rsidRDefault="00D77F08" w:rsidP="00D77F08">
      <w:proofErr w:type="gramStart"/>
      <w:r>
        <w:t>}</w:t>
      </w:r>
      <w:proofErr w:type="spellStart"/>
      <w:r>
        <w:t>bar</w:t>
      </w:r>
      <w:proofErr w:type="gramEnd"/>
      <w:r>
        <w:t>_add</w:t>
      </w:r>
      <w:proofErr w:type="spellEnd"/>
      <w:r>
        <w:t xml:space="preserve"> (10b)___</w:t>
      </w:r>
      <w:proofErr w:type="spellStart"/>
      <w:r>
        <w:t>Force_Command</w:t>
      </w:r>
      <w:proofErr w:type="spellEnd"/>
      <w:r>
        <w:t xml:space="preserve"> 73 -510 510 99 -1</w:t>
      </w:r>
    </w:p>
    <w:p w14:paraId="66AED97E" w14:textId="77777777" w:rsidR="00D77F08" w:rsidRDefault="00D77F08" w:rsidP="00D77F08">
      <w:proofErr w:type="gramStart"/>
      <w:r>
        <w:t>}</w:t>
      </w:r>
      <w:proofErr w:type="spellStart"/>
      <w:r>
        <w:t>bar</w:t>
      </w:r>
      <w:proofErr w:type="gramEnd"/>
      <w:r>
        <w:t>_add</w:t>
      </w:r>
      <w:proofErr w:type="spellEnd"/>
      <w:r>
        <w:t xml:space="preserve"> (um)______Position___ 75 0 150000 36839 -1</w:t>
      </w:r>
    </w:p>
    <w:p w14:paraId="5CDAAF7B" w14:textId="77777777" w:rsidR="00D77F08" w:rsidRDefault="00D77F08" w:rsidP="00D77F08">
      <w:proofErr w:type="gramStart"/>
      <w:r>
        <w:t>}</w:t>
      </w:r>
      <w:proofErr w:type="spellStart"/>
      <w:r>
        <w:t>bar</w:t>
      </w:r>
      <w:proofErr w:type="gramEnd"/>
      <w:r>
        <w:t>_add</w:t>
      </w:r>
      <w:proofErr w:type="spellEnd"/>
      <w:r>
        <w:t xml:space="preserve"> (mm/s)_____Speed_____ 77 -1000 1000 0 -1</w:t>
      </w:r>
    </w:p>
    <w:p w14:paraId="4C8AF36D" w14:textId="77777777" w:rsidR="00D77F08" w:rsidRDefault="00D77F08" w:rsidP="00D77F08">
      <w:proofErr w:type="gramStart"/>
      <w:r>
        <w:t>}</w:t>
      </w:r>
      <w:proofErr w:type="spellStart"/>
      <w:r>
        <w:t>val</w:t>
      </w:r>
      <w:proofErr w:type="gramEnd"/>
      <w:r>
        <w:t>_add</w:t>
      </w:r>
      <w:proofErr w:type="spellEnd"/>
      <w:r>
        <w:t xml:space="preserve"> Version 81 6</w:t>
      </w:r>
    </w:p>
    <w:p w14:paraId="09A96C1A" w14:textId="77777777" w:rsidR="00D77F08" w:rsidRDefault="00D77F08" w:rsidP="00D77F08">
      <w:proofErr w:type="gramStart"/>
      <w:r>
        <w:t>}stat</w:t>
      </w:r>
      <w:proofErr w:type="gramEnd"/>
      <w:r>
        <w:t xml:space="preserve"> Actuator_1 71</w:t>
      </w:r>
    </w:p>
    <w:p w14:paraId="43A4CA35" w14:textId="77777777" w:rsidR="00D77F08" w:rsidRDefault="00D77F08" w:rsidP="00D77F08">
      <w:proofErr w:type="gramStart"/>
      <w:r>
        <w:t>}</w:t>
      </w:r>
      <w:proofErr w:type="spellStart"/>
      <w:r>
        <w:t>stat</w:t>
      </w:r>
      <w:proofErr w:type="gramEnd"/>
      <w:r>
        <w:t>_add</w:t>
      </w:r>
      <w:proofErr w:type="spellEnd"/>
      <w:r>
        <w:t xml:space="preserve"> Actuator_1 71</w:t>
      </w:r>
    </w:p>
    <w:p w14:paraId="23EE25E7" w14:textId="77777777" w:rsidR="00D77F08" w:rsidRDefault="00D77F08" w:rsidP="00D77F08">
      <w:proofErr w:type="gramStart"/>
      <w:r>
        <w:t>}</w:t>
      </w:r>
      <w:proofErr w:type="spellStart"/>
      <w:r>
        <w:t>stat</w:t>
      </w:r>
      <w:proofErr w:type="gramEnd"/>
      <w:r>
        <w:t>_add</w:t>
      </w:r>
      <w:proofErr w:type="spellEnd"/>
      <w:r>
        <w:t xml:space="preserve">  90</w:t>
      </w:r>
    </w:p>
    <w:p w14:paraId="0230CFCF" w14:textId="77777777" w:rsidR="00D77F08" w:rsidRDefault="00D77F08" w:rsidP="00D77F08">
      <w:proofErr w:type="gramStart"/>
      <w:r>
        <w:t>}f</w:t>
      </w:r>
      <w:proofErr w:type="gramEnd"/>
      <w:r>
        <w:t xml:space="preserve"> 81 6.00</w:t>
      </w:r>
    </w:p>
    <w:p w14:paraId="25A0F737" w14:textId="77777777" w:rsidR="00D77F08" w:rsidRDefault="00D77F08" w:rsidP="00D77F08">
      <w:proofErr w:type="gramStart"/>
      <w:r>
        <w:t>}</w:t>
      </w:r>
      <w:proofErr w:type="spellStart"/>
      <w:r>
        <w:t>lab</w:t>
      </w:r>
      <w:proofErr w:type="gramEnd"/>
      <w:r>
        <w:t>_add</w:t>
      </w:r>
      <w:proofErr w:type="spellEnd"/>
      <w:r>
        <w:t xml:space="preserve">  99</w:t>
      </w:r>
    </w:p>
    <w:p w14:paraId="2B38C99B" w14:textId="77777777" w:rsidR="00D77F08" w:rsidRDefault="00D77F08" w:rsidP="00D77F08">
      <w:r>
        <w:t>}</w:t>
      </w:r>
      <w:proofErr w:type="spellStart"/>
      <w:r>
        <w:t>c_add</w:t>
      </w:r>
      <w:proofErr w:type="spellEnd"/>
      <w:r>
        <w:t xml:space="preserve"> </w:t>
      </w:r>
      <w:proofErr w:type="spellStart"/>
      <w:r>
        <w:t>Damping_constant</w:t>
      </w:r>
      <w:proofErr w:type="spellEnd"/>
      <w:r>
        <w:t>_(duty-s/mm) 95 0 150 0 -1</w:t>
      </w:r>
    </w:p>
    <w:p w14:paraId="3C9B1ADF" w14:textId="77777777" w:rsidR="00D77F08" w:rsidRDefault="00D77F08" w:rsidP="00D77F08">
      <w:r>
        <w:t>}c 93 74</w:t>
      </w:r>
    </w:p>
    <w:p w14:paraId="2562B581" w14:textId="77777777" w:rsidR="00D77F08" w:rsidRDefault="00D77F08" w:rsidP="00D77F08">
      <w:r>
        <w:t>}</w:t>
      </w:r>
      <w:proofErr w:type="spellStart"/>
      <w:r>
        <w:t>c_add</w:t>
      </w:r>
      <w:proofErr w:type="spellEnd"/>
      <w:r>
        <w:t xml:space="preserve"> </w:t>
      </w:r>
      <w:proofErr w:type="spellStart"/>
      <w:r>
        <w:t>Spring_center</w:t>
      </w:r>
      <w:proofErr w:type="spellEnd"/>
      <w:r>
        <w:t>___________(mm) 93 15 135 74 -1</w:t>
      </w:r>
    </w:p>
    <w:p w14:paraId="56D9DD32" w14:textId="77777777" w:rsidR="00D77F08" w:rsidRDefault="00D77F08" w:rsidP="00D77F08">
      <w:r>
        <w:t>}</w:t>
      </w:r>
      <w:proofErr w:type="spellStart"/>
      <w:r>
        <w:t>c_add</w:t>
      </w:r>
      <w:proofErr w:type="spellEnd"/>
      <w:r>
        <w:t xml:space="preserve"> </w:t>
      </w:r>
      <w:proofErr w:type="spellStart"/>
      <w:r>
        <w:t>Spring_constant</w:t>
      </w:r>
      <w:proofErr w:type="spellEnd"/>
      <w:r>
        <w:t>____(duty/mm) 94 0 30 0 -1</w:t>
      </w:r>
    </w:p>
    <w:p w14:paraId="7F079E01" w14:textId="77777777" w:rsidR="00D77F08" w:rsidRDefault="00D77F08" w:rsidP="00D77F08">
      <w:r>
        <w:t>}</w:t>
      </w:r>
      <w:proofErr w:type="spellStart"/>
      <w:r>
        <w:t>c_add</w:t>
      </w:r>
      <w:proofErr w:type="spellEnd"/>
      <w:r>
        <w:t xml:space="preserve"> Force_________________(duty) 96 -50 50 0 -1</w:t>
      </w:r>
    </w:p>
    <w:p w14:paraId="62457A35" w14:textId="77777777" w:rsidR="00D77F08" w:rsidRDefault="00D77F08" w:rsidP="00D77F08">
      <w:r>
        <w:t>}</w:t>
      </w:r>
      <w:proofErr w:type="spellStart"/>
      <w:r>
        <w:t>c_add</w:t>
      </w:r>
      <w:proofErr w:type="spellEnd"/>
      <w:r>
        <w:t xml:space="preserve"> </w:t>
      </w:r>
      <w:proofErr w:type="spellStart"/>
      <w:r>
        <w:t>Sine_magnitude</w:t>
      </w:r>
      <w:proofErr w:type="spellEnd"/>
      <w:r>
        <w:t>________(duty) 97 0 150 0 -1</w:t>
      </w:r>
    </w:p>
    <w:p w14:paraId="1E6E282F" w14:textId="77777777" w:rsidR="00D77F08" w:rsidRDefault="00D77F08" w:rsidP="00D77F08">
      <w:r>
        <w:t>}c 97 0</w:t>
      </w:r>
    </w:p>
    <w:p w14:paraId="03086041" w14:textId="77777777" w:rsidR="00D77F08" w:rsidRDefault="00D77F08" w:rsidP="00D77F08">
      <w:r>
        <w:t>}</w:t>
      </w:r>
      <w:proofErr w:type="spellStart"/>
      <w:r>
        <w:t>c_add</w:t>
      </w:r>
      <w:proofErr w:type="spellEnd"/>
      <w:r>
        <w:t xml:space="preserve"> </w:t>
      </w:r>
      <w:proofErr w:type="spellStart"/>
      <w:r>
        <w:t>Sine_frequency</w:t>
      </w:r>
      <w:proofErr w:type="spellEnd"/>
      <w:r>
        <w:t>_________(</w:t>
      </w:r>
      <w:proofErr w:type="spellStart"/>
      <w:r>
        <w:t>mHz</w:t>
      </w:r>
      <w:proofErr w:type="spellEnd"/>
      <w:r>
        <w:t>) 98 1 70000 1000 -1</w:t>
      </w:r>
    </w:p>
    <w:p w14:paraId="73615488" w14:textId="77777777" w:rsidR="00D77F08" w:rsidRDefault="00D77F08" w:rsidP="00D77F08">
      <w:proofErr w:type="gramStart"/>
      <w:r>
        <w:t>}lab</w:t>
      </w:r>
      <w:proofErr w:type="gramEnd"/>
      <w:r>
        <w:t xml:space="preserve"> Actuator_0_test_controls 92</w:t>
      </w:r>
    </w:p>
    <w:p w14:paraId="77F4EB14" w14:textId="77777777" w:rsidR="00D77F08" w:rsidRDefault="00D77F08" w:rsidP="00D77F08">
      <w:proofErr w:type="gramStart"/>
      <w:r>
        <w:t>}</w:t>
      </w:r>
      <w:proofErr w:type="spellStart"/>
      <w:r>
        <w:t>lab</w:t>
      </w:r>
      <w:proofErr w:type="gramEnd"/>
      <w:r>
        <w:t>_add</w:t>
      </w:r>
      <w:proofErr w:type="spellEnd"/>
      <w:r>
        <w:t xml:space="preserve"> Actuator_0_test_controls 92</w:t>
      </w:r>
    </w:p>
    <w:p w14:paraId="09EB50FC" w14:textId="77777777" w:rsidR="00D77F08" w:rsidRDefault="00D77F08" w:rsidP="00D77F08">
      <w:proofErr w:type="gramStart"/>
      <w:r>
        <w:t>}</w:t>
      </w:r>
      <w:proofErr w:type="spellStart"/>
      <w:r>
        <w:t>lab</w:t>
      </w:r>
      <w:proofErr w:type="gramEnd"/>
      <w:r>
        <w:t>_add</w:t>
      </w:r>
      <w:proofErr w:type="spellEnd"/>
      <w:r>
        <w:t xml:space="preserve">  100</w:t>
      </w:r>
    </w:p>
    <w:p w14:paraId="238E8A9F" w14:textId="77777777" w:rsidR="00D77F08" w:rsidRDefault="00D77F08" w:rsidP="00D77F08">
      <w:proofErr w:type="gramStart"/>
      <w:r>
        <w:t>}</w:t>
      </w:r>
      <w:proofErr w:type="spellStart"/>
      <w:r>
        <w:t>lab</w:t>
      </w:r>
      <w:proofErr w:type="gramEnd"/>
      <w:r>
        <w:t>_add</w:t>
      </w:r>
      <w:proofErr w:type="spellEnd"/>
      <w:r>
        <w:t xml:space="preserve">  108</w:t>
      </w:r>
    </w:p>
    <w:p w14:paraId="2E68BCA5" w14:textId="77777777" w:rsidR="00D77F08" w:rsidRDefault="00D77F08" w:rsidP="00D77F08">
      <w:r>
        <w:t>}</w:t>
      </w:r>
      <w:proofErr w:type="spellStart"/>
      <w:r>
        <w:t>c_add</w:t>
      </w:r>
      <w:proofErr w:type="spellEnd"/>
      <w:r>
        <w:t xml:space="preserve"> </w:t>
      </w:r>
      <w:proofErr w:type="spellStart"/>
      <w:r>
        <w:t>Damping_constant</w:t>
      </w:r>
      <w:proofErr w:type="spellEnd"/>
      <w:r>
        <w:t>_(duty-s/mm) 104 0 150 0 -1</w:t>
      </w:r>
    </w:p>
    <w:p w14:paraId="0319D957" w14:textId="77777777" w:rsidR="00D77F08" w:rsidRDefault="00D77F08" w:rsidP="00D77F08">
      <w:r>
        <w:t>}c 102 74</w:t>
      </w:r>
    </w:p>
    <w:p w14:paraId="11B39874" w14:textId="77777777" w:rsidR="00D77F08" w:rsidRDefault="00D77F08" w:rsidP="00D77F08">
      <w:r>
        <w:t>}</w:t>
      </w:r>
      <w:proofErr w:type="spellStart"/>
      <w:r>
        <w:t>c_add</w:t>
      </w:r>
      <w:proofErr w:type="spellEnd"/>
      <w:r>
        <w:t xml:space="preserve"> </w:t>
      </w:r>
      <w:proofErr w:type="spellStart"/>
      <w:r>
        <w:t>Spring_center</w:t>
      </w:r>
      <w:proofErr w:type="spellEnd"/>
      <w:r>
        <w:t>___________(mm) 102 15 135 74 -1</w:t>
      </w:r>
    </w:p>
    <w:p w14:paraId="31EC5650" w14:textId="77777777" w:rsidR="00D77F08" w:rsidRDefault="00D77F08" w:rsidP="00D77F08">
      <w:r>
        <w:t>}</w:t>
      </w:r>
      <w:proofErr w:type="spellStart"/>
      <w:r>
        <w:t>c_add</w:t>
      </w:r>
      <w:proofErr w:type="spellEnd"/>
      <w:r>
        <w:t xml:space="preserve"> </w:t>
      </w:r>
      <w:proofErr w:type="spellStart"/>
      <w:r>
        <w:t>Spring_constant</w:t>
      </w:r>
      <w:proofErr w:type="spellEnd"/>
      <w:r>
        <w:t>____(duty/mm) 103 0 30 0 -1</w:t>
      </w:r>
    </w:p>
    <w:p w14:paraId="52B80012" w14:textId="77777777" w:rsidR="00D77F08" w:rsidRDefault="00D77F08" w:rsidP="00D77F08">
      <w:r>
        <w:t>}</w:t>
      </w:r>
      <w:proofErr w:type="spellStart"/>
      <w:r>
        <w:t>c_add</w:t>
      </w:r>
      <w:proofErr w:type="spellEnd"/>
      <w:r>
        <w:t xml:space="preserve"> Force_________________(duty) 105 -50 50 99 -1</w:t>
      </w:r>
    </w:p>
    <w:p w14:paraId="77E7978A" w14:textId="77777777" w:rsidR="00D77F08" w:rsidRDefault="00D77F08" w:rsidP="00D77F08">
      <w:r>
        <w:lastRenderedPageBreak/>
        <w:t>}</w:t>
      </w:r>
      <w:proofErr w:type="spellStart"/>
      <w:r>
        <w:t>c_add</w:t>
      </w:r>
      <w:proofErr w:type="spellEnd"/>
      <w:r>
        <w:t xml:space="preserve"> </w:t>
      </w:r>
      <w:proofErr w:type="spellStart"/>
      <w:r>
        <w:t>Sine_magnitude</w:t>
      </w:r>
      <w:proofErr w:type="spellEnd"/>
      <w:r>
        <w:t>________(duty) 106 0 150 0 -1</w:t>
      </w:r>
    </w:p>
    <w:p w14:paraId="0AAD83A5" w14:textId="77777777" w:rsidR="00D77F08" w:rsidRDefault="00D77F08" w:rsidP="00D77F08">
      <w:r>
        <w:t>}c 106 0</w:t>
      </w:r>
    </w:p>
    <w:p w14:paraId="3DA003D1" w14:textId="77777777" w:rsidR="00D77F08" w:rsidRDefault="00D77F08" w:rsidP="00D77F08">
      <w:r>
        <w:t>}</w:t>
      </w:r>
      <w:proofErr w:type="spellStart"/>
      <w:r>
        <w:t>c_add</w:t>
      </w:r>
      <w:proofErr w:type="spellEnd"/>
      <w:r>
        <w:t xml:space="preserve"> </w:t>
      </w:r>
      <w:proofErr w:type="spellStart"/>
      <w:r>
        <w:t>Sine_frequency</w:t>
      </w:r>
      <w:proofErr w:type="spellEnd"/>
      <w:r>
        <w:t>_________(</w:t>
      </w:r>
      <w:proofErr w:type="spellStart"/>
      <w:r>
        <w:t>mHz</w:t>
      </w:r>
      <w:proofErr w:type="spellEnd"/>
      <w:r>
        <w:t>) 107 1 70000 1000 -1</w:t>
      </w:r>
    </w:p>
    <w:p w14:paraId="3EBF4F94" w14:textId="77777777" w:rsidR="00D77F08" w:rsidRDefault="00D77F08" w:rsidP="00D77F08">
      <w:proofErr w:type="gramStart"/>
      <w:r>
        <w:t>}lab</w:t>
      </w:r>
      <w:proofErr w:type="gramEnd"/>
      <w:r>
        <w:t xml:space="preserve"> Actuator_1_test_controls 101</w:t>
      </w:r>
    </w:p>
    <w:p w14:paraId="4C5CB4C3" w14:textId="77777777" w:rsidR="00D77F08" w:rsidRDefault="00D77F08" w:rsidP="00D77F08">
      <w:proofErr w:type="gramStart"/>
      <w:r>
        <w:t>}</w:t>
      </w:r>
      <w:proofErr w:type="spellStart"/>
      <w:r>
        <w:t>lab</w:t>
      </w:r>
      <w:proofErr w:type="gramEnd"/>
      <w:r>
        <w:t>_add</w:t>
      </w:r>
      <w:proofErr w:type="spellEnd"/>
      <w:r>
        <w:t xml:space="preserve"> Actuator_1_test_controls 101</w:t>
      </w:r>
    </w:p>
    <w:p w14:paraId="1B8F6812" w14:textId="77777777" w:rsidR="00D77F08" w:rsidRDefault="00D77F08" w:rsidP="00D77F08">
      <w:proofErr w:type="gramStart"/>
      <w:r>
        <w:t>}</w:t>
      </w:r>
      <w:proofErr w:type="spellStart"/>
      <w:r>
        <w:t>lab</w:t>
      </w:r>
      <w:proofErr w:type="gramEnd"/>
      <w:r>
        <w:t>_add</w:t>
      </w:r>
      <w:proofErr w:type="spellEnd"/>
      <w:r>
        <w:t xml:space="preserve">  109</w:t>
      </w:r>
    </w:p>
    <w:p w14:paraId="67983C19" w14:textId="77777777" w:rsidR="00D77F08" w:rsidRDefault="00D77F08" w:rsidP="00D77F08">
      <w:proofErr w:type="gramStart"/>
      <w:r>
        <w:t>}</w:t>
      </w:r>
      <w:proofErr w:type="spellStart"/>
      <w:r>
        <w:t>b</w:t>
      </w:r>
      <w:proofErr w:type="gramEnd"/>
      <w:r>
        <w:t>_add</w:t>
      </w:r>
      <w:proofErr w:type="spellEnd"/>
      <w:r>
        <w:t xml:space="preserve"> </w:t>
      </w:r>
      <w:proofErr w:type="spellStart"/>
      <w:r>
        <w:t>Zero_Position</w:t>
      </w:r>
      <w:proofErr w:type="spellEnd"/>
      <w:r>
        <w:t xml:space="preserve"> 113 -1</w:t>
      </w:r>
    </w:p>
    <w:p w14:paraId="564688D0" w14:textId="77777777" w:rsidR="00D77F08" w:rsidRDefault="00D77F08" w:rsidP="00D77F08">
      <w:proofErr w:type="gramStart"/>
      <w:r>
        <w:t>}</w:t>
      </w:r>
      <w:proofErr w:type="spellStart"/>
      <w:r>
        <w:t>b</w:t>
      </w:r>
      <w:proofErr w:type="gramEnd"/>
      <w:r>
        <w:t>_add</w:t>
      </w:r>
      <w:proofErr w:type="spellEnd"/>
      <w:r>
        <w:t xml:space="preserve"> Enable 114 1</w:t>
      </w:r>
    </w:p>
    <w:p w14:paraId="6AFB6575" w14:textId="77777777" w:rsidR="00D77F08" w:rsidRDefault="00D77F08" w:rsidP="00D77F08">
      <w:proofErr w:type="gramStart"/>
      <w:r>
        <w:t>}</w:t>
      </w:r>
      <w:proofErr w:type="spellStart"/>
      <w:r>
        <w:t>b</w:t>
      </w:r>
      <w:proofErr w:type="gramEnd"/>
      <w:r>
        <w:t>_add</w:t>
      </w:r>
      <w:proofErr w:type="spellEnd"/>
      <w:r>
        <w:t xml:space="preserve"> </w:t>
      </w:r>
      <w:proofErr w:type="spellStart"/>
      <w:r>
        <w:t>Config_Menu</w:t>
      </w:r>
      <w:proofErr w:type="spellEnd"/>
      <w:r>
        <w:t xml:space="preserve"> 115 -1</w:t>
      </w:r>
    </w:p>
    <w:p w14:paraId="497027CC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6EB3A555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7CDAA11E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6A63E3D2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1527ED19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37BF8A96" w14:textId="77777777" w:rsidR="00D77F08" w:rsidRDefault="00D77F08" w:rsidP="00D77F08">
      <w:proofErr w:type="gramStart"/>
      <w:r>
        <w:t>}</w:t>
      </w:r>
      <w:proofErr w:type="spellStart"/>
      <w:r>
        <w:t>l</w:t>
      </w:r>
      <w:proofErr w:type="gramEnd"/>
      <w:r>
        <w:t>_s</w:t>
      </w:r>
      <w:proofErr w:type="spellEnd"/>
      <w:r>
        <w:t xml:space="preserve"> 1 O6&lt;1&gt;&lt;4&gt;&lt;135&gt;&lt;93&gt;&lt;103&gt;&lt;150&gt;&lt;1&gt;&lt;165&gt;&lt;3&gt;</w:t>
      </w:r>
    </w:p>
    <w:p w14:paraId="4A34604D" w14:textId="77777777" w:rsidR="00D77F08" w:rsidRDefault="00D77F08" w:rsidP="00D77F08">
      <w:proofErr w:type="gramStart"/>
      <w:r>
        <w:t>}</w:t>
      </w:r>
      <w:proofErr w:type="spellStart"/>
      <w:r>
        <w:t>l</w:t>
      </w:r>
      <w:proofErr w:type="gramEnd"/>
      <w:r>
        <w:t>_s</w:t>
      </w:r>
      <w:proofErr w:type="spellEnd"/>
      <w:r>
        <w:t xml:space="preserve"> 1 O7&lt;2&gt;&lt;5&gt;&lt;135&gt;&lt;93&gt;&lt;103&gt;&lt;150&gt;&lt;1&gt;&lt;165&gt;&lt;3&gt;</w:t>
      </w:r>
    </w:p>
    <w:p w14:paraId="565F5292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21EF9AC2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0010D7A7" w14:textId="77777777" w:rsidR="00D77F08" w:rsidRDefault="00D77F08" w:rsidP="00D77F08">
      <w:proofErr w:type="gramStart"/>
      <w:r>
        <w:t>}f</w:t>
      </w:r>
      <w:proofErr w:type="gramEnd"/>
      <w:r>
        <w:t xml:space="preserve"> 62 4050.00</w:t>
      </w:r>
    </w:p>
    <w:p w14:paraId="212DC69C" w14:textId="77777777" w:rsidR="00D77F08" w:rsidRDefault="00D77F08" w:rsidP="00D77F08">
      <w:proofErr w:type="gramStart"/>
      <w:r>
        <w:t>}f</w:t>
      </w:r>
      <w:proofErr w:type="gramEnd"/>
      <w:r>
        <w:t xml:space="preserve"> 89 24169.00</w:t>
      </w:r>
    </w:p>
    <w:p w14:paraId="74291733" w14:textId="77777777" w:rsidR="00D77F08" w:rsidRDefault="00D77F08" w:rsidP="00D77F08">
      <w:proofErr w:type="gramStart"/>
      <w:r>
        <w:t>}f</w:t>
      </w:r>
      <w:proofErr w:type="gramEnd"/>
      <w:r>
        <w:t xml:space="preserve"> 75 7997.00</w:t>
      </w:r>
    </w:p>
    <w:p w14:paraId="676C06C5" w14:textId="77777777" w:rsidR="00D77F08" w:rsidRDefault="00D77F08" w:rsidP="00D77F08">
      <w:proofErr w:type="gramStart"/>
      <w:r>
        <w:t>}f</w:t>
      </w:r>
      <w:proofErr w:type="gramEnd"/>
      <w:r>
        <w:t xml:space="preserve"> 77 3.00</w:t>
      </w:r>
    </w:p>
    <w:p w14:paraId="364CAE86" w14:textId="77777777" w:rsidR="00D77F08" w:rsidRDefault="00D77F08" w:rsidP="00D77F08">
      <w:proofErr w:type="gramStart"/>
      <w:r>
        <w:t>}f</w:t>
      </w:r>
      <w:proofErr w:type="gramEnd"/>
      <w:r>
        <w:t xml:space="preserve"> 73 37.00</w:t>
      </w:r>
    </w:p>
    <w:p w14:paraId="36D0274B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6A802F33" w14:textId="77777777" w:rsidR="00D77F08" w:rsidRDefault="00D77F08" w:rsidP="00D77F08">
      <w:proofErr w:type="gramStart"/>
      <w:r>
        <w:t>}f</w:t>
      </w:r>
      <w:proofErr w:type="gramEnd"/>
      <w:r>
        <w:t xml:space="preserve"> 87 6020.00</w:t>
      </w:r>
    </w:p>
    <w:p w14:paraId="529FB841" w14:textId="77777777" w:rsidR="00D77F08" w:rsidRDefault="00D77F08" w:rsidP="00D77F08">
      <w:proofErr w:type="gramStart"/>
      <w:r>
        <w:t>}f</w:t>
      </w:r>
      <w:proofErr w:type="gramEnd"/>
      <w:r>
        <w:t xml:space="preserve"> 85 3937.00</w:t>
      </w:r>
    </w:p>
    <w:p w14:paraId="546C71B3" w14:textId="77777777" w:rsidR="00D77F08" w:rsidRDefault="00D77F08" w:rsidP="00D77F08">
      <w:proofErr w:type="gramStart"/>
      <w:r>
        <w:t>}f</w:t>
      </w:r>
      <w:proofErr w:type="gramEnd"/>
      <w:r>
        <w:t xml:space="preserve"> 83 3936.00</w:t>
      </w:r>
    </w:p>
    <w:p w14:paraId="5F52C2EE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050D1BAD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62EB6EF2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7D0C3578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586C2A96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48AAAF35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5710619D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2A7DAA50" w14:textId="77777777" w:rsidR="00D77F08" w:rsidRDefault="00D77F08" w:rsidP="00D77F08">
      <w:proofErr w:type="gramStart"/>
      <w:r>
        <w:t>}f</w:t>
      </w:r>
      <w:proofErr w:type="gramEnd"/>
      <w:r>
        <w:t xml:space="preserve"> 62 4050.00</w:t>
      </w:r>
    </w:p>
    <w:p w14:paraId="31FB9694" w14:textId="77777777" w:rsidR="00D77F08" w:rsidRDefault="00D77F08" w:rsidP="00D77F08">
      <w:proofErr w:type="gramStart"/>
      <w:r>
        <w:t>}f</w:t>
      </w:r>
      <w:proofErr w:type="gramEnd"/>
      <w:r>
        <w:t xml:space="preserve"> 89 24169.00</w:t>
      </w:r>
    </w:p>
    <w:p w14:paraId="1BCC8B9A" w14:textId="77777777" w:rsidR="00D77F08" w:rsidRDefault="00D77F08" w:rsidP="00D77F08">
      <w:proofErr w:type="gramStart"/>
      <w:r>
        <w:t>}f</w:t>
      </w:r>
      <w:proofErr w:type="gramEnd"/>
      <w:r>
        <w:t xml:space="preserve"> 75 18832.00</w:t>
      </w:r>
    </w:p>
    <w:p w14:paraId="111452A3" w14:textId="77777777" w:rsidR="00D77F08" w:rsidRDefault="00D77F08" w:rsidP="00D77F08">
      <w:proofErr w:type="gramStart"/>
      <w:r>
        <w:t>}f</w:t>
      </w:r>
      <w:proofErr w:type="gramEnd"/>
      <w:r>
        <w:t xml:space="preserve"> 77 88.00</w:t>
      </w:r>
    </w:p>
    <w:p w14:paraId="53B2F9D3" w14:textId="77777777" w:rsidR="00D77F08" w:rsidRDefault="00D77F08" w:rsidP="00D77F08">
      <w:proofErr w:type="gramStart"/>
      <w:r>
        <w:t>}f</w:t>
      </w:r>
      <w:proofErr w:type="gramEnd"/>
      <w:r>
        <w:t xml:space="preserve"> 73 38.00</w:t>
      </w:r>
    </w:p>
    <w:p w14:paraId="1426FFDA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37320CC3" w14:textId="77777777" w:rsidR="00D77F08" w:rsidRDefault="00D77F08" w:rsidP="00D77F08">
      <w:proofErr w:type="gramStart"/>
      <w:r>
        <w:t>}f</w:t>
      </w:r>
      <w:proofErr w:type="gramEnd"/>
      <w:r>
        <w:t xml:space="preserve"> 87 6020.00</w:t>
      </w:r>
    </w:p>
    <w:p w14:paraId="16206205" w14:textId="77777777" w:rsidR="00D77F08" w:rsidRDefault="00D77F08" w:rsidP="00D77F08">
      <w:proofErr w:type="gramStart"/>
      <w:r>
        <w:t>}f</w:t>
      </w:r>
      <w:proofErr w:type="gramEnd"/>
      <w:r>
        <w:t xml:space="preserve"> 85 3937.00</w:t>
      </w:r>
    </w:p>
    <w:p w14:paraId="735D10BC" w14:textId="77777777" w:rsidR="00D77F08" w:rsidRDefault="00D77F08" w:rsidP="00D77F08">
      <w:proofErr w:type="gramStart"/>
      <w:r>
        <w:t>}f</w:t>
      </w:r>
      <w:proofErr w:type="gramEnd"/>
      <w:r>
        <w:t xml:space="preserve"> 83 3936.00</w:t>
      </w:r>
    </w:p>
    <w:p w14:paraId="545801F8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4F5062BB" w14:textId="77777777" w:rsidR="00D77F08" w:rsidRDefault="00D77F08" w:rsidP="00D77F08">
      <w:proofErr w:type="gramStart"/>
      <w:r>
        <w:lastRenderedPageBreak/>
        <w:t>}f</w:t>
      </w:r>
      <w:proofErr w:type="gramEnd"/>
      <w:r>
        <w:t xml:space="preserve"> 54 0.00</w:t>
      </w:r>
    </w:p>
    <w:p w14:paraId="59E87F64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476C08E7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169E5D23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5467CBAD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2CFD7C06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138BB34C" w14:textId="77777777" w:rsidR="00D77F08" w:rsidRDefault="00D77F08" w:rsidP="00D77F08">
      <w:proofErr w:type="gramStart"/>
      <w:r>
        <w:t>}f</w:t>
      </w:r>
      <w:proofErr w:type="gramEnd"/>
      <w:r>
        <w:t xml:space="preserve"> 62 4050.00</w:t>
      </w:r>
    </w:p>
    <w:p w14:paraId="716A182A" w14:textId="77777777" w:rsidR="00D77F08" w:rsidRDefault="00D77F08" w:rsidP="00D77F08">
      <w:proofErr w:type="gramStart"/>
      <w:r>
        <w:t>}f</w:t>
      </w:r>
      <w:proofErr w:type="gramEnd"/>
      <w:r>
        <w:t xml:space="preserve"> 89 24169.00</w:t>
      </w:r>
    </w:p>
    <w:p w14:paraId="0E2DEDE2" w14:textId="77777777" w:rsidR="00D77F08" w:rsidRDefault="00D77F08" w:rsidP="00D77F08">
      <w:proofErr w:type="gramStart"/>
      <w:r>
        <w:t>}f</w:t>
      </w:r>
      <w:proofErr w:type="gramEnd"/>
      <w:r>
        <w:t xml:space="preserve"> 75 30945.00</w:t>
      </w:r>
    </w:p>
    <w:p w14:paraId="130BBCDD" w14:textId="77777777" w:rsidR="00D77F08" w:rsidRDefault="00D77F08" w:rsidP="00D77F08">
      <w:proofErr w:type="gramStart"/>
      <w:r>
        <w:t>}f</w:t>
      </w:r>
      <w:proofErr w:type="gramEnd"/>
      <w:r>
        <w:t xml:space="preserve"> 77 129.00</w:t>
      </w:r>
    </w:p>
    <w:p w14:paraId="445921E2" w14:textId="77777777" w:rsidR="00D77F08" w:rsidRDefault="00D77F08" w:rsidP="00D77F08">
      <w:proofErr w:type="gramStart"/>
      <w:r>
        <w:t>}f</w:t>
      </w:r>
      <w:proofErr w:type="gramEnd"/>
      <w:r>
        <w:t xml:space="preserve"> 73 40.00</w:t>
      </w:r>
    </w:p>
    <w:p w14:paraId="2A75AC67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7F63A1F6" w14:textId="77777777" w:rsidR="00D77F08" w:rsidRDefault="00D77F08" w:rsidP="00D77F08">
      <w:proofErr w:type="gramStart"/>
      <w:r>
        <w:t>}f</w:t>
      </w:r>
      <w:proofErr w:type="gramEnd"/>
      <w:r>
        <w:t xml:space="preserve"> 87 6020.00</w:t>
      </w:r>
    </w:p>
    <w:p w14:paraId="2C496390" w14:textId="77777777" w:rsidR="00D77F08" w:rsidRDefault="00D77F08" w:rsidP="00D77F08">
      <w:proofErr w:type="gramStart"/>
      <w:r>
        <w:t>}f</w:t>
      </w:r>
      <w:proofErr w:type="gramEnd"/>
      <w:r>
        <w:t xml:space="preserve"> 85 3937.00</w:t>
      </w:r>
    </w:p>
    <w:p w14:paraId="167D5545" w14:textId="77777777" w:rsidR="00D77F08" w:rsidRDefault="00D77F08" w:rsidP="00D77F08">
      <w:proofErr w:type="gramStart"/>
      <w:r>
        <w:t>}f</w:t>
      </w:r>
      <w:proofErr w:type="gramEnd"/>
      <w:r>
        <w:t xml:space="preserve"> 83 3936.00</w:t>
      </w:r>
    </w:p>
    <w:p w14:paraId="613CF641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7AC012AC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35994260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53943A4F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788DD5F1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7455784E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0DF54EFC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16E3DCC3" w14:textId="77777777" w:rsidR="00D77F08" w:rsidRDefault="00D77F08" w:rsidP="00D77F08">
      <w:proofErr w:type="gramStart"/>
      <w:r>
        <w:t>}f</w:t>
      </w:r>
      <w:proofErr w:type="gramEnd"/>
      <w:r>
        <w:t xml:space="preserve"> 62 4050.00</w:t>
      </w:r>
    </w:p>
    <w:p w14:paraId="3E98D5B2" w14:textId="77777777" w:rsidR="00D77F08" w:rsidRDefault="00D77F08" w:rsidP="00D77F08">
      <w:proofErr w:type="gramStart"/>
      <w:r>
        <w:t>}f</w:t>
      </w:r>
      <w:proofErr w:type="gramEnd"/>
      <w:r>
        <w:t xml:space="preserve"> 89 24169.00</w:t>
      </w:r>
    </w:p>
    <w:p w14:paraId="084AD1A1" w14:textId="77777777" w:rsidR="00D77F08" w:rsidRDefault="00D77F08" w:rsidP="00D77F08">
      <w:proofErr w:type="gramStart"/>
      <w:r>
        <w:t>}f</w:t>
      </w:r>
      <w:proofErr w:type="gramEnd"/>
      <w:r>
        <w:t xml:space="preserve"> 75 35315.00</w:t>
      </w:r>
    </w:p>
    <w:p w14:paraId="3958B74D" w14:textId="77777777" w:rsidR="00D77F08" w:rsidRDefault="00D77F08" w:rsidP="00D77F08">
      <w:proofErr w:type="gramStart"/>
      <w:r>
        <w:t>}f</w:t>
      </w:r>
      <w:proofErr w:type="gramEnd"/>
      <w:r>
        <w:t xml:space="preserve"> 77 72.00</w:t>
      </w:r>
    </w:p>
    <w:p w14:paraId="1B7CC617" w14:textId="77777777" w:rsidR="00D77F08" w:rsidRDefault="00D77F08" w:rsidP="00D77F08">
      <w:proofErr w:type="gramStart"/>
      <w:r>
        <w:t>}f</w:t>
      </w:r>
      <w:proofErr w:type="gramEnd"/>
      <w:r>
        <w:t xml:space="preserve"> 73 41.00</w:t>
      </w:r>
    </w:p>
    <w:p w14:paraId="1CC80DEA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41CA8E45" w14:textId="77777777" w:rsidR="00D77F08" w:rsidRDefault="00D77F08" w:rsidP="00D77F08">
      <w:proofErr w:type="gramStart"/>
      <w:r>
        <w:t>}f</w:t>
      </w:r>
      <w:proofErr w:type="gramEnd"/>
      <w:r>
        <w:t xml:space="preserve"> 87 6020.00</w:t>
      </w:r>
    </w:p>
    <w:p w14:paraId="12C0B2C1" w14:textId="77777777" w:rsidR="00D77F08" w:rsidRDefault="00D77F08" w:rsidP="00D77F08">
      <w:proofErr w:type="gramStart"/>
      <w:r>
        <w:t>}f</w:t>
      </w:r>
      <w:proofErr w:type="gramEnd"/>
      <w:r>
        <w:t xml:space="preserve"> 85 3937.00</w:t>
      </w:r>
    </w:p>
    <w:p w14:paraId="059646BF" w14:textId="77777777" w:rsidR="00D77F08" w:rsidRDefault="00D77F08" w:rsidP="00D77F08">
      <w:proofErr w:type="gramStart"/>
      <w:r>
        <w:t>}f</w:t>
      </w:r>
      <w:proofErr w:type="gramEnd"/>
      <w:r>
        <w:t xml:space="preserve"> 83 3936.00</w:t>
      </w:r>
    </w:p>
    <w:p w14:paraId="7124BC70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295E1797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19BBBBEC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52250BD3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7243753E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20F5B254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0CC6FC16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48C19AFA" w14:textId="77777777" w:rsidR="00D77F08" w:rsidRDefault="00D77F08" w:rsidP="00D77F08">
      <w:proofErr w:type="gramStart"/>
      <w:r>
        <w:t>}f</w:t>
      </w:r>
      <w:proofErr w:type="gramEnd"/>
      <w:r>
        <w:t xml:space="preserve"> 62 4050.00</w:t>
      </w:r>
    </w:p>
    <w:p w14:paraId="4663517F" w14:textId="77777777" w:rsidR="00D77F08" w:rsidRDefault="00D77F08" w:rsidP="00D77F08">
      <w:proofErr w:type="gramStart"/>
      <w:r>
        <w:t>}f</w:t>
      </w:r>
      <w:proofErr w:type="gramEnd"/>
      <w:r>
        <w:t xml:space="preserve"> 89 24169.00</w:t>
      </w:r>
    </w:p>
    <w:p w14:paraId="6B3A4575" w14:textId="77777777" w:rsidR="00D77F08" w:rsidRDefault="00D77F08" w:rsidP="00D77F08">
      <w:proofErr w:type="gramStart"/>
      <w:r>
        <w:t>}f</w:t>
      </w:r>
      <w:proofErr w:type="gramEnd"/>
      <w:r>
        <w:t xml:space="preserve"> 75 35300.00</w:t>
      </w:r>
    </w:p>
    <w:p w14:paraId="35878EEB" w14:textId="77777777" w:rsidR="00D77F08" w:rsidRDefault="00D77F08" w:rsidP="00D77F08">
      <w:proofErr w:type="gramStart"/>
      <w:r>
        <w:t>}f</w:t>
      </w:r>
      <w:proofErr w:type="gramEnd"/>
      <w:r>
        <w:t xml:space="preserve"> 77 27.00</w:t>
      </w:r>
    </w:p>
    <w:p w14:paraId="2C829920" w14:textId="77777777" w:rsidR="00D77F08" w:rsidRDefault="00D77F08" w:rsidP="00D77F08">
      <w:proofErr w:type="gramStart"/>
      <w:r>
        <w:t>}f</w:t>
      </w:r>
      <w:proofErr w:type="gramEnd"/>
      <w:r>
        <w:t xml:space="preserve"> 73 42.00</w:t>
      </w:r>
    </w:p>
    <w:p w14:paraId="29392C9B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1170F0D5" w14:textId="77777777" w:rsidR="00D77F08" w:rsidRDefault="00D77F08" w:rsidP="00D77F08">
      <w:proofErr w:type="gramStart"/>
      <w:r>
        <w:lastRenderedPageBreak/>
        <w:t>}f</w:t>
      </w:r>
      <w:proofErr w:type="gramEnd"/>
      <w:r>
        <w:t xml:space="preserve"> 87 6020.00</w:t>
      </w:r>
    </w:p>
    <w:p w14:paraId="34D3C989" w14:textId="77777777" w:rsidR="00D77F08" w:rsidRDefault="00D77F08" w:rsidP="00D77F08">
      <w:proofErr w:type="gramStart"/>
      <w:r>
        <w:t>}f</w:t>
      </w:r>
      <w:proofErr w:type="gramEnd"/>
      <w:r>
        <w:t xml:space="preserve"> 85 3937.00</w:t>
      </w:r>
    </w:p>
    <w:p w14:paraId="3BE7626A" w14:textId="77777777" w:rsidR="00D77F08" w:rsidRDefault="00D77F08" w:rsidP="00D77F08">
      <w:proofErr w:type="gramStart"/>
      <w:r>
        <w:t>}f</w:t>
      </w:r>
      <w:proofErr w:type="gramEnd"/>
      <w:r>
        <w:t xml:space="preserve"> 83 3936.00</w:t>
      </w:r>
    </w:p>
    <w:p w14:paraId="36B74796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30421F7B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73BE914A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70D8BB64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4599E0BE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3B4FA4C7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79713244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06A261F4" w14:textId="77777777" w:rsidR="00D77F08" w:rsidRDefault="00D77F08" w:rsidP="00D77F08">
      <w:proofErr w:type="gramStart"/>
      <w:r>
        <w:t>}f</w:t>
      </w:r>
      <w:proofErr w:type="gramEnd"/>
      <w:r>
        <w:t xml:space="preserve"> 62 4050.00</w:t>
      </w:r>
    </w:p>
    <w:p w14:paraId="1E947BE0" w14:textId="77777777" w:rsidR="00D77F08" w:rsidRDefault="00D77F08" w:rsidP="00D77F08">
      <w:proofErr w:type="gramStart"/>
      <w:r>
        <w:t>}f</w:t>
      </w:r>
      <w:proofErr w:type="gramEnd"/>
      <w:r>
        <w:t xml:space="preserve"> 89 24169.00</w:t>
      </w:r>
    </w:p>
    <w:p w14:paraId="4160F6A0" w14:textId="77777777" w:rsidR="00D77F08" w:rsidRDefault="00D77F08" w:rsidP="00D77F08">
      <w:proofErr w:type="gramStart"/>
      <w:r>
        <w:t>}f</w:t>
      </w:r>
      <w:proofErr w:type="gramEnd"/>
      <w:r>
        <w:t xml:space="preserve"> 75 35308.00</w:t>
      </w:r>
    </w:p>
    <w:p w14:paraId="3FE21F15" w14:textId="77777777" w:rsidR="00D77F08" w:rsidRDefault="00D77F08" w:rsidP="00D77F08">
      <w:proofErr w:type="gramStart"/>
      <w:r>
        <w:t>}f</w:t>
      </w:r>
      <w:proofErr w:type="gramEnd"/>
      <w:r>
        <w:t xml:space="preserve"> 77 10.00</w:t>
      </w:r>
    </w:p>
    <w:p w14:paraId="60CF42FE" w14:textId="77777777" w:rsidR="00D77F08" w:rsidRDefault="00D77F08" w:rsidP="00D77F08">
      <w:proofErr w:type="gramStart"/>
      <w:r>
        <w:t>}f</w:t>
      </w:r>
      <w:proofErr w:type="gramEnd"/>
      <w:r>
        <w:t xml:space="preserve"> 73 44.00</w:t>
      </w:r>
    </w:p>
    <w:p w14:paraId="0A49E65D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50173A54" w14:textId="77777777" w:rsidR="00D77F08" w:rsidRDefault="00D77F08" w:rsidP="00D77F08">
      <w:proofErr w:type="gramStart"/>
      <w:r>
        <w:t>}f</w:t>
      </w:r>
      <w:proofErr w:type="gramEnd"/>
      <w:r>
        <w:t xml:space="preserve"> 87 6020.00</w:t>
      </w:r>
    </w:p>
    <w:p w14:paraId="2625795D" w14:textId="77777777" w:rsidR="00D77F08" w:rsidRDefault="00D77F08" w:rsidP="00D77F08">
      <w:proofErr w:type="gramStart"/>
      <w:r>
        <w:t>}f</w:t>
      </w:r>
      <w:proofErr w:type="gramEnd"/>
      <w:r>
        <w:t xml:space="preserve"> 85 3937.00</w:t>
      </w:r>
    </w:p>
    <w:p w14:paraId="06ADBE41" w14:textId="77777777" w:rsidR="00D77F08" w:rsidRDefault="00D77F08" w:rsidP="00D77F08">
      <w:proofErr w:type="gramStart"/>
      <w:r>
        <w:t>}f</w:t>
      </w:r>
      <w:proofErr w:type="gramEnd"/>
      <w:r>
        <w:t xml:space="preserve"> 83 3936.00</w:t>
      </w:r>
    </w:p>
    <w:p w14:paraId="52687271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0BFB470D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41E163B6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7EBB1A79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6AF3A098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1F64E52D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7CB8AFDC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543F73D2" w14:textId="77777777" w:rsidR="00D77F08" w:rsidRDefault="00D77F08" w:rsidP="00D77F08">
      <w:proofErr w:type="gramStart"/>
      <w:r>
        <w:t>}f</w:t>
      </w:r>
      <w:proofErr w:type="gramEnd"/>
      <w:r>
        <w:t xml:space="preserve"> 62 4050.00</w:t>
      </w:r>
    </w:p>
    <w:p w14:paraId="214B2485" w14:textId="77777777" w:rsidR="00D77F08" w:rsidRDefault="00D77F08" w:rsidP="00D77F08">
      <w:proofErr w:type="gramStart"/>
      <w:r>
        <w:t>}f</w:t>
      </w:r>
      <w:proofErr w:type="gramEnd"/>
      <w:r>
        <w:t xml:space="preserve"> 89 24169.00</w:t>
      </w:r>
    </w:p>
    <w:p w14:paraId="5AC4C500" w14:textId="77777777" w:rsidR="00D77F08" w:rsidRDefault="00D77F08" w:rsidP="00D77F08">
      <w:proofErr w:type="gramStart"/>
      <w:r>
        <w:t>}f</w:t>
      </w:r>
      <w:proofErr w:type="gramEnd"/>
      <w:r>
        <w:t xml:space="preserve"> 75 35300.00</w:t>
      </w:r>
    </w:p>
    <w:p w14:paraId="49C6842A" w14:textId="77777777" w:rsidR="00D77F08" w:rsidRDefault="00D77F08" w:rsidP="00D77F08">
      <w:proofErr w:type="gramStart"/>
      <w:r>
        <w:t>}f</w:t>
      </w:r>
      <w:proofErr w:type="gramEnd"/>
      <w:r>
        <w:t xml:space="preserve"> 77 3.00</w:t>
      </w:r>
    </w:p>
    <w:p w14:paraId="5FC92010" w14:textId="77777777" w:rsidR="00D77F08" w:rsidRDefault="00D77F08" w:rsidP="00D77F08">
      <w:proofErr w:type="gramStart"/>
      <w:r>
        <w:t>}f</w:t>
      </w:r>
      <w:proofErr w:type="gramEnd"/>
      <w:r>
        <w:t xml:space="preserve"> 73 45.00</w:t>
      </w:r>
    </w:p>
    <w:p w14:paraId="41DFF9BA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487C2E56" w14:textId="77777777" w:rsidR="00D77F08" w:rsidRDefault="00D77F08" w:rsidP="00D77F08">
      <w:proofErr w:type="gramStart"/>
      <w:r>
        <w:t>}f</w:t>
      </w:r>
      <w:proofErr w:type="gramEnd"/>
      <w:r>
        <w:t xml:space="preserve"> 87 6020.00</w:t>
      </w:r>
    </w:p>
    <w:p w14:paraId="5F0A63F2" w14:textId="77777777" w:rsidR="00D77F08" w:rsidRDefault="00D77F08" w:rsidP="00D77F08">
      <w:proofErr w:type="gramStart"/>
      <w:r>
        <w:t>}f</w:t>
      </w:r>
      <w:proofErr w:type="gramEnd"/>
      <w:r>
        <w:t xml:space="preserve"> 85 3937.00</w:t>
      </w:r>
    </w:p>
    <w:p w14:paraId="2CA9186D" w14:textId="77777777" w:rsidR="00D77F08" w:rsidRDefault="00D77F08" w:rsidP="00D77F08">
      <w:proofErr w:type="gramStart"/>
      <w:r>
        <w:t>}f</w:t>
      </w:r>
      <w:proofErr w:type="gramEnd"/>
      <w:r>
        <w:t xml:space="preserve"> 83 3936.00</w:t>
      </w:r>
    </w:p>
    <w:p w14:paraId="6E1ADB72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17619A0E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165FC575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7326E015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356F89E1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13094725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65FB1814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6CD79599" w14:textId="77777777" w:rsidR="00D77F08" w:rsidRDefault="00D77F08" w:rsidP="00D77F08">
      <w:proofErr w:type="gramStart"/>
      <w:r>
        <w:t>}f</w:t>
      </w:r>
      <w:proofErr w:type="gramEnd"/>
      <w:r>
        <w:t xml:space="preserve"> 62 4050.00</w:t>
      </w:r>
    </w:p>
    <w:p w14:paraId="259302B9" w14:textId="77777777" w:rsidR="00D77F08" w:rsidRDefault="00D77F08" w:rsidP="00D77F08">
      <w:proofErr w:type="gramStart"/>
      <w:r>
        <w:t>}f</w:t>
      </w:r>
      <w:proofErr w:type="gramEnd"/>
      <w:r>
        <w:t xml:space="preserve"> 89 24169.00</w:t>
      </w:r>
    </w:p>
    <w:p w14:paraId="13DC3BAA" w14:textId="77777777" w:rsidR="00D77F08" w:rsidRDefault="00D77F08" w:rsidP="00D77F08">
      <w:proofErr w:type="gramStart"/>
      <w:r>
        <w:lastRenderedPageBreak/>
        <w:t>}f</w:t>
      </w:r>
      <w:proofErr w:type="gramEnd"/>
      <w:r>
        <w:t xml:space="preserve"> 75 35291.00</w:t>
      </w:r>
    </w:p>
    <w:p w14:paraId="02E9B50A" w14:textId="77777777" w:rsidR="00D77F08" w:rsidRDefault="00D77F08" w:rsidP="00D77F08">
      <w:proofErr w:type="gramStart"/>
      <w:r>
        <w:t>}f</w:t>
      </w:r>
      <w:proofErr w:type="gramEnd"/>
      <w:r>
        <w:t xml:space="preserve"> 77 1.00</w:t>
      </w:r>
    </w:p>
    <w:p w14:paraId="5AD2F0A9" w14:textId="77777777" w:rsidR="00D77F08" w:rsidRDefault="00D77F08" w:rsidP="00D77F08">
      <w:proofErr w:type="gramStart"/>
      <w:r>
        <w:t>}f</w:t>
      </w:r>
      <w:proofErr w:type="gramEnd"/>
      <w:r>
        <w:t xml:space="preserve"> 73 46.00</w:t>
      </w:r>
    </w:p>
    <w:p w14:paraId="69676DCB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3FEBF2E4" w14:textId="77777777" w:rsidR="00D77F08" w:rsidRDefault="00D77F08" w:rsidP="00D77F08">
      <w:proofErr w:type="gramStart"/>
      <w:r>
        <w:t>}f</w:t>
      </w:r>
      <w:proofErr w:type="gramEnd"/>
      <w:r>
        <w:t xml:space="preserve"> 87 6020.00</w:t>
      </w:r>
    </w:p>
    <w:p w14:paraId="59D1EF1E" w14:textId="77777777" w:rsidR="00D77F08" w:rsidRDefault="00D77F08" w:rsidP="00D77F08">
      <w:proofErr w:type="gramStart"/>
      <w:r>
        <w:t>}f</w:t>
      </w:r>
      <w:proofErr w:type="gramEnd"/>
      <w:r>
        <w:t xml:space="preserve"> 85 3937.00</w:t>
      </w:r>
    </w:p>
    <w:p w14:paraId="65CF2704" w14:textId="77777777" w:rsidR="00D77F08" w:rsidRDefault="00D77F08" w:rsidP="00D77F08">
      <w:proofErr w:type="gramStart"/>
      <w:r>
        <w:t>}f</w:t>
      </w:r>
      <w:proofErr w:type="gramEnd"/>
      <w:r>
        <w:t xml:space="preserve"> 83 3936.00</w:t>
      </w:r>
    </w:p>
    <w:p w14:paraId="5718AB7A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68775E28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46640184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059B0EC1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2891C7E0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7BAD93F8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4D1288C1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5B153119" w14:textId="77777777" w:rsidR="00D77F08" w:rsidRDefault="00D77F08" w:rsidP="00D77F08">
      <w:proofErr w:type="gramStart"/>
      <w:r>
        <w:t>}f</w:t>
      </w:r>
      <w:proofErr w:type="gramEnd"/>
      <w:r>
        <w:t xml:space="preserve"> 62 4050.00</w:t>
      </w:r>
    </w:p>
    <w:p w14:paraId="570975E1" w14:textId="77777777" w:rsidR="00D77F08" w:rsidRDefault="00D77F08" w:rsidP="00D77F08">
      <w:proofErr w:type="gramStart"/>
      <w:r>
        <w:t>}f</w:t>
      </w:r>
      <w:proofErr w:type="gramEnd"/>
      <w:r>
        <w:t xml:space="preserve"> 89 24169.00</w:t>
      </w:r>
    </w:p>
    <w:p w14:paraId="20FC24DD" w14:textId="77777777" w:rsidR="00D77F08" w:rsidRDefault="00D77F08" w:rsidP="00D77F08">
      <w:proofErr w:type="gramStart"/>
      <w:r>
        <w:t>}f</w:t>
      </w:r>
      <w:proofErr w:type="gramEnd"/>
      <w:r>
        <w:t xml:space="preserve"> 75 35278.00</w:t>
      </w:r>
    </w:p>
    <w:p w14:paraId="041EE9E3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30FF5466" w14:textId="77777777" w:rsidR="00D77F08" w:rsidRDefault="00D77F08" w:rsidP="00D77F08">
      <w:proofErr w:type="gramStart"/>
      <w:r>
        <w:t>}f</w:t>
      </w:r>
      <w:proofErr w:type="gramEnd"/>
      <w:r>
        <w:t xml:space="preserve"> 73 48.00</w:t>
      </w:r>
    </w:p>
    <w:p w14:paraId="4E55A9F7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47664B90" w14:textId="77777777" w:rsidR="00D77F08" w:rsidRDefault="00D77F08" w:rsidP="00D77F08">
      <w:proofErr w:type="gramStart"/>
      <w:r>
        <w:t>}f</w:t>
      </w:r>
      <w:proofErr w:type="gramEnd"/>
      <w:r>
        <w:t xml:space="preserve"> 87 6020.00</w:t>
      </w:r>
    </w:p>
    <w:p w14:paraId="3A6D9D31" w14:textId="77777777" w:rsidR="00D77F08" w:rsidRDefault="00D77F08" w:rsidP="00D77F08">
      <w:proofErr w:type="gramStart"/>
      <w:r>
        <w:t>}f</w:t>
      </w:r>
      <w:proofErr w:type="gramEnd"/>
      <w:r>
        <w:t xml:space="preserve"> 85 3937.00</w:t>
      </w:r>
    </w:p>
    <w:p w14:paraId="1A343E64" w14:textId="77777777" w:rsidR="00D77F08" w:rsidRDefault="00D77F08" w:rsidP="00D77F08">
      <w:proofErr w:type="gramStart"/>
      <w:r>
        <w:t>}f</w:t>
      </w:r>
      <w:proofErr w:type="gramEnd"/>
      <w:r>
        <w:t xml:space="preserve"> 83 3936.00</w:t>
      </w:r>
    </w:p>
    <w:p w14:paraId="614A30C8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763E5A2B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51162AF1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5A7A3B30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1E3D7FE6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38605DC4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63F9FF6B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08C89633" w14:textId="77777777" w:rsidR="00D77F08" w:rsidRDefault="00D77F08" w:rsidP="00D77F08">
      <w:proofErr w:type="gramStart"/>
      <w:r>
        <w:t>}f</w:t>
      </w:r>
      <w:proofErr w:type="gramEnd"/>
      <w:r>
        <w:t xml:space="preserve"> 62 4050.00</w:t>
      </w:r>
    </w:p>
    <w:p w14:paraId="1236CC57" w14:textId="77777777" w:rsidR="00D77F08" w:rsidRDefault="00D77F08" w:rsidP="00D77F08">
      <w:proofErr w:type="gramStart"/>
      <w:r>
        <w:t>}f</w:t>
      </w:r>
      <w:proofErr w:type="gramEnd"/>
      <w:r>
        <w:t xml:space="preserve"> 89 24169.00</w:t>
      </w:r>
    </w:p>
    <w:p w14:paraId="5B49E6B8" w14:textId="77777777" w:rsidR="00D77F08" w:rsidRDefault="00D77F08" w:rsidP="00D77F08">
      <w:proofErr w:type="gramStart"/>
      <w:r>
        <w:t>}f</w:t>
      </w:r>
      <w:proofErr w:type="gramEnd"/>
      <w:r>
        <w:t xml:space="preserve"> 75 35278.00</w:t>
      </w:r>
    </w:p>
    <w:p w14:paraId="3D24F4C4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4DCEC776" w14:textId="77777777" w:rsidR="00D77F08" w:rsidRDefault="00D77F08" w:rsidP="00D77F08">
      <w:proofErr w:type="gramStart"/>
      <w:r>
        <w:t>}f</w:t>
      </w:r>
      <w:proofErr w:type="gramEnd"/>
      <w:r>
        <w:t xml:space="preserve"> 73 49.00</w:t>
      </w:r>
    </w:p>
    <w:p w14:paraId="10C6E5EB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396F1900" w14:textId="77777777" w:rsidR="00D77F08" w:rsidRDefault="00D77F08" w:rsidP="00D77F08">
      <w:proofErr w:type="gramStart"/>
      <w:r>
        <w:t>}f</w:t>
      </w:r>
      <w:proofErr w:type="gramEnd"/>
      <w:r>
        <w:t xml:space="preserve"> 87 6020.00</w:t>
      </w:r>
    </w:p>
    <w:p w14:paraId="761EEA6A" w14:textId="77777777" w:rsidR="00D77F08" w:rsidRDefault="00D77F08" w:rsidP="00D77F08">
      <w:proofErr w:type="gramStart"/>
      <w:r>
        <w:t>}f</w:t>
      </w:r>
      <w:proofErr w:type="gramEnd"/>
      <w:r>
        <w:t xml:space="preserve"> 85 3937.00</w:t>
      </w:r>
    </w:p>
    <w:p w14:paraId="1B13E769" w14:textId="77777777" w:rsidR="00D77F08" w:rsidRDefault="00D77F08" w:rsidP="00D77F08">
      <w:proofErr w:type="gramStart"/>
      <w:r>
        <w:t>}f</w:t>
      </w:r>
      <w:proofErr w:type="gramEnd"/>
      <w:r>
        <w:t xml:space="preserve"> 83 3936.00</w:t>
      </w:r>
    </w:p>
    <w:p w14:paraId="65A16735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7C0141B4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57429458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3041DAD9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6975795E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5ABDF060" w14:textId="77777777" w:rsidR="00D77F08" w:rsidRDefault="00D77F08" w:rsidP="00D77F08">
      <w:proofErr w:type="gramStart"/>
      <w:r>
        <w:lastRenderedPageBreak/>
        <w:t>}f</w:t>
      </w:r>
      <w:proofErr w:type="gramEnd"/>
      <w:r>
        <w:t xml:space="preserve"> 66 0.00</w:t>
      </w:r>
    </w:p>
    <w:p w14:paraId="43BB7BED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0A8DFFE7" w14:textId="77777777" w:rsidR="00D77F08" w:rsidRDefault="00D77F08" w:rsidP="00D77F08">
      <w:proofErr w:type="gramStart"/>
      <w:r>
        <w:t>}f</w:t>
      </w:r>
      <w:proofErr w:type="gramEnd"/>
      <w:r>
        <w:t xml:space="preserve"> 62 4050.00</w:t>
      </w:r>
    </w:p>
    <w:p w14:paraId="049EFB5E" w14:textId="77777777" w:rsidR="00D77F08" w:rsidRDefault="00D77F08" w:rsidP="00D77F08">
      <w:proofErr w:type="gramStart"/>
      <w:r>
        <w:t>}f</w:t>
      </w:r>
      <w:proofErr w:type="gramEnd"/>
      <w:r>
        <w:t xml:space="preserve"> 89 24169.00</w:t>
      </w:r>
    </w:p>
    <w:p w14:paraId="621DEC56" w14:textId="77777777" w:rsidR="00D77F08" w:rsidRDefault="00D77F08" w:rsidP="00D77F08">
      <w:proofErr w:type="gramStart"/>
      <w:r>
        <w:t>}f</w:t>
      </w:r>
      <w:proofErr w:type="gramEnd"/>
      <w:r>
        <w:t xml:space="preserve"> 75 35267.00</w:t>
      </w:r>
    </w:p>
    <w:p w14:paraId="31007902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7A2F0C6D" w14:textId="77777777" w:rsidR="00D77F08" w:rsidRDefault="00D77F08" w:rsidP="00D77F08">
      <w:proofErr w:type="gramStart"/>
      <w:r>
        <w:t>}f</w:t>
      </w:r>
      <w:proofErr w:type="gramEnd"/>
      <w:r>
        <w:t xml:space="preserve"> 73 51.00</w:t>
      </w:r>
    </w:p>
    <w:p w14:paraId="79FCB578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6ECAB0CE" w14:textId="77777777" w:rsidR="00D77F08" w:rsidRDefault="00D77F08" w:rsidP="00D77F08">
      <w:proofErr w:type="gramStart"/>
      <w:r>
        <w:t>}f</w:t>
      </w:r>
      <w:proofErr w:type="gramEnd"/>
      <w:r>
        <w:t xml:space="preserve"> 87 6020.00</w:t>
      </w:r>
    </w:p>
    <w:p w14:paraId="70EDC48C" w14:textId="77777777" w:rsidR="00D77F08" w:rsidRDefault="00D77F08" w:rsidP="00D77F08">
      <w:proofErr w:type="gramStart"/>
      <w:r>
        <w:t>}f</w:t>
      </w:r>
      <w:proofErr w:type="gramEnd"/>
      <w:r>
        <w:t xml:space="preserve"> 85 3937.00</w:t>
      </w:r>
    </w:p>
    <w:p w14:paraId="6C9A167C" w14:textId="77777777" w:rsidR="00D77F08" w:rsidRDefault="00D77F08" w:rsidP="00D77F08">
      <w:proofErr w:type="gramStart"/>
      <w:r>
        <w:t>}f</w:t>
      </w:r>
      <w:proofErr w:type="gramEnd"/>
      <w:r>
        <w:t xml:space="preserve"> 83 3936.00</w:t>
      </w:r>
    </w:p>
    <w:p w14:paraId="6E5D74FA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125D843F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28A72E3E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30A5D3B2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64B71EF7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602BD89F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0D224560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76CC1FC8" w14:textId="77777777" w:rsidR="00D77F08" w:rsidRDefault="00D77F08" w:rsidP="00D77F08">
      <w:proofErr w:type="gramStart"/>
      <w:r>
        <w:t>}f</w:t>
      </w:r>
      <w:proofErr w:type="gramEnd"/>
      <w:r>
        <w:t xml:space="preserve"> 62 4050.00</w:t>
      </w:r>
    </w:p>
    <w:p w14:paraId="0FEC266F" w14:textId="77777777" w:rsidR="00D77F08" w:rsidRDefault="00D77F08" w:rsidP="00D77F08">
      <w:proofErr w:type="gramStart"/>
      <w:r>
        <w:t>}f</w:t>
      </w:r>
      <w:proofErr w:type="gramEnd"/>
      <w:r>
        <w:t xml:space="preserve"> 89 24169.00</w:t>
      </w:r>
    </w:p>
    <w:p w14:paraId="718B1DA7" w14:textId="77777777" w:rsidR="00D77F08" w:rsidRDefault="00D77F08" w:rsidP="00D77F08">
      <w:proofErr w:type="gramStart"/>
      <w:r>
        <w:t>}f</w:t>
      </w:r>
      <w:proofErr w:type="gramEnd"/>
      <w:r>
        <w:t xml:space="preserve"> 75 35244.00</w:t>
      </w:r>
    </w:p>
    <w:p w14:paraId="00FD8BC1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19E716CD" w14:textId="77777777" w:rsidR="00D77F08" w:rsidRDefault="00D77F08" w:rsidP="00D77F08">
      <w:proofErr w:type="gramStart"/>
      <w:r>
        <w:t>}f</w:t>
      </w:r>
      <w:proofErr w:type="gramEnd"/>
      <w:r>
        <w:t xml:space="preserve"> 73 52.00</w:t>
      </w:r>
    </w:p>
    <w:p w14:paraId="516265FA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46EF134E" w14:textId="77777777" w:rsidR="00D77F08" w:rsidRDefault="00D77F08" w:rsidP="00D77F08">
      <w:proofErr w:type="gramStart"/>
      <w:r>
        <w:t>}f</w:t>
      </w:r>
      <w:proofErr w:type="gramEnd"/>
      <w:r>
        <w:t xml:space="preserve"> 87 6020.00</w:t>
      </w:r>
    </w:p>
    <w:p w14:paraId="5CC473A5" w14:textId="77777777" w:rsidR="00D77F08" w:rsidRDefault="00D77F08" w:rsidP="00D77F08">
      <w:proofErr w:type="gramStart"/>
      <w:r>
        <w:t>}f</w:t>
      </w:r>
      <w:proofErr w:type="gramEnd"/>
      <w:r>
        <w:t xml:space="preserve"> 85 3937.00</w:t>
      </w:r>
    </w:p>
    <w:p w14:paraId="779578C0" w14:textId="77777777" w:rsidR="00D77F08" w:rsidRDefault="00D77F08" w:rsidP="00D77F08">
      <w:proofErr w:type="gramStart"/>
      <w:r>
        <w:t>}f</w:t>
      </w:r>
      <w:proofErr w:type="gramEnd"/>
      <w:r>
        <w:t xml:space="preserve"> 83 3936.00</w:t>
      </w:r>
    </w:p>
    <w:p w14:paraId="3C464899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6F5BF051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351F525B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0DA73B83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63A2CAE2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774E2613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0C17AF46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03ABDA63" w14:textId="77777777" w:rsidR="00D77F08" w:rsidRDefault="00D77F08" w:rsidP="00D77F08">
      <w:proofErr w:type="gramStart"/>
      <w:r>
        <w:t>}f</w:t>
      </w:r>
      <w:proofErr w:type="gramEnd"/>
      <w:r>
        <w:t xml:space="preserve"> 62 190184.00</w:t>
      </w:r>
    </w:p>
    <w:p w14:paraId="72E5C627" w14:textId="77777777" w:rsidR="00D77F08" w:rsidRDefault="00D77F08" w:rsidP="00D77F08">
      <w:proofErr w:type="gramStart"/>
      <w:r>
        <w:t>}f</w:t>
      </w:r>
      <w:proofErr w:type="gramEnd"/>
      <w:r>
        <w:t xml:space="preserve"> 89 24169.00</w:t>
      </w:r>
    </w:p>
    <w:p w14:paraId="73EFBD3A" w14:textId="77777777" w:rsidR="00D77F08" w:rsidRDefault="00D77F08" w:rsidP="00D77F08">
      <w:proofErr w:type="gramStart"/>
      <w:r>
        <w:t>}f</w:t>
      </w:r>
      <w:proofErr w:type="gramEnd"/>
      <w:r>
        <w:t xml:space="preserve"> 75 35251.00</w:t>
      </w:r>
    </w:p>
    <w:p w14:paraId="4F3B4C09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30E0D9C0" w14:textId="77777777" w:rsidR="00D77F08" w:rsidRDefault="00D77F08" w:rsidP="00D77F08">
      <w:proofErr w:type="gramStart"/>
      <w:r>
        <w:t>}f</w:t>
      </w:r>
      <w:proofErr w:type="gramEnd"/>
      <w:r>
        <w:t xml:space="preserve"> 73 53.00</w:t>
      </w:r>
    </w:p>
    <w:p w14:paraId="3D0E647B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6C319254" w14:textId="77777777" w:rsidR="00D77F08" w:rsidRDefault="00D77F08" w:rsidP="00D77F08">
      <w:proofErr w:type="gramStart"/>
      <w:r>
        <w:t>}f</w:t>
      </w:r>
      <w:proofErr w:type="gramEnd"/>
      <w:r>
        <w:t xml:space="preserve"> 87 6000.00</w:t>
      </w:r>
    </w:p>
    <w:p w14:paraId="44C7A3F1" w14:textId="77777777" w:rsidR="00D77F08" w:rsidRDefault="00D77F08" w:rsidP="00D77F08">
      <w:proofErr w:type="gramStart"/>
      <w:r>
        <w:t>}f</w:t>
      </w:r>
      <w:proofErr w:type="gramEnd"/>
      <w:r>
        <w:t xml:space="preserve"> 85 185802.00</w:t>
      </w:r>
    </w:p>
    <w:p w14:paraId="39E91F1B" w14:textId="77777777" w:rsidR="00D77F08" w:rsidRDefault="00D77F08" w:rsidP="00D77F08">
      <w:proofErr w:type="gramStart"/>
      <w:r>
        <w:t>}f</w:t>
      </w:r>
      <w:proofErr w:type="gramEnd"/>
      <w:r>
        <w:t xml:space="preserve"> 83 185800.00</w:t>
      </w:r>
    </w:p>
    <w:p w14:paraId="3F5B1E62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25A96BB2" w14:textId="77777777" w:rsidR="00D77F08" w:rsidRDefault="00D77F08" w:rsidP="00D77F08">
      <w:proofErr w:type="gramStart"/>
      <w:r>
        <w:lastRenderedPageBreak/>
        <w:t>}f</w:t>
      </w:r>
      <w:proofErr w:type="gramEnd"/>
      <w:r>
        <w:t xml:space="preserve"> 54 0.00</w:t>
      </w:r>
    </w:p>
    <w:p w14:paraId="6F955A30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4FB1CB10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72C806BE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7EB7905E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632A7556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6EE44293" w14:textId="77777777" w:rsidR="00D77F08" w:rsidRDefault="00D77F08" w:rsidP="00D77F08">
      <w:proofErr w:type="gramStart"/>
      <w:r>
        <w:t>}f</w:t>
      </w:r>
      <w:proofErr w:type="gramEnd"/>
      <w:r>
        <w:t xml:space="preserve"> 62 190184.00</w:t>
      </w:r>
    </w:p>
    <w:p w14:paraId="45DAF58B" w14:textId="77777777" w:rsidR="00D77F08" w:rsidRDefault="00D77F08" w:rsidP="00D77F08">
      <w:proofErr w:type="gramStart"/>
      <w:r>
        <w:t>}f</w:t>
      </w:r>
      <w:proofErr w:type="gramEnd"/>
      <w:r>
        <w:t xml:space="preserve"> 89 24169.00</w:t>
      </w:r>
    </w:p>
    <w:p w14:paraId="7C0A9DF3" w14:textId="77777777" w:rsidR="00D77F08" w:rsidRDefault="00D77F08" w:rsidP="00D77F08">
      <w:proofErr w:type="gramStart"/>
      <w:r>
        <w:t>}f</w:t>
      </w:r>
      <w:proofErr w:type="gramEnd"/>
      <w:r>
        <w:t xml:space="preserve"> 75 35235.00</w:t>
      </w:r>
    </w:p>
    <w:p w14:paraId="3E5A65EB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2D04BEEA" w14:textId="77777777" w:rsidR="00D77F08" w:rsidRDefault="00D77F08" w:rsidP="00D77F08">
      <w:proofErr w:type="gramStart"/>
      <w:r>
        <w:t>}f</w:t>
      </w:r>
      <w:proofErr w:type="gramEnd"/>
      <w:r>
        <w:t xml:space="preserve"> 73 55.00</w:t>
      </w:r>
    </w:p>
    <w:p w14:paraId="2A1CE8FB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3222B416" w14:textId="77777777" w:rsidR="00D77F08" w:rsidRDefault="00D77F08" w:rsidP="00D77F08">
      <w:proofErr w:type="gramStart"/>
      <w:r>
        <w:t>}f</w:t>
      </w:r>
      <w:proofErr w:type="gramEnd"/>
      <w:r>
        <w:t xml:space="preserve"> 87 6000.00</w:t>
      </w:r>
    </w:p>
    <w:p w14:paraId="78636DBB" w14:textId="77777777" w:rsidR="00D77F08" w:rsidRDefault="00D77F08" w:rsidP="00D77F08">
      <w:proofErr w:type="gramStart"/>
      <w:r>
        <w:t>}f</w:t>
      </w:r>
      <w:proofErr w:type="gramEnd"/>
      <w:r>
        <w:t xml:space="preserve"> 85 185802.00</w:t>
      </w:r>
    </w:p>
    <w:p w14:paraId="1975928D" w14:textId="77777777" w:rsidR="00D77F08" w:rsidRDefault="00D77F08" w:rsidP="00D77F08">
      <w:proofErr w:type="gramStart"/>
      <w:r>
        <w:t>}f</w:t>
      </w:r>
      <w:proofErr w:type="gramEnd"/>
      <w:r>
        <w:t xml:space="preserve"> 83 185800.00</w:t>
      </w:r>
    </w:p>
    <w:p w14:paraId="4E83E930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3595B898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4BD7771C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2401497C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606CEB7E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4D932B9F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21FD4D5A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0D8D4054" w14:textId="77777777" w:rsidR="00D77F08" w:rsidRDefault="00D77F08" w:rsidP="00D77F08">
      <w:proofErr w:type="gramStart"/>
      <w:r>
        <w:t>}f</w:t>
      </w:r>
      <w:proofErr w:type="gramEnd"/>
      <w:r>
        <w:t xml:space="preserve"> 62 190184.00</w:t>
      </w:r>
    </w:p>
    <w:p w14:paraId="7EE986B1" w14:textId="77777777" w:rsidR="00D77F08" w:rsidRDefault="00D77F08" w:rsidP="00D77F08">
      <w:proofErr w:type="gramStart"/>
      <w:r>
        <w:t>}f</w:t>
      </w:r>
      <w:proofErr w:type="gramEnd"/>
      <w:r>
        <w:t xml:space="preserve"> 89 24169.00</w:t>
      </w:r>
    </w:p>
    <w:p w14:paraId="5FE12CA2" w14:textId="77777777" w:rsidR="00D77F08" w:rsidRDefault="00D77F08" w:rsidP="00D77F08">
      <w:proofErr w:type="gramStart"/>
      <w:r>
        <w:t>}f</w:t>
      </w:r>
      <w:proofErr w:type="gramEnd"/>
      <w:r>
        <w:t xml:space="preserve"> 75 35224.00</w:t>
      </w:r>
    </w:p>
    <w:p w14:paraId="5C7A3843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57CD5461" w14:textId="77777777" w:rsidR="00D77F08" w:rsidRDefault="00D77F08" w:rsidP="00D77F08">
      <w:proofErr w:type="gramStart"/>
      <w:r>
        <w:t>}f</w:t>
      </w:r>
      <w:proofErr w:type="gramEnd"/>
      <w:r>
        <w:t xml:space="preserve"> 73 56.00</w:t>
      </w:r>
    </w:p>
    <w:p w14:paraId="7B2AF89B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3A905DAD" w14:textId="77777777" w:rsidR="00D77F08" w:rsidRDefault="00D77F08" w:rsidP="00D77F08">
      <w:proofErr w:type="gramStart"/>
      <w:r>
        <w:t>}f</w:t>
      </w:r>
      <w:proofErr w:type="gramEnd"/>
      <w:r>
        <w:t xml:space="preserve"> 87 6020.00</w:t>
      </w:r>
    </w:p>
    <w:p w14:paraId="4F6689FE" w14:textId="77777777" w:rsidR="00D77F08" w:rsidRDefault="00D77F08" w:rsidP="00D77F08">
      <w:proofErr w:type="gramStart"/>
      <w:r>
        <w:t>}f</w:t>
      </w:r>
      <w:proofErr w:type="gramEnd"/>
      <w:r>
        <w:t xml:space="preserve"> 85 185802.00</w:t>
      </w:r>
    </w:p>
    <w:p w14:paraId="2BC8AE71" w14:textId="77777777" w:rsidR="00D77F08" w:rsidRDefault="00D77F08" w:rsidP="00D77F08">
      <w:proofErr w:type="gramStart"/>
      <w:r>
        <w:t>}f</w:t>
      </w:r>
      <w:proofErr w:type="gramEnd"/>
      <w:r>
        <w:t xml:space="preserve"> 83 185800.00</w:t>
      </w:r>
    </w:p>
    <w:p w14:paraId="4CD8DE5F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36D7BAA1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0D1F7D58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0C185E0E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1DDD04B2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4309F0B0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6F636979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53D2497B" w14:textId="77777777" w:rsidR="00D77F08" w:rsidRDefault="00D77F08" w:rsidP="00D77F08">
      <w:proofErr w:type="gramStart"/>
      <w:r>
        <w:t>}f</w:t>
      </w:r>
      <w:proofErr w:type="gramEnd"/>
      <w:r>
        <w:t xml:space="preserve"> 62 190184.00</w:t>
      </w:r>
    </w:p>
    <w:p w14:paraId="4559DDB5" w14:textId="77777777" w:rsidR="00D77F08" w:rsidRDefault="00D77F08" w:rsidP="00D77F08">
      <w:proofErr w:type="gramStart"/>
      <w:r>
        <w:t>}f</w:t>
      </w:r>
      <w:proofErr w:type="gramEnd"/>
      <w:r>
        <w:t xml:space="preserve"> 89 24169.00</w:t>
      </w:r>
    </w:p>
    <w:p w14:paraId="239B436B" w14:textId="77777777" w:rsidR="00D77F08" w:rsidRDefault="00D77F08" w:rsidP="00D77F08">
      <w:proofErr w:type="gramStart"/>
      <w:r>
        <w:t>}f</w:t>
      </w:r>
      <w:proofErr w:type="gramEnd"/>
      <w:r>
        <w:t xml:space="preserve"> 75 35226.00</w:t>
      </w:r>
    </w:p>
    <w:p w14:paraId="16763179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4F549B04" w14:textId="77777777" w:rsidR="00D77F08" w:rsidRDefault="00D77F08" w:rsidP="00D77F08">
      <w:proofErr w:type="gramStart"/>
      <w:r>
        <w:t>}f</w:t>
      </w:r>
      <w:proofErr w:type="gramEnd"/>
      <w:r>
        <w:t xml:space="preserve"> 73 57.00</w:t>
      </w:r>
    </w:p>
    <w:p w14:paraId="7BCBBACC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51CA15DA" w14:textId="77777777" w:rsidR="00D77F08" w:rsidRDefault="00D77F08" w:rsidP="00D77F08">
      <w:proofErr w:type="gramStart"/>
      <w:r>
        <w:lastRenderedPageBreak/>
        <w:t>}f</w:t>
      </w:r>
      <w:proofErr w:type="gramEnd"/>
      <w:r>
        <w:t xml:space="preserve"> 87 6020.00</w:t>
      </w:r>
    </w:p>
    <w:p w14:paraId="50B51BD8" w14:textId="77777777" w:rsidR="00D77F08" w:rsidRDefault="00D77F08" w:rsidP="00D77F08">
      <w:proofErr w:type="gramStart"/>
      <w:r>
        <w:t>}f</w:t>
      </w:r>
      <w:proofErr w:type="gramEnd"/>
      <w:r>
        <w:t xml:space="preserve"> 85 185802.00</w:t>
      </w:r>
    </w:p>
    <w:p w14:paraId="4EFA0A87" w14:textId="77777777" w:rsidR="00D77F08" w:rsidRDefault="00D77F08" w:rsidP="00D77F08">
      <w:proofErr w:type="gramStart"/>
      <w:r>
        <w:t>}f</w:t>
      </w:r>
      <w:proofErr w:type="gramEnd"/>
      <w:r>
        <w:t xml:space="preserve"> 83 185800.00</w:t>
      </w:r>
    </w:p>
    <w:p w14:paraId="6972CDCF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744E6632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7EB390DC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49C93C23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4814DA10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62FE7F5D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5868EDAC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4C72C5FC" w14:textId="77777777" w:rsidR="00D77F08" w:rsidRDefault="00D77F08" w:rsidP="00D77F08">
      <w:proofErr w:type="gramStart"/>
      <w:r>
        <w:t>}f</w:t>
      </w:r>
      <w:proofErr w:type="gramEnd"/>
      <w:r>
        <w:t xml:space="preserve"> 62 190184.00</w:t>
      </w:r>
    </w:p>
    <w:p w14:paraId="6A2240F7" w14:textId="77777777" w:rsidR="00D77F08" w:rsidRDefault="00D77F08" w:rsidP="00D77F08">
      <w:proofErr w:type="gramStart"/>
      <w:r>
        <w:t>}f</w:t>
      </w:r>
      <w:proofErr w:type="gramEnd"/>
      <w:r>
        <w:t xml:space="preserve"> 89 24169.00</w:t>
      </w:r>
    </w:p>
    <w:p w14:paraId="3F233D90" w14:textId="77777777" w:rsidR="00D77F08" w:rsidRDefault="00D77F08" w:rsidP="00D77F08">
      <w:proofErr w:type="gramStart"/>
      <w:r>
        <w:t>}f</w:t>
      </w:r>
      <w:proofErr w:type="gramEnd"/>
      <w:r>
        <w:t xml:space="preserve"> 75 35240.00</w:t>
      </w:r>
    </w:p>
    <w:p w14:paraId="45FDA47D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2E9C2DD2" w14:textId="77777777" w:rsidR="00D77F08" w:rsidRDefault="00D77F08" w:rsidP="00D77F08">
      <w:proofErr w:type="gramStart"/>
      <w:r>
        <w:t>}f</w:t>
      </w:r>
      <w:proofErr w:type="gramEnd"/>
      <w:r>
        <w:t xml:space="preserve"> 73 59.00</w:t>
      </w:r>
    </w:p>
    <w:p w14:paraId="3896A609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066C6B75" w14:textId="77777777" w:rsidR="00D77F08" w:rsidRDefault="00D77F08" w:rsidP="00D77F08">
      <w:proofErr w:type="gramStart"/>
      <w:r>
        <w:t>}f</w:t>
      </w:r>
      <w:proofErr w:type="gramEnd"/>
      <w:r>
        <w:t xml:space="preserve"> 87 6020.00</w:t>
      </w:r>
    </w:p>
    <w:p w14:paraId="08632639" w14:textId="77777777" w:rsidR="00D77F08" w:rsidRDefault="00D77F08" w:rsidP="00D77F08">
      <w:proofErr w:type="gramStart"/>
      <w:r>
        <w:t>}f</w:t>
      </w:r>
      <w:proofErr w:type="gramEnd"/>
      <w:r>
        <w:t xml:space="preserve"> 85 185802.00</w:t>
      </w:r>
    </w:p>
    <w:p w14:paraId="5EBE0D74" w14:textId="77777777" w:rsidR="00D77F08" w:rsidRDefault="00D77F08" w:rsidP="00D77F08">
      <w:proofErr w:type="gramStart"/>
      <w:r>
        <w:t>}f</w:t>
      </w:r>
      <w:proofErr w:type="gramEnd"/>
      <w:r>
        <w:t xml:space="preserve"> 83 185800.00</w:t>
      </w:r>
    </w:p>
    <w:p w14:paraId="3C17168C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5CC8D8EA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203683F8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66717757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29FC31ED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4B142B76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5FD429F4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695A588B" w14:textId="77777777" w:rsidR="00D77F08" w:rsidRDefault="00D77F08" w:rsidP="00D77F08">
      <w:proofErr w:type="gramStart"/>
      <w:r>
        <w:t>}f</w:t>
      </w:r>
      <w:proofErr w:type="gramEnd"/>
      <w:r>
        <w:t xml:space="preserve"> 62 190184.00</w:t>
      </w:r>
    </w:p>
    <w:p w14:paraId="4A03C3B5" w14:textId="77777777" w:rsidR="00D77F08" w:rsidRDefault="00D77F08" w:rsidP="00D77F08">
      <w:proofErr w:type="gramStart"/>
      <w:r>
        <w:t>}f</w:t>
      </w:r>
      <w:proofErr w:type="gramEnd"/>
      <w:r>
        <w:t xml:space="preserve"> 89 24169.00</w:t>
      </w:r>
    </w:p>
    <w:p w14:paraId="0D77D039" w14:textId="77777777" w:rsidR="00D77F08" w:rsidRDefault="00D77F08" w:rsidP="00D77F08">
      <w:proofErr w:type="gramStart"/>
      <w:r>
        <w:t>}f</w:t>
      </w:r>
      <w:proofErr w:type="gramEnd"/>
      <w:r>
        <w:t xml:space="preserve"> 75 35281.00</w:t>
      </w:r>
    </w:p>
    <w:p w14:paraId="487BC989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4FEF7AC3" w14:textId="77777777" w:rsidR="00D77F08" w:rsidRDefault="00D77F08" w:rsidP="00D77F08">
      <w:proofErr w:type="gramStart"/>
      <w:r>
        <w:t>}f</w:t>
      </w:r>
      <w:proofErr w:type="gramEnd"/>
      <w:r>
        <w:t xml:space="preserve"> 73 60.00</w:t>
      </w:r>
    </w:p>
    <w:p w14:paraId="31457D8E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51EE8DF2" w14:textId="77777777" w:rsidR="00D77F08" w:rsidRDefault="00D77F08" w:rsidP="00D77F08">
      <w:proofErr w:type="gramStart"/>
      <w:r>
        <w:t>}f</w:t>
      </w:r>
      <w:proofErr w:type="gramEnd"/>
      <w:r>
        <w:t xml:space="preserve"> 87 6020.00</w:t>
      </w:r>
    </w:p>
    <w:p w14:paraId="47C86331" w14:textId="77777777" w:rsidR="00D77F08" w:rsidRDefault="00D77F08" w:rsidP="00D77F08">
      <w:proofErr w:type="gramStart"/>
      <w:r>
        <w:t>}f</w:t>
      </w:r>
      <w:proofErr w:type="gramEnd"/>
      <w:r>
        <w:t xml:space="preserve"> 85 185802.00</w:t>
      </w:r>
    </w:p>
    <w:p w14:paraId="6D922651" w14:textId="77777777" w:rsidR="00D77F08" w:rsidRDefault="00D77F08" w:rsidP="00D77F08">
      <w:proofErr w:type="gramStart"/>
      <w:r>
        <w:t>}f</w:t>
      </w:r>
      <w:proofErr w:type="gramEnd"/>
      <w:r>
        <w:t xml:space="preserve"> 83 185800.00</w:t>
      </w:r>
    </w:p>
    <w:p w14:paraId="1AD4D143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716CB71A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72B95063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4A4DCE31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25EBFAC1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68FF867E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2DD77B72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3EA79EEE" w14:textId="77777777" w:rsidR="00D77F08" w:rsidRDefault="00D77F08" w:rsidP="00D77F08">
      <w:proofErr w:type="gramStart"/>
      <w:r>
        <w:t>}f</w:t>
      </w:r>
      <w:proofErr w:type="gramEnd"/>
      <w:r>
        <w:t xml:space="preserve"> 62 190184.00</w:t>
      </w:r>
    </w:p>
    <w:p w14:paraId="3F88D41F" w14:textId="77777777" w:rsidR="00D77F08" w:rsidRDefault="00D77F08" w:rsidP="00D77F08">
      <w:proofErr w:type="gramStart"/>
      <w:r>
        <w:t>}f</w:t>
      </w:r>
      <w:proofErr w:type="gramEnd"/>
      <w:r>
        <w:t xml:space="preserve"> 89 24095.00</w:t>
      </w:r>
    </w:p>
    <w:p w14:paraId="7F3E83EC" w14:textId="77777777" w:rsidR="00D77F08" w:rsidRDefault="00D77F08" w:rsidP="00D77F08">
      <w:proofErr w:type="gramStart"/>
      <w:r>
        <w:lastRenderedPageBreak/>
        <w:t>}f</w:t>
      </w:r>
      <w:proofErr w:type="gramEnd"/>
      <w:r>
        <w:t xml:space="preserve"> 75 35317.00</w:t>
      </w:r>
    </w:p>
    <w:p w14:paraId="1C57ECB2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74203B28" w14:textId="77777777" w:rsidR="00D77F08" w:rsidRDefault="00D77F08" w:rsidP="00D77F08">
      <w:proofErr w:type="gramStart"/>
      <w:r>
        <w:t>}f</w:t>
      </w:r>
      <w:proofErr w:type="gramEnd"/>
      <w:r>
        <w:t xml:space="preserve"> 73 61.00</w:t>
      </w:r>
    </w:p>
    <w:p w14:paraId="138A6D36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408C77E0" w14:textId="77777777" w:rsidR="00D77F08" w:rsidRDefault="00D77F08" w:rsidP="00D77F08">
      <w:proofErr w:type="gramStart"/>
      <w:r>
        <w:t>}f</w:t>
      </w:r>
      <w:proofErr w:type="gramEnd"/>
      <w:r>
        <w:t xml:space="preserve"> 87 6020.00</w:t>
      </w:r>
    </w:p>
    <w:p w14:paraId="67DF9C3F" w14:textId="77777777" w:rsidR="00D77F08" w:rsidRDefault="00D77F08" w:rsidP="00D77F08">
      <w:proofErr w:type="gramStart"/>
      <w:r>
        <w:t>}f</w:t>
      </w:r>
      <w:proofErr w:type="gramEnd"/>
      <w:r>
        <w:t xml:space="preserve"> 85 185802.00</w:t>
      </w:r>
    </w:p>
    <w:p w14:paraId="087A0EDB" w14:textId="77777777" w:rsidR="00D77F08" w:rsidRDefault="00D77F08" w:rsidP="00D77F08">
      <w:proofErr w:type="gramStart"/>
      <w:r>
        <w:t>}f</w:t>
      </w:r>
      <w:proofErr w:type="gramEnd"/>
      <w:r>
        <w:t xml:space="preserve"> 83 185800.00</w:t>
      </w:r>
    </w:p>
    <w:p w14:paraId="4D98A599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7415C7B4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029B3E87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18BA7785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4487DED1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2B7BDCEE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49D76A9B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68219579" w14:textId="77777777" w:rsidR="00D77F08" w:rsidRDefault="00D77F08" w:rsidP="00D77F08">
      <w:proofErr w:type="gramStart"/>
      <w:r>
        <w:t>}f</w:t>
      </w:r>
      <w:proofErr w:type="gramEnd"/>
      <w:r>
        <w:t xml:space="preserve"> 62 190184.00</w:t>
      </w:r>
    </w:p>
    <w:p w14:paraId="6B7022A3" w14:textId="77777777" w:rsidR="00D77F08" w:rsidRDefault="00D77F08" w:rsidP="00D77F08">
      <w:proofErr w:type="gramStart"/>
      <w:r>
        <w:t>}f</w:t>
      </w:r>
      <w:proofErr w:type="gramEnd"/>
      <w:r>
        <w:t xml:space="preserve"> 89 24095.00</w:t>
      </w:r>
    </w:p>
    <w:p w14:paraId="47EDC5B2" w14:textId="77777777" w:rsidR="00D77F08" w:rsidRDefault="00D77F08" w:rsidP="00D77F08">
      <w:proofErr w:type="gramStart"/>
      <w:r>
        <w:t>}f</w:t>
      </w:r>
      <w:proofErr w:type="gramEnd"/>
      <w:r>
        <w:t xml:space="preserve"> 75 35336.00</w:t>
      </w:r>
    </w:p>
    <w:p w14:paraId="07C60885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53419B66" w14:textId="77777777" w:rsidR="00D77F08" w:rsidRDefault="00D77F08" w:rsidP="00D77F08">
      <w:proofErr w:type="gramStart"/>
      <w:r>
        <w:t>}f</w:t>
      </w:r>
      <w:proofErr w:type="gramEnd"/>
      <w:r>
        <w:t xml:space="preserve"> 73 63.00</w:t>
      </w:r>
    </w:p>
    <w:p w14:paraId="16F38407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171CD092" w14:textId="77777777" w:rsidR="00D77F08" w:rsidRDefault="00D77F08" w:rsidP="00D77F08">
      <w:proofErr w:type="gramStart"/>
      <w:r>
        <w:t>}f</w:t>
      </w:r>
      <w:proofErr w:type="gramEnd"/>
      <w:r>
        <w:t xml:space="preserve"> 87 6020.00</w:t>
      </w:r>
    </w:p>
    <w:p w14:paraId="477A2437" w14:textId="77777777" w:rsidR="00D77F08" w:rsidRDefault="00D77F08" w:rsidP="00D77F08">
      <w:proofErr w:type="gramStart"/>
      <w:r>
        <w:t>}f</w:t>
      </w:r>
      <w:proofErr w:type="gramEnd"/>
      <w:r>
        <w:t xml:space="preserve"> 85 185802.00</w:t>
      </w:r>
    </w:p>
    <w:p w14:paraId="33CC2E25" w14:textId="77777777" w:rsidR="00D77F08" w:rsidRDefault="00D77F08" w:rsidP="00D77F08">
      <w:proofErr w:type="gramStart"/>
      <w:r>
        <w:t>}f</w:t>
      </w:r>
      <w:proofErr w:type="gramEnd"/>
      <w:r>
        <w:t xml:space="preserve"> 83 185800.00</w:t>
      </w:r>
    </w:p>
    <w:p w14:paraId="3B1304F4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63B1D15E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37B9DCFD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705FA794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20ACD885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21FB349E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3D1E641F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51F3C11E" w14:textId="77777777" w:rsidR="00D77F08" w:rsidRDefault="00D77F08" w:rsidP="00D77F08">
      <w:proofErr w:type="gramStart"/>
      <w:r>
        <w:t>}f</w:t>
      </w:r>
      <w:proofErr w:type="gramEnd"/>
      <w:r>
        <w:t xml:space="preserve"> 62 190184.00</w:t>
      </w:r>
    </w:p>
    <w:p w14:paraId="0F447D29" w14:textId="77777777" w:rsidR="00D77F08" w:rsidRDefault="00D77F08" w:rsidP="00D77F08">
      <w:proofErr w:type="gramStart"/>
      <w:r>
        <w:t>}f</w:t>
      </w:r>
      <w:proofErr w:type="gramEnd"/>
      <w:r>
        <w:t xml:space="preserve"> 89 24095.00</w:t>
      </w:r>
    </w:p>
    <w:p w14:paraId="51823887" w14:textId="77777777" w:rsidR="00D77F08" w:rsidRDefault="00D77F08" w:rsidP="00D77F08">
      <w:proofErr w:type="gramStart"/>
      <w:r>
        <w:t>}f</w:t>
      </w:r>
      <w:proofErr w:type="gramEnd"/>
      <w:r>
        <w:t xml:space="preserve"> 75 35808.00</w:t>
      </w:r>
    </w:p>
    <w:p w14:paraId="0BBF7A73" w14:textId="77777777" w:rsidR="00D77F08" w:rsidRDefault="00D77F08" w:rsidP="00D77F08">
      <w:proofErr w:type="gramStart"/>
      <w:r>
        <w:t>}f</w:t>
      </w:r>
      <w:proofErr w:type="gramEnd"/>
      <w:r>
        <w:t xml:space="preserve"> 77 2.00</w:t>
      </w:r>
    </w:p>
    <w:p w14:paraId="4BC9345D" w14:textId="77777777" w:rsidR="00D77F08" w:rsidRDefault="00D77F08" w:rsidP="00D77F08">
      <w:proofErr w:type="gramStart"/>
      <w:r>
        <w:t>}f</w:t>
      </w:r>
      <w:proofErr w:type="gramEnd"/>
      <w:r>
        <w:t xml:space="preserve"> 73 64.00</w:t>
      </w:r>
    </w:p>
    <w:p w14:paraId="00EAC289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4935A0B7" w14:textId="77777777" w:rsidR="00D77F08" w:rsidRDefault="00D77F08" w:rsidP="00D77F08">
      <w:proofErr w:type="gramStart"/>
      <w:r>
        <w:t>}f</w:t>
      </w:r>
      <w:proofErr w:type="gramEnd"/>
      <w:r>
        <w:t xml:space="preserve"> 87 6020.00</w:t>
      </w:r>
    </w:p>
    <w:p w14:paraId="296366FF" w14:textId="77777777" w:rsidR="00D77F08" w:rsidRDefault="00D77F08" w:rsidP="00D77F08">
      <w:proofErr w:type="gramStart"/>
      <w:r>
        <w:t>}f</w:t>
      </w:r>
      <w:proofErr w:type="gramEnd"/>
      <w:r>
        <w:t xml:space="preserve"> 85 185802.00</w:t>
      </w:r>
    </w:p>
    <w:p w14:paraId="657313C2" w14:textId="77777777" w:rsidR="00D77F08" w:rsidRDefault="00D77F08" w:rsidP="00D77F08">
      <w:proofErr w:type="gramStart"/>
      <w:r>
        <w:t>}f</w:t>
      </w:r>
      <w:proofErr w:type="gramEnd"/>
      <w:r>
        <w:t xml:space="preserve"> 83 185800.00</w:t>
      </w:r>
    </w:p>
    <w:p w14:paraId="0AC9F27D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0068664D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402956FD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0CFAF88A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131D72B8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6BC6B33D" w14:textId="77777777" w:rsidR="00D77F08" w:rsidRDefault="00D77F08" w:rsidP="00D77F08">
      <w:proofErr w:type="gramStart"/>
      <w:r>
        <w:lastRenderedPageBreak/>
        <w:t>}f</w:t>
      </w:r>
      <w:proofErr w:type="gramEnd"/>
      <w:r>
        <w:t xml:space="preserve"> 66 0.00</w:t>
      </w:r>
    </w:p>
    <w:p w14:paraId="40D7266B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18E9A912" w14:textId="77777777" w:rsidR="00D77F08" w:rsidRDefault="00D77F08" w:rsidP="00D77F08">
      <w:proofErr w:type="gramStart"/>
      <w:r>
        <w:t>}f</w:t>
      </w:r>
      <w:proofErr w:type="gramEnd"/>
      <w:r>
        <w:t xml:space="preserve"> 62 190184.00</w:t>
      </w:r>
    </w:p>
    <w:p w14:paraId="5707D4FB" w14:textId="77777777" w:rsidR="00D77F08" w:rsidRDefault="00D77F08" w:rsidP="00D77F08">
      <w:proofErr w:type="gramStart"/>
      <w:r>
        <w:t>}f</w:t>
      </w:r>
      <w:proofErr w:type="gramEnd"/>
      <w:r>
        <w:t xml:space="preserve"> 89 24095.00</w:t>
      </w:r>
    </w:p>
    <w:p w14:paraId="628278EC" w14:textId="77777777" w:rsidR="00D77F08" w:rsidRDefault="00D77F08" w:rsidP="00D77F08">
      <w:proofErr w:type="gramStart"/>
      <w:r>
        <w:t>}f</w:t>
      </w:r>
      <w:proofErr w:type="gramEnd"/>
      <w:r>
        <w:t xml:space="preserve"> 75 35826.00</w:t>
      </w:r>
    </w:p>
    <w:p w14:paraId="4265EA79" w14:textId="77777777" w:rsidR="00D77F08" w:rsidRDefault="00D77F08" w:rsidP="00D77F08">
      <w:proofErr w:type="gramStart"/>
      <w:r>
        <w:t>}f</w:t>
      </w:r>
      <w:proofErr w:type="gramEnd"/>
      <w:r>
        <w:t xml:space="preserve"> 77 1.00</w:t>
      </w:r>
    </w:p>
    <w:p w14:paraId="5AE0FDA5" w14:textId="77777777" w:rsidR="00D77F08" w:rsidRDefault="00D77F08" w:rsidP="00D77F08">
      <w:proofErr w:type="gramStart"/>
      <w:r>
        <w:t>}f</w:t>
      </w:r>
      <w:proofErr w:type="gramEnd"/>
      <w:r>
        <w:t xml:space="preserve"> 73 65.00</w:t>
      </w:r>
    </w:p>
    <w:p w14:paraId="046F8D0B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46829A44" w14:textId="77777777" w:rsidR="00D77F08" w:rsidRDefault="00D77F08" w:rsidP="00D77F08">
      <w:proofErr w:type="gramStart"/>
      <w:r>
        <w:t>}f</w:t>
      </w:r>
      <w:proofErr w:type="gramEnd"/>
      <w:r>
        <w:t xml:space="preserve"> 87 6020.00</w:t>
      </w:r>
    </w:p>
    <w:p w14:paraId="1B64F02E" w14:textId="77777777" w:rsidR="00D77F08" w:rsidRDefault="00D77F08" w:rsidP="00D77F08">
      <w:proofErr w:type="gramStart"/>
      <w:r>
        <w:t>}f</w:t>
      </w:r>
      <w:proofErr w:type="gramEnd"/>
      <w:r>
        <w:t xml:space="preserve"> 85 185802.00</w:t>
      </w:r>
    </w:p>
    <w:p w14:paraId="0A5EE783" w14:textId="77777777" w:rsidR="00D77F08" w:rsidRDefault="00D77F08" w:rsidP="00D77F08">
      <w:proofErr w:type="gramStart"/>
      <w:r>
        <w:t>}f</w:t>
      </w:r>
      <w:proofErr w:type="gramEnd"/>
      <w:r>
        <w:t xml:space="preserve"> 83 185800.00</w:t>
      </w:r>
    </w:p>
    <w:p w14:paraId="75E4350C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4ED410DC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3897995F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2AE395FF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77FE3239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6DD9A5B2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51B69A92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6554A515" w14:textId="77777777" w:rsidR="00D77F08" w:rsidRDefault="00D77F08" w:rsidP="00D77F08">
      <w:proofErr w:type="gramStart"/>
      <w:r>
        <w:t>}f</w:t>
      </w:r>
      <w:proofErr w:type="gramEnd"/>
      <w:r>
        <w:t xml:space="preserve"> 62 190184.00</w:t>
      </w:r>
    </w:p>
    <w:p w14:paraId="7B4E12DB" w14:textId="77777777" w:rsidR="00D77F08" w:rsidRDefault="00D77F08" w:rsidP="00D77F08">
      <w:proofErr w:type="gramStart"/>
      <w:r>
        <w:t>}f</w:t>
      </w:r>
      <w:proofErr w:type="gramEnd"/>
      <w:r>
        <w:t xml:space="preserve"> 89 24095.00</w:t>
      </w:r>
    </w:p>
    <w:p w14:paraId="7D3661E7" w14:textId="77777777" w:rsidR="00D77F08" w:rsidRDefault="00D77F08" w:rsidP="00D77F08">
      <w:proofErr w:type="gramStart"/>
      <w:r>
        <w:t>}f</w:t>
      </w:r>
      <w:proofErr w:type="gramEnd"/>
      <w:r>
        <w:t xml:space="preserve"> 75 35863.00</w:t>
      </w:r>
    </w:p>
    <w:p w14:paraId="2A56CEFC" w14:textId="77777777" w:rsidR="00D77F08" w:rsidRDefault="00D77F08" w:rsidP="00D77F08">
      <w:proofErr w:type="gramStart"/>
      <w:r>
        <w:t>}f</w:t>
      </w:r>
      <w:proofErr w:type="gramEnd"/>
      <w:r>
        <w:t xml:space="preserve"> 77 1.00</w:t>
      </w:r>
    </w:p>
    <w:p w14:paraId="5F4F5AF5" w14:textId="77777777" w:rsidR="00D77F08" w:rsidRDefault="00D77F08" w:rsidP="00D77F08">
      <w:proofErr w:type="gramStart"/>
      <w:r>
        <w:t>}f</w:t>
      </w:r>
      <w:proofErr w:type="gramEnd"/>
      <w:r>
        <w:t xml:space="preserve"> 73 67.00</w:t>
      </w:r>
    </w:p>
    <w:p w14:paraId="026158CD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6B98643F" w14:textId="77777777" w:rsidR="00D77F08" w:rsidRDefault="00D77F08" w:rsidP="00D77F08">
      <w:proofErr w:type="gramStart"/>
      <w:r>
        <w:t>}f</w:t>
      </w:r>
      <w:proofErr w:type="gramEnd"/>
      <w:r>
        <w:t xml:space="preserve"> 87 6020.00</w:t>
      </w:r>
    </w:p>
    <w:p w14:paraId="504AB26F" w14:textId="77777777" w:rsidR="00D77F08" w:rsidRDefault="00D77F08" w:rsidP="00D77F08">
      <w:proofErr w:type="gramStart"/>
      <w:r>
        <w:t>}f</w:t>
      </w:r>
      <w:proofErr w:type="gramEnd"/>
      <w:r>
        <w:t xml:space="preserve"> 85 185802.00</w:t>
      </w:r>
    </w:p>
    <w:p w14:paraId="5CAC2C4E" w14:textId="77777777" w:rsidR="00D77F08" w:rsidRDefault="00D77F08" w:rsidP="00D77F08">
      <w:proofErr w:type="gramStart"/>
      <w:r>
        <w:t>}f</w:t>
      </w:r>
      <w:proofErr w:type="gramEnd"/>
      <w:r>
        <w:t xml:space="preserve"> 83 185800.00</w:t>
      </w:r>
    </w:p>
    <w:p w14:paraId="542CA053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4F0F70E2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1E6A7B0D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75FF593E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600F9037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501C6F03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6DDBA88B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1EDDD043" w14:textId="77777777" w:rsidR="00D77F08" w:rsidRDefault="00D77F08" w:rsidP="00D77F08">
      <w:proofErr w:type="gramStart"/>
      <w:r>
        <w:t>}f</w:t>
      </w:r>
      <w:proofErr w:type="gramEnd"/>
      <w:r>
        <w:t xml:space="preserve"> 62 190184.00</w:t>
      </w:r>
    </w:p>
    <w:p w14:paraId="3E8B663E" w14:textId="77777777" w:rsidR="00D77F08" w:rsidRDefault="00D77F08" w:rsidP="00D77F08">
      <w:proofErr w:type="gramStart"/>
      <w:r>
        <w:t>}f</w:t>
      </w:r>
      <w:proofErr w:type="gramEnd"/>
      <w:r>
        <w:t xml:space="preserve"> 89 24095.00</w:t>
      </w:r>
    </w:p>
    <w:p w14:paraId="04DE3271" w14:textId="77777777" w:rsidR="00D77F08" w:rsidRDefault="00D77F08" w:rsidP="00D77F08">
      <w:proofErr w:type="gramStart"/>
      <w:r>
        <w:t>}f</w:t>
      </w:r>
      <w:proofErr w:type="gramEnd"/>
      <w:r>
        <w:t xml:space="preserve"> 75 35898.00</w:t>
      </w:r>
    </w:p>
    <w:p w14:paraId="5B41CB54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06222ACA" w14:textId="77777777" w:rsidR="00D77F08" w:rsidRDefault="00D77F08" w:rsidP="00D77F08">
      <w:proofErr w:type="gramStart"/>
      <w:r>
        <w:t>}f</w:t>
      </w:r>
      <w:proofErr w:type="gramEnd"/>
      <w:r>
        <w:t xml:space="preserve"> 73 68.00</w:t>
      </w:r>
    </w:p>
    <w:p w14:paraId="67D02F9E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38BFAEFE" w14:textId="77777777" w:rsidR="00D77F08" w:rsidRDefault="00D77F08" w:rsidP="00D77F08">
      <w:proofErr w:type="gramStart"/>
      <w:r>
        <w:t>}f</w:t>
      </w:r>
      <w:proofErr w:type="gramEnd"/>
      <w:r>
        <w:t xml:space="preserve"> 85 3835.00</w:t>
      </w:r>
    </w:p>
    <w:p w14:paraId="2CA92403" w14:textId="77777777" w:rsidR="00D77F08" w:rsidRDefault="00D77F08" w:rsidP="00D77F08">
      <w:proofErr w:type="gramStart"/>
      <w:r>
        <w:t>}f</w:t>
      </w:r>
      <w:proofErr w:type="gramEnd"/>
      <w:r>
        <w:t xml:space="preserve"> 83 3836.00</w:t>
      </w:r>
    </w:p>
    <w:p w14:paraId="6FD7437B" w14:textId="77777777" w:rsidR="00D77F08" w:rsidRDefault="00D77F08" w:rsidP="00D77F08">
      <w:proofErr w:type="gramStart"/>
      <w:r>
        <w:t>}f</w:t>
      </w:r>
      <w:proofErr w:type="gramEnd"/>
      <w:r>
        <w:t xml:space="preserve"> 87 6020.00</w:t>
      </w:r>
    </w:p>
    <w:p w14:paraId="3044AEF6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55F8CEC9" w14:textId="77777777" w:rsidR="00D77F08" w:rsidRDefault="00D77F08" w:rsidP="00D77F08">
      <w:proofErr w:type="gramStart"/>
      <w:r>
        <w:lastRenderedPageBreak/>
        <w:t>}f</w:t>
      </w:r>
      <w:proofErr w:type="gramEnd"/>
      <w:r>
        <w:t xml:space="preserve"> 54 0.00</w:t>
      </w:r>
    </w:p>
    <w:p w14:paraId="4521D06F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3D45FCE1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41031350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2E08BA28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1FDA5F0F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177D83B7" w14:textId="77777777" w:rsidR="00D77F08" w:rsidRDefault="00D77F08" w:rsidP="00D77F08">
      <w:proofErr w:type="gramStart"/>
      <w:r>
        <w:t>}f</w:t>
      </w:r>
      <w:proofErr w:type="gramEnd"/>
      <w:r>
        <w:t xml:space="preserve"> 62 3952.00</w:t>
      </w:r>
    </w:p>
    <w:p w14:paraId="4532BEF9" w14:textId="77777777" w:rsidR="00D77F08" w:rsidRDefault="00D77F08" w:rsidP="00D77F08">
      <w:proofErr w:type="gramStart"/>
      <w:r>
        <w:t>}f</w:t>
      </w:r>
      <w:proofErr w:type="gramEnd"/>
      <w:r>
        <w:t xml:space="preserve"> 89 24095.00</w:t>
      </w:r>
    </w:p>
    <w:p w14:paraId="46D538D6" w14:textId="77777777" w:rsidR="00D77F08" w:rsidRDefault="00D77F08" w:rsidP="00D77F08">
      <w:proofErr w:type="gramStart"/>
      <w:r>
        <w:t>}f</w:t>
      </w:r>
      <w:proofErr w:type="gramEnd"/>
      <w:r>
        <w:t xml:space="preserve"> 75 35943.00</w:t>
      </w:r>
    </w:p>
    <w:p w14:paraId="7CF25689" w14:textId="77777777" w:rsidR="00D77F08" w:rsidRDefault="00D77F08" w:rsidP="00D77F08">
      <w:proofErr w:type="gramStart"/>
      <w:r>
        <w:t>}f</w:t>
      </w:r>
      <w:proofErr w:type="gramEnd"/>
      <w:r>
        <w:t xml:space="preserve"> 77 1.00</w:t>
      </w:r>
    </w:p>
    <w:p w14:paraId="77EEBC14" w14:textId="77777777" w:rsidR="00D77F08" w:rsidRDefault="00D77F08" w:rsidP="00D77F08">
      <w:proofErr w:type="gramStart"/>
      <w:r>
        <w:t>}f</w:t>
      </w:r>
      <w:proofErr w:type="gramEnd"/>
      <w:r>
        <w:t xml:space="preserve"> 73 69.00</w:t>
      </w:r>
    </w:p>
    <w:p w14:paraId="1CB24447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7DF218C1" w14:textId="77777777" w:rsidR="00D77F08" w:rsidRDefault="00D77F08" w:rsidP="00D77F08">
      <w:proofErr w:type="gramStart"/>
      <w:r>
        <w:t>}f</w:t>
      </w:r>
      <w:proofErr w:type="gramEnd"/>
      <w:r>
        <w:t xml:space="preserve"> 87 6020.00</w:t>
      </w:r>
    </w:p>
    <w:p w14:paraId="4BAC9076" w14:textId="77777777" w:rsidR="00D77F08" w:rsidRDefault="00D77F08" w:rsidP="00D77F08">
      <w:proofErr w:type="gramStart"/>
      <w:r>
        <w:t>}f</w:t>
      </w:r>
      <w:proofErr w:type="gramEnd"/>
      <w:r>
        <w:t xml:space="preserve"> 85 3835.00</w:t>
      </w:r>
    </w:p>
    <w:p w14:paraId="362ECB85" w14:textId="77777777" w:rsidR="00D77F08" w:rsidRDefault="00D77F08" w:rsidP="00D77F08">
      <w:proofErr w:type="gramStart"/>
      <w:r>
        <w:t>}f</w:t>
      </w:r>
      <w:proofErr w:type="gramEnd"/>
      <w:r>
        <w:t xml:space="preserve"> 83 3836.00</w:t>
      </w:r>
    </w:p>
    <w:p w14:paraId="3C428030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5E3C873B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531CBB73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104FFC87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67978109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3A3E26BD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7D60ECC9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0A68C9D8" w14:textId="77777777" w:rsidR="00D77F08" w:rsidRDefault="00D77F08" w:rsidP="00D77F08">
      <w:proofErr w:type="gramStart"/>
      <w:r>
        <w:t>}f</w:t>
      </w:r>
      <w:proofErr w:type="gramEnd"/>
      <w:r>
        <w:t xml:space="preserve"> 62 3952.00</w:t>
      </w:r>
    </w:p>
    <w:p w14:paraId="71140974" w14:textId="77777777" w:rsidR="00D77F08" w:rsidRDefault="00D77F08" w:rsidP="00D77F08">
      <w:proofErr w:type="gramStart"/>
      <w:r>
        <w:t>}f</w:t>
      </w:r>
      <w:proofErr w:type="gramEnd"/>
      <w:r>
        <w:t xml:space="preserve"> 89 24095.00</w:t>
      </w:r>
    </w:p>
    <w:p w14:paraId="28BBAADE" w14:textId="77777777" w:rsidR="00D77F08" w:rsidRDefault="00D77F08" w:rsidP="00D77F08">
      <w:proofErr w:type="gramStart"/>
      <w:r>
        <w:t>}f</w:t>
      </w:r>
      <w:proofErr w:type="gramEnd"/>
      <w:r>
        <w:t xml:space="preserve"> 75 35977.00</w:t>
      </w:r>
    </w:p>
    <w:p w14:paraId="4296C6B6" w14:textId="77777777" w:rsidR="00D77F08" w:rsidRDefault="00D77F08" w:rsidP="00D77F08">
      <w:proofErr w:type="gramStart"/>
      <w:r>
        <w:t>}f</w:t>
      </w:r>
      <w:proofErr w:type="gramEnd"/>
      <w:r>
        <w:t xml:space="preserve"> 77 1.00</w:t>
      </w:r>
    </w:p>
    <w:p w14:paraId="2D521992" w14:textId="77777777" w:rsidR="00D77F08" w:rsidRDefault="00D77F08" w:rsidP="00D77F08">
      <w:proofErr w:type="gramStart"/>
      <w:r>
        <w:t>}f</w:t>
      </w:r>
      <w:proofErr w:type="gramEnd"/>
      <w:r>
        <w:t xml:space="preserve"> 73 71.00</w:t>
      </w:r>
    </w:p>
    <w:p w14:paraId="41ABCDA1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76FC8049" w14:textId="77777777" w:rsidR="00D77F08" w:rsidRDefault="00D77F08" w:rsidP="00D77F08">
      <w:proofErr w:type="gramStart"/>
      <w:r>
        <w:t>}f</w:t>
      </w:r>
      <w:proofErr w:type="gramEnd"/>
      <w:r>
        <w:t xml:space="preserve"> 87 6020.00</w:t>
      </w:r>
    </w:p>
    <w:p w14:paraId="4FD278D0" w14:textId="77777777" w:rsidR="00D77F08" w:rsidRDefault="00D77F08" w:rsidP="00D77F08">
      <w:proofErr w:type="gramStart"/>
      <w:r>
        <w:t>}f</w:t>
      </w:r>
      <w:proofErr w:type="gramEnd"/>
      <w:r>
        <w:t xml:space="preserve"> 85 3835.00</w:t>
      </w:r>
    </w:p>
    <w:p w14:paraId="5871ACFC" w14:textId="77777777" w:rsidR="00D77F08" w:rsidRDefault="00D77F08" w:rsidP="00D77F08">
      <w:proofErr w:type="gramStart"/>
      <w:r>
        <w:t>}f</w:t>
      </w:r>
      <w:proofErr w:type="gramEnd"/>
      <w:r>
        <w:t xml:space="preserve"> 83 3836.00</w:t>
      </w:r>
    </w:p>
    <w:p w14:paraId="1C062F31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344D3701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1143F0CA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76793D89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243AADE7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7A2E3794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5A171F9A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44243415" w14:textId="77777777" w:rsidR="00D77F08" w:rsidRDefault="00D77F08" w:rsidP="00D77F08">
      <w:proofErr w:type="gramStart"/>
      <w:r>
        <w:t>}f</w:t>
      </w:r>
      <w:proofErr w:type="gramEnd"/>
      <w:r>
        <w:t xml:space="preserve"> 62 3952.00</w:t>
      </w:r>
    </w:p>
    <w:p w14:paraId="3BEEDB00" w14:textId="77777777" w:rsidR="00D77F08" w:rsidRDefault="00D77F08" w:rsidP="00D77F08">
      <w:proofErr w:type="gramStart"/>
      <w:r>
        <w:t>}f</w:t>
      </w:r>
      <w:proofErr w:type="gramEnd"/>
      <w:r>
        <w:t xml:space="preserve"> 89 24095.00</w:t>
      </w:r>
    </w:p>
    <w:p w14:paraId="555472E1" w14:textId="77777777" w:rsidR="00D77F08" w:rsidRDefault="00D77F08" w:rsidP="00D77F08">
      <w:proofErr w:type="gramStart"/>
      <w:r>
        <w:t>}f</w:t>
      </w:r>
      <w:proofErr w:type="gramEnd"/>
      <w:r>
        <w:t xml:space="preserve"> 75 36000.00</w:t>
      </w:r>
    </w:p>
    <w:p w14:paraId="23C80073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4AC60608" w14:textId="77777777" w:rsidR="00D77F08" w:rsidRDefault="00D77F08" w:rsidP="00D77F08">
      <w:proofErr w:type="gramStart"/>
      <w:r>
        <w:t>}f</w:t>
      </w:r>
      <w:proofErr w:type="gramEnd"/>
      <w:r>
        <w:t xml:space="preserve"> 73 72.00</w:t>
      </w:r>
    </w:p>
    <w:p w14:paraId="29E23AF9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66FD22AB" w14:textId="77777777" w:rsidR="00D77F08" w:rsidRDefault="00D77F08" w:rsidP="00D77F08">
      <w:proofErr w:type="gramStart"/>
      <w:r>
        <w:lastRenderedPageBreak/>
        <w:t>}f</w:t>
      </w:r>
      <w:proofErr w:type="gramEnd"/>
      <w:r>
        <w:t xml:space="preserve"> 87 6000.00</w:t>
      </w:r>
    </w:p>
    <w:p w14:paraId="1827ED83" w14:textId="77777777" w:rsidR="00D77F08" w:rsidRDefault="00D77F08" w:rsidP="00D77F08">
      <w:proofErr w:type="gramStart"/>
      <w:r>
        <w:t>}f</w:t>
      </w:r>
      <w:proofErr w:type="gramEnd"/>
      <w:r>
        <w:t xml:space="preserve"> 85 3835.00</w:t>
      </w:r>
    </w:p>
    <w:p w14:paraId="4ECF89F0" w14:textId="77777777" w:rsidR="00D77F08" w:rsidRDefault="00D77F08" w:rsidP="00D77F08">
      <w:proofErr w:type="gramStart"/>
      <w:r>
        <w:t>}f</w:t>
      </w:r>
      <w:proofErr w:type="gramEnd"/>
      <w:r>
        <w:t xml:space="preserve"> 83 3836.00</w:t>
      </w:r>
    </w:p>
    <w:p w14:paraId="0AEBA3BE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0CF5648D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3D1F355D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714EF6D7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7D608FEF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7C7ED183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28387B03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19D3F5A3" w14:textId="77777777" w:rsidR="00D77F08" w:rsidRDefault="00D77F08" w:rsidP="00D77F08">
      <w:proofErr w:type="gramStart"/>
      <w:r>
        <w:t>}f</w:t>
      </w:r>
      <w:proofErr w:type="gramEnd"/>
      <w:r>
        <w:t xml:space="preserve"> 62 3952.00</w:t>
      </w:r>
    </w:p>
    <w:p w14:paraId="738335FE" w14:textId="77777777" w:rsidR="00D77F08" w:rsidRDefault="00D77F08" w:rsidP="00D77F08">
      <w:proofErr w:type="gramStart"/>
      <w:r>
        <w:t>}f</w:t>
      </w:r>
      <w:proofErr w:type="gramEnd"/>
      <w:r>
        <w:t xml:space="preserve"> 89 24095.00</w:t>
      </w:r>
    </w:p>
    <w:p w14:paraId="0BBB51EE" w14:textId="77777777" w:rsidR="00D77F08" w:rsidRDefault="00D77F08" w:rsidP="00D77F08">
      <w:proofErr w:type="gramStart"/>
      <w:r>
        <w:t>}f</w:t>
      </w:r>
      <w:proofErr w:type="gramEnd"/>
      <w:r>
        <w:t xml:space="preserve"> 75 36017.00</w:t>
      </w:r>
    </w:p>
    <w:p w14:paraId="2C42C64B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18BDF2E1" w14:textId="77777777" w:rsidR="00D77F08" w:rsidRDefault="00D77F08" w:rsidP="00D77F08">
      <w:proofErr w:type="gramStart"/>
      <w:r>
        <w:t>}f</w:t>
      </w:r>
      <w:proofErr w:type="gramEnd"/>
      <w:r>
        <w:t xml:space="preserve"> 73 73.00</w:t>
      </w:r>
    </w:p>
    <w:p w14:paraId="4A1B6E17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195B45B8" w14:textId="77777777" w:rsidR="00D77F08" w:rsidRDefault="00D77F08" w:rsidP="00D77F08">
      <w:proofErr w:type="gramStart"/>
      <w:r>
        <w:t>}f</w:t>
      </w:r>
      <w:proofErr w:type="gramEnd"/>
      <w:r>
        <w:t xml:space="preserve"> 87 6000.00</w:t>
      </w:r>
    </w:p>
    <w:p w14:paraId="5D8E63C2" w14:textId="77777777" w:rsidR="00D77F08" w:rsidRDefault="00D77F08" w:rsidP="00D77F08">
      <w:proofErr w:type="gramStart"/>
      <w:r>
        <w:t>}f</w:t>
      </w:r>
      <w:proofErr w:type="gramEnd"/>
      <w:r>
        <w:t xml:space="preserve"> 85 3835.00</w:t>
      </w:r>
    </w:p>
    <w:p w14:paraId="3A95E0FE" w14:textId="77777777" w:rsidR="00D77F08" w:rsidRDefault="00D77F08" w:rsidP="00D77F08">
      <w:proofErr w:type="gramStart"/>
      <w:r>
        <w:t>}f</w:t>
      </w:r>
      <w:proofErr w:type="gramEnd"/>
      <w:r>
        <w:t xml:space="preserve"> 83 3836.00</w:t>
      </w:r>
    </w:p>
    <w:p w14:paraId="22E5501C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523F01DC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56373DE5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204E6664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7ABAC8E4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6AB9C65E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73FBE195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2109FE60" w14:textId="77777777" w:rsidR="00D77F08" w:rsidRDefault="00D77F08" w:rsidP="00D77F08">
      <w:proofErr w:type="gramStart"/>
      <w:r>
        <w:t>}f</w:t>
      </w:r>
      <w:proofErr w:type="gramEnd"/>
      <w:r>
        <w:t xml:space="preserve"> 62 3952.00</w:t>
      </w:r>
    </w:p>
    <w:p w14:paraId="17707C6C" w14:textId="77777777" w:rsidR="00D77F08" w:rsidRDefault="00D77F08" w:rsidP="00D77F08">
      <w:proofErr w:type="gramStart"/>
      <w:r>
        <w:t>}f</w:t>
      </w:r>
      <w:proofErr w:type="gramEnd"/>
      <w:r>
        <w:t xml:space="preserve"> 89 24095.00</w:t>
      </w:r>
    </w:p>
    <w:p w14:paraId="51620304" w14:textId="77777777" w:rsidR="00D77F08" w:rsidRDefault="00D77F08" w:rsidP="00D77F08">
      <w:proofErr w:type="gramStart"/>
      <w:r>
        <w:t>}f</w:t>
      </w:r>
      <w:proofErr w:type="gramEnd"/>
      <w:r>
        <w:t xml:space="preserve"> 75 36074.00</w:t>
      </w:r>
    </w:p>
    <w:p w14:paraId="381A8ABE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6D497024" w14:textId="77777777" w:rsidR="00D77F08" w:rsidRDefault="00D77F08" w:rsidP="00D77F08">
      <w:proofErr w:type="gramStart"/>
      <w:r>
        <w:t>}f</w:t>
      </w:r>
      <w:proofErr w:type="gramEnd"/>
      <w:r>
        <w:t xml:space="preserve"> 73 75.00</w:t>
      </w:r>
    </w:p>
    <w:p w14:paraId="355FFC1B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3E57685B" w14:textId="77777777" w:rsidR="00D77F08" w:rsidRDefault="00D77F08" w:rsidP="00D77F08">
      <w:proofErr w:type="gramStart"/>
      <w:r>
        <w:t>}f</w:t>
      </w:r>
      <w:proofErr w:type="gramEnd"/>
      <w:r>
        <w:t xml:space="preserve"> 87 6000.00</w:t>
      </w:r>
    </w:p>
    <w:p w14:paraId="3A4B4F03" w14:textId="77777777" w:rsidR="00D77F08" w:rsidRDefault="00D77F08" w:rsidP="00D77F08">
      <w:proofErr w:type="gramStart"/>
      <w:r>
        <w:t>}f</w:t>
      </w:r>
      <w:proofErr w:type="gramEnd"/>
      <w:r>
        <w:t xml:space="preserve"> 85 3835.00</w:t>
      </w:r>
    </w:p>
    <w:p w14:paraId="76230BC4" w14:textId="77777777" w:rsidR="00D77F08" w:rsidRDefault="00D77F08" w:rsidP="00D77F08">
      <w:proofErr w:type="gramStart"/>
      <w:r>
        <w:t>}f</w:t>
      </w:r>
      <w:proofErr w:type="gramEnd"/>
      <w:r>
        <w:t xml:space="preserve"> 83 3836.00</w:t>
      </w:r>
    </w:p>
    <w:p w14:paraId="39874AB3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16498F78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1F11AB4A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03E4EE4F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0096F790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3AA3FEE5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407657C8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171268A1" w14:textId="77777777" w:rsidR="00D77F08" w:rsidRDefault="00D77F08" w:rsidP="00D77F08">
      <w:proofErr w:type="gramStart"/>
      <w:r>
        <w:t>}f</w:t>
      </w:r>
      <w:proofErr w:type="gramEnd"/>
      <w:r>
        <w:t xml:space="preserve"> 62 3952.00</w:t>
      </w:r>
    </w:p>
    <w:p w14:paraId="38449B37" w14:textId="77777777" w:rsidR="00D77F08" w:rsidRDefault="00D77F08" w:rsidP="00D77F08">
      <w:proofErr w:type="gramStart"/>
      <w:r>
        <w:t>}f</w:t>
      </w:r>
      <w:proofErr w:type="gramEnd"/>
      <w:r>
        <w:t xml:space="preserve"> 89 24095.00</w:t>
      </w:r>
    </w:p>
    <w:p w14:paraId="3B0365B2" w14:textId="77777777" w:rsidR="00D77F08" w:rsidRDefault="00D77F08" w:rsidP="00D77F08">
      <w:proofErr w:type="gramStart"/>
      <w:r>
        <w:lastRenderedPageBreak/>
        <w:t>}f</w:t>
      </w:r>
      <w:proofErr w:type="gramEnd"/>
      <w:r>
        <w:t xml:space="preserve"> 75 36108.00</w:t>
      </w:r>
    </w:p>
    <w:p w14:paraId="0C6139E7" w14:textId="77777777" w:rsidR="00D77F08" w:rsidRDefault="00D77F08" w:rsidP="00D77F08">
      <w:proofErr w:type="gramStart"/>
      <w:r>
        <w:t>}f</w:t>
      </w:r>
      <w:proofErr w:type="gramEnd"/>
      <w:r>
        <w:t xml:space="preserve"> 77 1.00</w:t>
      </w:r>
    </w:p>
    <w:p w14:paraId="08F71D66" w14:textId="77777777" w:rsidR="00D77F08" w:rsidRDefault="00D77F08" w:rsidP="00D77F08">
      <w:proofErr w:type="gramStart"/>
      <w:r>
        <w:t>}f</w:t>
      </w:r>
      <w:proofErr w:type="gramEnd"/>
      <w:r>
        <w:t xml:space="preserve"> 73 76.00</w:t>
      </w:r>
    </w:p>
    <w:p w14:paraId="0B2F9AAA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3C4D1F9C" w14:textId="77777777" w:rsidR="00D77F08" w:rsidRDefault="00D77F08" w:rsidP="00D77F08">
      <w:proofErr w:type="gramStart"/>
      <w:r>
        <w:t>}f</w:t>
      </w:r>
      <w:proofErr w:type="gramEnd"/>
      <w:r>
        <w:t xml:space="preserve"> 87 6000.00</w:t>
      </w:r>
    </w:p>
    <w:p w14:paraId="75C271D2" w14:textId="77777777" w:rsidR="00D77F08" w:rsidRDefault="00D77F08" w:rsidP="00D77F08">
      <w:proofErr w:type="gramStart"/>
      <w:r>
        <w:t>}f</w:t>
      </w:r>
      <w:proofErr w:type="gramEnd"/>
      <w:r>
        <w:t xml:space="preserve"> 85 3835.00</w:t>
      </w:r>
    </w:p>
    <w:p w14:paraId="3F957070" w14:textId="77777777" w:rsidR="00D77F08" w:rsidRDefault="00D77F08" w:rsidP="00D77F08">
      <w:proofErr w:type="gramStart"/>
      <w:r>
        <w:t>}f</w:t>
      </w:r>
      <w:proofErr w:type="gramEnd"/>
      <w:r>
        <w:t xml:space="preserve"> 83 3836.00</w:t>
      </w:r>
    </w:p>
    <w:p w14:paraId="630748EF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2985E745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110611DE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30E83649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577750AE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175F0BF7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345AB3A9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16AB2553" w14:textId="77777777" w:rsidR="00D77F08" w:rsidRDefault="00D77F08" w:rsidP="00D77F08">
      <w:proofErr w:type="gramStart"/>
      <w:r>
        <w:t>}f</w:t>
      </w:r>
      <w:proofErr w:type="gramEnd"/>
      <w:r>
        <w:t xml:space="preserve"> 62 3952.00</w:t>
      </w:r>
    </w:p>
    <w:p w14:paraId="3EC3AD34" w14:textId="77777777" w:rsidR="00D77F08" w:rsidRDefault="00D77F08" w:rsidP="00D77F08">
      <w:proofErr w:type="gramStart"/>
      <w:r>
        <w:t>}f</w:t>
      </w:r>
      <w:proofErr w:type="gramEnd"/>
      <w:r>
        <w:t xml:space="preserve"> 89 24095.00</w:t>
      </w:r>
    </w:p>
    <w:p w14:paraId="73D88BBD" w14:textId="77777777" w:rsidR="00D77F08" w:rsidRDefault="00D77F08" w:rsidP="00D77F08">
      <w:proofErr w:type="gramStart"/>
      <w:r>
        <w:t>}f</w:t>
      </w:r>
      <w:proofErr w:type="gramEnd"/>
      <w:r>
        <w:t xml:space="preserve"> 75 36129.00</w:t>
      </w:r>
    </w:p>
    <w:p w14:paraId="5575C86C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2296AD54" w14:textId="77777777" w:rsidR="00D77F08" w:rsidRDefault="00D77F08" w:rsidP="00D77F08">
      <w:proofErr w:type="gramStart"/>
      <w:r>
        <w:t>}f</w:t>
      </w:r>
      <w:proofErr w:type="gramEnd"/>
      <w:r>
        <w:t xml:space="preserve"> 73 77.00</w:t>
      </w:r>
    </w:p>
    <w:p w14:paraId="09843E0B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314CED43" w14:textId="77777777" w:rsidR="00D77F08" w:rsidRDefault="00D77F08" w:rsidP="00D77F08">
      <w:proofErr w:type="gramStart"/>
      <w:r>
        <w:t>}f</w:t>
      </w:r>
      <w:proofErr w:type="gramEnd"/>
      <w:r>
        <w:t xml:space="preserve"> 87 6000.00</w:t>
      </w:r>
    </w:p>
    <w:p w14:paraId="6F36DED5" w14:textId="77777777" w:rsidR="00D77F08" w:rsidRDefault="00D77F08" w:rsidP="00D77F08">
      <w:proofErr w:type="gramStart"/>
      <w:r>
        <w:t>}f</w:t>
      </w:r>
      <w:proofErr w:type="gramEnd"/>
      <w:r>
        <w:t xml:space="preserve"> 85 3835.00</w:t>
      </w:r>
    </w:p>
    <w:p w14:paraId="270F73C3" w14:textId="77777777" w:rsidR="00D77F08" w:rsidRDefault="00D77F08" w:rsidP="00D77F08">
      <w:proofErr w:type="gramStart"/>
      <w:r>
        <w:t>}f</w:t>
      </w:r>
      <w:proofErr w:type="gramEnd"/>
      <w:r>
        <w:t xml:space="preserve"> 83 3836.00</w:t>
      </w:r>
    </w:p>
    <w:p w14:paraId="16D8C65A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153E1B40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0AA834B4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71FA97AF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3599FA8D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6F2DD54D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4C5CE242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2260DE69" w14:textId="77777777" w:rsidR="00D77F08" w:rsidRDefault="00D77F08" w:rsidP="00D77F08">
      <w:proofErr w:type="gramStart"/>
      <w:r>
        <w:t>}f</w:t>
      </w:r>
      <w:proofErr w:type="gramEnd"/>
      <w:r>
        <w:t xml:space="preserve"> 62 3952.00</w:t>
      </w:r>
    </w:p>
    <w:p w14:paraId="79413337" w14:textId="77777777" w:rsidR="00D77F08" w:rsidRDefault="00D77F08" w:rsidP="00D77F08">
      <w:proofErr w:type="gramStart"/>
      <w:r>
        <w:t>}f</w:t>
      </w:r>
      <w:proofErr w:type="gramEnd"/>
      <w:r>
        <w:t xml:space="preserve"> 89 24095.00</w:t>
      </w:r>
    </w:p>
    <w:p w14:paraId="5556B359" w14:textId="77777777" w:rsidR="00D77F08" w:rsidRDefault="00D77F08" w:rsidP="00D77F08">
      <w:proofErr w:type="gramStart"/>
      <w:r>
        <w:t>}f</w:t>
      </w:r>
      <w:proofErr w:type="gramEnd"/>
      <w:r>
        <w:t xml:space="preserve"> 75 36161.00</w:t>
      </w:r>
    </w:p>
    <w:p w14:paraId="7A2B4C99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6A267FAB" w14:textId="77777777" w:rsidR="00D77F08" w:rsidRDefault="00D77F08" w:rsidP="00D77F08">
      <w:proofErr w:type="gramStart"/>
      <w:r>
        <w:t>}f</w:t>
      </w:r>
      <w:proofErr w:type="gramEnd"/>
      <w:r>
        <w:t xml:space="preserve"> 73 79.00</w:t>
      </w:r>
    </w:p>
    <w:p w14:paraId="61FCA726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34A54974" w14:textId="77777777" w:rsidR="00D77F08" w:rsidRDefault="00D77F08" w:rsidP="00D77F08">
      <w:proofErr w:type="gramStart"/>
      <w:r>
        <w:t>}f</w:t>
      </w:r>
      <w:proofErr w:type="gramEnd"/>
      <w:r>
        <w:t xml:space="preserve"> 87 6000.00</w:t>
      </w:r>
    </w:p>
    <w:p w14:paraId="43FFA927" w14:textId="77777777" w:rsidR="00D77F08" w:rsidRDefault="00D77F08" w:rsidP="00D77F08">
      <w:proofErr w:type="gramStart"/>
      <w:r>
        <w:t>}f</w:t>
      </w:r>
      <w:proofErr w:type="gramEnd"/>
      <w:r>
        <w:t xml:space="preserve"> 85 3835.00</w:t>
      </w:r>
    </w:p>
    <w:p w14:paraId="420917FB" w14:textId="77777777" w:rsidR="00D77F08" w:rsidRDefault="00D77F08" w:rsidP="00D77F08">
      <w:proofErr w:type="gramStart"/>
      <w:r>
        <w:t>}f</w:t>
      </w:r>
      <w:proofErr w:type="gramEnd"/>
      <w:r>
        <w:t xml:space="preserve"> 83 3836.00</w:t>
      </w:r>
    </w:p>
    <w:p w14:paraId="71E9D7B7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33057806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73DA516C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197294DF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5BC5F392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541E0998" w14:textId="77777777" w:rsidR="00D77F08" w:rsidRDefault="00D77F08" w:rsidP="00D77F08">
      <w:proofErr w:type="gramStart"/>
      <w:r>
        <w:lastRenderedPageBreak/>
        <w:t>}f</w:t>
      </w:r>
      <w:proofErr w:type="gramEnd"/>
      <w:r>
        <w:t xml:space="preserve"> 66 0.00</w:t>
      </w:r>
    </w:p>
    <w:p w14:paraId="1F62F918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32FABE46" w14:textId="77777777" w:rsidR="00D77F08" w:rsidRDefault="00D77F08" w:rsidP="00D77F08">
      <w:proofErr w:type="gramStart"/>
      <w:r>
        <w:t>}f</w:t>
      </w:r>
      <w:proofErr w:type="gramEnd"/>
      <w:r>
        <w:t xml:space="preserve"> 62 3952.00</w:t>
      </w:r>
    </w:p>
    <w:p w14:paraId="586251E1" w14:textId="77777777" w:rsidR="00D77F08" w:rsidRDefault="00D77F08" w:rsidP="00D77F08">
      <w:proofErr w:type="gramStart"/>
      <w:r>
        <w:t>}f</w:t>
      </w:r>
      <w:proofErr w:type="gramEnd"/>
      <w:r>
        <w:t xml:space="preserve"> 89 24095.00</w:t>
      </w:r>
    </w:p>
    <w:p w14:paraId="4EEC0565" w14:textId="77777777" w:rsidR="00D77F08" w:rsidRDefault="00D77F08" w:rsidP="00D77F08">
      <w:proofErr w:type="gramStart"/>
      <w:r>
        <w:t>}f</w:t>
      </w:r>
      <w:proofErr w:type="gramEnd"/>
      <w:r>
        <w:t xml:space="preserve"> 75 36194.00</w:t>
      </w:r>
    </w:p>
    <w:p w14:paraId="4F97D9AB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0F865721" w14:textId="77777777" w:rsidR="00D77F08" w:rsidRDefault="00D77F08" w:rsidP="00D77F08">
      <w:proofErr w:type="gramStart"/>
      <w:r>
        <w:t>}f</w:t>
      </w:r>
      <w:proofErr w:type="gramEnd"/>
      <w:r>
        <w:t xml:space="preserve"> 73 80.00</w:t>
      </w:r>
    </w:p>
    <w:p w14:paraId="2FC956F2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5A19401A" w14:textId="77777777" w:rsidR="00D77F08" w:rsidRDefault="00D77F08" w:rsidP="00D77F08">
      <w:proofErr w:type="gramStart"/>
      <w:r>
        <w:t>}f</w:t>
      </w:r>
      <w:proofErr w:type="gramEnd"/>
      <w:r>
        <w:t xml:space="preserve"> 87 6000.00</w:t>
      </w:r>
    </w:p>
    <w:p w14:paraId="15BD1C82" w14:textId="77777777" w:rsidR="00D77F08" w:rsidRDefault="00D77F08" w:rsidP="00D77F08">
      <w:proofErr w:type="gramStart"/>
      <w:r>
        <w:t>}f</w:t>
      </w:r>
      <w:proofErr w:type="gramEnd"/>
      <w:r>
        <w:t xml:space="preserve"> 85 3835.00</w:t>
      </w:r>
    </w:p>
    <w:p w14:paraId="12FB72C2" w14:textId="77777777" w:rsidR="00D77F08" w:rsidRDefault="00D77F08" w:rsidP="00D77F08">
      <w:proofErr w:type="gramStart"/>
      <w:r>
        <w:t>}f</w:t>
      </w:r>
      <w:proofErr w:type="gramEnd"/>
      <w:r>
        <w:t xml:space="preserve"> 83 3836.00</w:t>
      </w:r>
    </w:p>
    <w:p w14:paraId="536E338C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45BC6F1B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68FF3234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2135D51A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293D029D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249A1568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4633FE7D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53B6D4BB" w14:textId="77777777" w:rsidR="00D77F08" w:rsidRDefault="00D77F08" w:rsidP="00D77F08">
      <w:proofErr w:type="gramStart"/>
      <w:r>
        <w:t>}f</w:t>
      </w:r>
      <w:proofErr w:type="gramEnd"/>
      <w:r>
        <w:t xml:space="preserve"> 62 3952.00</w:t>
      </w:r>
    </w:p>
    <w:p w14:paraId="280BE32D" w14:textId="77777777" w:rsidR="00D77F08" w:rsidRDefault="00D77F08" w:rsidP="00D77F08">
      <w:proofErr w:type="gramStart"/>
      <w:r>
        <w:t>}f</w:t>
      </w:r>
      <w:proofErr w:type="gramEnd"/>
      <w:r>
        <w:t xml:space="preserve"> 89 24095.00</w:t>
      </w:r>
    </w:p>
    <w:p w14:paraId="6B16F5A2" w14:textId="77777777" w:rsidR="00D77F08" w:rsidRDefault="00D77F08" w:rsidP="00D77F08">
      <w:proofErr w:type="gramStart"/>
      <w:r>
        <w:t>}f</w:t>
      </w:r>
      <w:proofErr w:type="gramEnd"/>
      <w:r>
        <w:t xml:space="preserve"> 75 36220.00</w:t>
      </w:r>
    </w:p>
    <w:p w14:paraId="6ADA4235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522ADCEB" w14:textId="77777777" w:rsidR="00D77F08" w:rsidRDefault="00D77F08" w:rsidP="00D77F08">
      <w:proofErr w:type="gramStart"/>
      <w:r>
        <w:t>}f</w:t>
      </w:r>
      <w:proofErr w:type="gramEnd"/>
      <w:r>
        <w:t xml:space="preserve"> 73 81.00</w:t>
      </w:r>
    </w:p>
    <w:p w14:paraId="516A1257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6D4E6DD1" w14:textId="77777777" w:rsidR="00D77F08" w:rsidRDefault="00D77F08" w:rsidP="00D77F08">
      <w:proofErr w:type="gramStart"/>
      <w:r>
        <w:t>}f</w:t>
      </w:r>
      <w:proofErr w:type="gramEnd"/>
      <w:r>
        <w:t xml:space="preserve"> 87 6000.00</w:t>
      </w:r>
    </w:p>
    <w:p w14:paraId="74D7DF70" w14:textId="77777777" w:rsidR="00D77F08" w:rsidRDefault="00D77F08" w:rsidP="00D77F08">
      <w:proofErr w:type="gramStart"/>
      <w:r>
        <w:t>}f</w:t>
      </w:r>
      <w:proofErr w:type="gramEnd"/>
      <w:r>
        <w:t xml:space="preserve"> 85 3835.00</w:t>
      </w:r>
    </w:p>
    <w:p w14:paraId="18A3B6EA" w14:textId="77777777" w:rsidR="00D77F08" w:rsidRDefault="00D77F08" w:rsidP="00D77F08">
      <w:proofErr w:type="gramStart"/>
      <w:r>
        <w:t>}f</w:t>
      </w:r>
      <w:proofErr w:type="gramEnd"/>
      <w:r>
        <w:t xml:space="preserve"> 83 3836.00</w:t>
      </w:r>
    </w:p>
    <w:p w14:paraId="5BACDFC9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12120561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5865082B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36F740B9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467AD0A6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70A3492B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433AE0CB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44CEB46C" w14:textId="77777777" w:rsidR="00D77F08" w:rsidRDefault="00D77F08" w:rsidP="00D77F08">
      <w:proofErr w:type="gramStart"/>
      <w:r>
        <w:t>}f</w:t>
      </w:r>
      <w:proofErr w:type="gramEnd"/>
      <w:r>
        <w:t xml:space="preserve"> 62 3952.00</w:t>
      </w:r>
    </w:p>
    <w:p w14:paraId="48EC638F" w14:textId="77777777" w:rsidR="00D77F08" w:rsidRDefault="00D77F08" w:rsidP="00D77F08">
      <w:proofErr w:type="gramStart"/>
      <w:r>
        <w:t>}f</w:t>
      </w:r>
      <w:proofErr w:type="gramEnd"/>
      <w:r>
        <w:t xml:space="preserve"> 89 24095.00</w:t>
      </w:r>
    </w:p>
    <w:p w14:paraId="2FB43400" w14:textId="77777777" w:rsidR="00D77F08" w:rsidRDefault="00D77F08" w:rsidP="00D77F08">
      <w:proofErr w:type="gramStart"/>
      <w:r>
        <w:t>}f</w:t>
      </w:r>
      <w:proofErr w:type="gramEnd"/>
      <w:r>
        <w:t xml:space="preserve"> 75 36274.00</w:t>
      </w:r>
    </w:p>
    <w:p w14:paraId="2F3BAFAE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1FCF6B39" w14:textId="77777777" w:rsidR="00D77F08" w:rsidRDefault="00D77F08" w:rsidP="00D77F08">
      <w:proofErr w:type="gramStart"/>
      <w:r>
        <w:t>}f</w:t>
      </w:r>
      <w:proofErr w:type="gramEnd"/>
      <w:r>
        <w:t xml:space="preserve"> 73 83.00</w:t>
      </w:r>
    </w:p>
    <w:p w14:paraId="73512858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0B85B27B" w14:textId="77777777" w:rsidR="00D77F08" w:rsidRDefault="00D77F08" w:rsidP="00D77F08">
      <w:proofErr w:type="gramStart"/>
      <w:r>
        <w:t>}f</w:t>
      </w:r>
      <w:proofErr w:type="gramEnd"/>
      <w:r>
        <w:t xml:space="preserve"> 87 6000.00</w:t>
      </w:r>
    </w:p>
    <w:p w14:paraId="231CCB90" w14:textId="77777777" w:rsidR="00D77F08" w:rsidRDefault="00D77F08" w:rsidP="00D77F08">
      <w:proofErr w:type="gramStart"/>
      <w:r>
        <w:t>}f</w:t>
      </w:r>
      <w:proofErr w:type="gramEnd"/>
      <w:r>
        <w:t xml:space="preserve"> 85 3835.00</w:t>
      </w:r>
    </w:p>
    <w:p w14:paraId="22BA139A" w14:textId="77777777" w:rsidR="00D77F08" w:rsidRDefault="00D77F08" w:rsidP="00D77F08">
      <w:proofErr w:type="gramStart"/>
      <w:r>
        <w:t>}f</w:t>
      </w:r>
      <w:proofErr w:type="gramEnd"/>
      <w:r>
        <w:t xml:space="preserve"> 83 3836.00</w:t>
      </w:r>
    </w:p>
    <w:p w14:paraId="578ECEF0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1CA5BEC8" w14:textId="77777777" w:rsidR="00D77F08" w:rsidRDefault="00D77F08" w:rsidP="00D77F08">
      <w:proofErr w:type="gramStart"/>
      <w:r>
        <w:lastRenderedPageBreak/>
        <w:t>}f</w:t>
      </w:r>
      <w:proofErr w:type="gramEnd"/>
      <w:r>
        <w:t xml:space="preserve"> 54 0.00</w:t>
      </w:r>
    </w:p>
    <w:p w14:paraId="1D94C039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6E9EFBB5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642B4703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6B502C75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7DC673B2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415162C8" w14:textId="77777777" w:rsidR="00D77F08" w:rsidRDefault="00D77F08" w:rsidP="00D77F08">
      <w:proofErr w:type="gramStart"/>
      <w:r>
        <w:t>}f</w:t>
      </w:r>
      <w:proofErr w:type="gramEnd"/>
      <w:r>
        <w:t xml:space="preserve"> 62 3952.00</w:t>
      </w:r>
    </w:p>
    <w:p w14:paraId="6A477AE1" w14:textId="77777777" w:rsidR="00D77F08" w:rsidRDefault="00D77F08" w:rsidP="00D77F08">
      <w:proofErr w:type="gramStart"/>
      <w:r>
        <w:t>}f</w:t>
      </w:r>
      <w:proofErr w:type="gramEnd"/>
      <w:r>
        <w:t xml:space="preserve"> 89 24095.00</w:t>
      </w:r>
    </w:p>
    <w:p w14:paraId="5341FCFA" w14:textId="77777777" w:rsidR="00D77F08" w:rsidRDefault="00D77F08" w:rsidP="00D77F08">
      <w:proofErr w:type="gramStart"/>
      <w:r>
        <w:t>}f</w:t>
      </w:r>
      <w:proofErr w:type="gramEnd"/>
      <w:r>
        <w:t xml:space="preserve"> 75 36315.00</w:t>
      </w:r>
    </w:p>
    <w:p w14:paraId="2592EA99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103EB904" w14:textId="77777777" w:rsidR="00D77F08" w:rsidRDefault="00D77F08" w:rsidP="00D77F08">
      <w:proofErr w:type="gramStart"/>
      <w:r>
        <w:t>}f</w:t>
      </w:r>
      <w:proofErr w:type="gramEnd"/>
      <w:r>
        <w:t xml:space="preserve"> 73 84.00</w:t>
      </w:r>
    </w:p>
    <w:p w14:paraId="514C823A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7F2CD89D" w14:textId="77777777" w:rsidR="00D77F08" w:rsidRDefault="00D77F08" w:rsidP="00D77F08">
      <w:proofErr w:type="gramStart"/>
      <w:r>
        <w:t>}f</w:t>
      </w:r>
      <w:proofErr w:type="gramEnd"/>
      <w:r>
        <w:t xml:space="preserve"> 87 6000.00</w:t>
      </w:r>
    </w:p>
    <w:p w14:paraId="767EEE4D" w14:textId="77777777" w:rsidR="00D77F08" w:rsidRDefault="00D77F08" w:rsidP="00D77F08">
      <w:proofErr w:type="gramStart"/>
      <w:r>
        <w:t>}f</w:t>
      </w:r>
      <w:proofErr w:type="gramEnd"/>
      <w:r>
        <w:t xml:space="preserve"> 85 3838.00</w:t>
      </w:r>
    </w:p>
    <w:p w14:paraId="7E88F622" w14:textId="77777777" w:rsidR="00D77F08" w:rsidRDefault="00D77F08" w:rsidP="00D77F08">
      <w:proofErr w:type="gramStart"/>
      <w:r>
        <w:t>}f</w:t>
      </w:r>
      <w:proofErr w:type="gramEnd"/>
      <w:r>
        <w:t xml:space="preserve"> 83 3838.00</w:t>
      </w:r>
    </w:p>
    <w:p w14:paraId="6757616C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1E415BCE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4C6BB312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5AC18D15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4E4E4CC6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2CE42238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47019376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2282FCE5" w14:textId="77777777" w:rsidR="00D77F08" w:rsidRDefault="00D77F08" w:rsidP="00D77F08">
      <w:proofErr w:type="gramStart"/>
      <w:r>
        <w:t>}f</w:t>
      </w:r>
      <w:proofErr w:type="gramEnd"/>
      <w:r>
        <w:t xml:space="preserve"> 62 3961.00</w:t>
      </w:r>
    </w:p>
    <w:p w14:paraId="162CADAB" w14:textId="77777777" w:rsidR="00D77F08" w:rsidRDefault="00D77F08" w:rsidP="00D77F08">
      <w:proofErr w:type="gramStart"/>
      <w:r>
        <w:t>}f</w:t>
      </w:r>
      <w:proofErr w:type="gramEnd"/>
      <w:r>
        <w:t xml:space="preserve"> 89 24095.00</w:t>
      </w:r>
    </w:p>
    <w:p w14:paraId="4B0F2FBE" w14:textId="77777777" w:rsidR="00D77F08" w:rsidRDefault="00D77F08" w:rsidP="00D77F08">
      <w:proofErr w:type="gramStart"/>
      <w:r>
        <w:t>}f</w:t>
      </w:r>
      <w:proofErr w:type="gramEnd"/>
      <w:r>
        <w:t xml:space="preserve"> 75 36322.00</w:t>
      </w:r>
    </w:p>
    <w:p w14:paraId="20A775D3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535FE569" w14:textId="77777777" w:rsidR="00D77F08" w:rsidRDefault="00D77F08" w:rsidP="00D77F08">
      <w:proofErr w:type="gramStart"/>
      <w:r>
        <w:t>}f</w:t>
      </w:r>
      <w:proofErr w:type="gramEnd"/>
      <w:r>
        <w:t xml:space="preserve"> 73 85.00</w:t>
      </w:r>
    </w:p>
    <w:p w14:paraId="20F0CB1B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50AC9C1B" w14:textId="77777777" w:rsidR="00D77F08" w:rsidRDefault="00D77F08" w:rsidP="00D77F08">
      <w:proofErr w:type="gramStart"/>
      <w:r>
        <w:t>}f</w:t>
      </w:r>
      <w:proofErr w:type="gramEnd"/>
      <w:r>
        <w:t xml:space="preserve"> 87 6000.00</w:t>
      </w:r>
    </w:p>
    <w:p w14:paraId="08ED94B9" w14:textId="77777777" w:rsidR="00D77F08" w:rsidRDefault="00D77F08" w:rsidP="00D77F08">
      <w:proofErr w:type="gramStart"/>
      <w:r>
        <w:t>}f</w:t>
      </w:r>
      <w:proofErr w:type="gramEnd"/>
      <w:r>
        <w:t xml:space="preserve"> 85 3838.00</w:t>
      </w:r>
    </w:p>
    <w:p w14:paraId="1D6F39AD" w14:textId="77777777" w:rsidR="00D77F08" w:rsidRDefault="00D77F08" w:rsidP="00D77F08">
      <w:proofErr w:type="gramStart"/>
      <w:r>
        <w:t>}f</w:t>
      </w:r>
      <w:proofErr w:type="gramEnd"/>
      <w:r>
        <w:t xml:space="preserve"> 83 3838.00</w:t>
      </w:r>
    </w:p>
    <w:p w14:paraId="4F046BBA" w14:textId="77777777" w:rsidR="00D77F08" w:rsidRDefault="00D77F08" w:rsidP="00D77F08">
      <w:proofErr w:type="gramStart"/>
      <w:r>
        <w:t>}f</w:t>
      </w:r>
      <w:proofErr w:type="gramEnd"/>
      <w:r>
        <w:t xml:space="preserve"> 68 0.00</w:t>
      </w:r>
    </w:p>
    <w:p w14:paraId="77A59C27" w14:textId="77777777" w:rsidR="00D77F08" w:rsidRDefault="00D77F08" w:rsidP="00D77F08">
      <w:proofErr w:type="gramStart"/>
      <w:r>
        <w:t>}f</w:t>
      </w:r>
      <w:proofErr w:type="gramEnd"/>
      <w:r>
        <w:t xml:space="preserve"> 54 0.00</w:t>
      </w:r>
    </w:p>
    <w:p w14:paraId="27647F5A" w14:textId="77777777" w:rsidR="00D77F08" w:rsidRDefault="00D77F08" w:rsidP="00D77F08">
      <w:proofErr w:type="gramStart"/>
      <w:r>
        <w:t>}f</w:t>
      </w:r>
      <w:proofErr w:type="gramEnd"/>
      <w:r>
        <w:t xml:space="preserve"> 56 0.00</w:t>
      </w:r>
    </w:p>
    <w:p w14:paraId="55766AD9" w14:textId="77777777" w:rsidR="00D77F08" w:rsidRDefault="00D77F08" w:rsidP="00D77F08">
      <w:proofErr w:type="gramStart"/>
      <w:r>
        <w:t>}f</w:t>
      </w:r>
      <w:proofErr w:type="gramEnd"/>
      <w:r>
        <w:t xml:space="preserve"> 52 0.00</w:t>
      </w:r>
    </w:p>
    <w:p w14:paraId="3AEDE7CA" w14:textId="77777777" w:rsidR="00D77F08" w:rsidRDefault="00D77F08" w:rsidP="00D77F08">
      <w:proofErr w:type="gramStart"/>
      <w:r>
        <w:t>}f</w:t>
      </w:r>
      <w:proofErr w:type="gramEnd"/>
      <w:r>
        <w:t xml:space="preserve"> 58 25.00</w:t>
      </w:r>
    </w:p>
    <w:p w14:paraId="53E20BDF" w14:textId="77777777" w:rsidR="00D77F08" w:rsidRDefault="00D77F08" w:rsidP="00D77F08">
      <w:proofErr w:type="gramStart"/>
      <w:r>
        <w:t>}f</w:t>
      </w:r>
      <w:proofErr w:type="gramEnd"/>
      <w:r>
        <w:t xml:space="preserve"> 66 0.00</w:t>
      </w:r>
    </w:p>
    <w:p w14:paraId="21EE3B89" w14:textId="77777777" w:rsidR="00D77F08" w:rsidRDefault="00D77F08" w:rsidP="00D77F08">
      <w:proofErr w:type="gramStart"/>
      <w:r>
        <w:t>}f</w:t>
      </w:r>
      <w:proofErr w:type="gramEnd"/>
      <w:r>
        <w:t xml:space="preserve"> 64 0.00</w:t>
      </w:r>
    </w:p>
    <w:p w14:paraId="4B6EC239" w14:textId="77777777" w:rsidR="00D77F08" w:rsidRDefault="00D77F08" w:rsidP="00D77F08">
      <w:proofErr w:type="gramStart"/>
      <w:r>
        <w:t>}f</w:t>
      </w:r>
      <w:proofErr w:type="gramEnd"/>
      <w:r>
        <w:t xml:space="preserve"> 62 3961.00</w:t>
      </w:r>
    </w:p>
    <w:p w14:paraId="731DDB2C" w14:textId="77777777" w:rsidR="00D77F08" w:rsidRDefault="00D77F08" w:rsidP="00D77F08">
      <w:proofErr w:type="gramStart"/>
      <w:r>
        <w:t>}f</w:t>
      </w:r>
      <w:proofErr w:type="gramEnd"/>
      <w:r>
        <w:t xml:space="preserve"> 89 24022.00</w:t>
      </w:r>
    </w:p>
    <w:p w14:paraId="5B6E1859" w14:textId="77777777" w:rsidR="00D77F08" w:rsidRDefault="00D77F08" w:rsidP="00D77F08">
      <w:proofErr w:type="gramStart"/>
      <w:r>
        <w:t>}f</w:t>
      </w:r>
      <w:proofErr w:type="gramEnd"/>
      <w:r>
        <w:t xml:space="preserve"> 75 36396.00</w:t>
      </w:r>
    </w:p>
    <w:p w14:paraId="29A907CB" w14:textId="77777777" w:rsidR="00D77F08" w:rsidRDefault="00D77F08" w:rsidP="00D77F08">
      <w:proofErr w:type="gramStart"/>
      <w:r>
        <w:t>}f</w:t>
      </w:r>
      <w:proofErr w:type="gramEnd"/>
      <w:r>
        <w:t xml:space="preserve"> 77 0.00</w:t>
      </w:r>
    </w:p>
    <w:p w14:paraId="549CBB14" w14:textId="77777777" w:rsidR="00D77F08" w:rsidRDefault="00D77F08" w:rsidP="00D77F08">
      <w:proofErr w:type="gramStart"/>
      <w:r>
        <w:t>}f</w:t>
      </w:r>
      <w:proofErr w:type="gramEnd"/>
      <w:r>
        <w:t xml:space="preserve"> 73 87.00</w:t>
      </w:r>
    </w:p>
    <w:p w14:paraId="1BC1E148" w14:textId="77777777" w:rsidR="00D77F08" w:rsidRDefault="00D77F08" w:rsidP="00D77F08">
      <w:proofErr w:type="gramStart"/>
      <w:r>
        <w:t>}f</w:t>
      </w:r>
      <w:proofErr w:type="gramEnd"/>
      <w:r>
        <w:t xml:space="preserve"> 79 24.00</w:t>
      </w:r>
    </w:p>
    <w:p w14:paraId="77EC5A06" w14:textId="77777777" w:rsidR="00D77F08" w:rsidRDefault="00D77F08" w:rsidP="00D77F08">
      <w:proofErr w:type="gramStart"/>
      <w:r>
        <w:lastRenderedPageBreak/>
        <w:t>}f</w:t>
      </w:r>
      <w:proofErr w:type="gramEnd"/>
      <w:r>
        <w:t xml:space="preserve"> 87 6000.00</w:t>
      </w:r>
    </w:p>
    <w:p w14:paraId="41469456" w14:textId="77777777" w:rsidR="00D77F08" w:rsidRDefault="00D77F08" w:rsidP="00D77F08">
      <w:proofErr w:type="gramStart"/>
      <w:r>
        <w:t>}f</w:t>
      </w:r>
      <w:proofErr w:type="gramEnd"/>
      <w:r>
        <w:t xml:space="preserve"> 85 3838.00</w:t>
      </w:r>
    </w:p>
    <w:p w14:paraId="21966076" w14:textId="4BB58055" w:rsidR="00D77F08" w:rsidRDefault="00D77F08" w:rsidP="00D77F08">
      <w:proofErr w:type="gramStart"/>
      <w:r>
        <w:t>}f</w:t>
      </w:r>
      <w:proofErr w:type="gramEnd"/>
      <w:r>
        <w:t xml:space="preserve"> 83 3838.00</w:t>
      </w:r>
    </w:p>
    <w:sectPr w:rsidR="00D77F0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MTMxNrQwNDa2tDBU0lEKTi0uzszPAykwrAUAiioeoCwAAAA="/>
  </w:docVars>
  <w:rsids>
    <w:rsidRoot w:val="009E0D3A"/>
    <w:rsid w:val="002E6BB7"/>
    <w:rsid w:val="00334C0A"/>
    <w:rsid w:val="00460B3A"/>
    <w:rsid w:val="009E0D3A"/>
    <w:rsid w:val="00D77F08"/>
    <w:rsid w:val="00D84ECD"/>
    <w:rsid w:val="00F40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37977"/>
  <w15:chartTrackingRefBased/>
  <w15:docId w15:val="{0B32EC2E-5ACD-4701-99B9-F6FCEC39A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77F0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01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9</Pages>
  <Words>1717</Words>
  <Characters>9789</Characters>
  <Application>Microsoft Office Word</Application>
  <DocSecurity>0</DocSecurity>
  <Lines>81</Lines>
  <Paragraphs>22</Paragraphs>
  <ScaleCrop>false</ScaleCrop>
  <Company/>
  <LinksUpToDate>false</LinksUpToDate>
  <CharactersWithSpaces>1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ijian</dc:creator>
  <cp:keywords/>
  <dc:description/>
  <cp:lastModifiedBy>张 知愚</cp:lastModifiedBy>
  <cp:revision>3</cp:revision>
  <dcterms:created xsi:type="dcterms:W3CDTF">2022-01-10T01:02:00Z</dcterms:created>
  <dcterms:modified xsi:type="dcterms:W3CDTF">2022-01-19T06:14:00Z</dcterms:modified>
</cp:coreProperties>
</file>